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3FD7" w:rsidRPr="00363FD7" w:rsidRDefault="00363FD7" w:rsidP="00363FD7">
      <w:pPr>
        <w:jc w:val="center"/>
        <w:rPr>
          <w:rFonts w:ascii="Times New Roman" w:hAnsi="Times New Roman" w:cs="Times New Roman"/>
          <w:sz w:val="28"/>
          <w:szCs w:val="28"/>
        </w:rPr>
      </w:pPr>
      <w:r w:rsidRPr="00363FD7">
        <w:rPr>
          <w:rFonts w:ascii="Times New Roman" w:hAnsi="Times New Roman" w:cs="Times New Roman"/>
          <w:sz w:val="28"/>
          <w:szCs w:val="28"/>
        </w:rPr>
        <w:t>Управление образования Аргаяшского муниципального района</w:t>
      </w:r>
    </w:p>
    <w:p w:rsidR="00363FD7" w:rsidRPr="00363FD7" w:rsidRDefault="00363FD7" w:rsidP="00363FD7">
      <w:pPr>
        <w:jc w:val="center"/>
        <w:rPr>
          <w:rFonts w:ascii="Times New Roman" w:hAnsi="Times New Roman" w:cs="Times New Roman"/>
          <w:sz w:val="28"/>
          <w:szCs w:val="28"/>
        </w:rPr>
      </w:pPr>
      <w:r w:rsidRPr="00363FD7">
        <w:rPr>
          <w:rFonts w:ascii="Times New Roman" w:hAnsi="Times New Roman" w:cs="Times New Roman"/>
          <w:sz w:val="28"/>
          <w:szCs w:val="28"/>
        </w:rPr>
        <w:t>Муниципальное учреждение дополнительного образования                                                                   «Центр детского творчества» с. Аргаяш</w:t>
      </w:r>
    </w:p>
    <w:p w:rsidR="00363FD7" w:rsidRDefault="00363FD7" w:rsidP="00363FD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63FD7" w:rsidRPr="00363FD7" w:rsidRDefault="00363FD7" w:rsidP="00363FD7">
      <w:pPr>
        <w:jc w:val="right"/>
        <w:rPr>
          <w:rFonts w:ascii="Times New Roman" w:hAnsi="Times New Roman" w:cs="Times New Roman"/>
          <w:sz w:val="28"/>
          <w:szCs w:val="28"/>
        </w:rPr>
      </w:pPr>
      <w:r w:rsidRPr="00363FD7">
        <w:rPr>
          <w:rFonts w:ascii="Times New Roman" w:hAnsi="Times New Roman" w:cs="Times New Roman"/>
          <w:sz w:val="28"/>
          <w:szCs w:val="28"/>
        </w:rPr>
        <w:t>УТВЕРЖДАЮ:</w:t>
      </w:r>
    </w:p>
    <w:p w:rsidR="00363FD7" w:rsidRPr="00363FD7" w:rsidRDefault="00363FD7" w:rsidP="00363FD7">
      <w:pPr>
        <w:jc w:val="right"/>
        <w:rPr>
          <w:rFonts w:ascii="Times New Roman" w:hAnsi="Times New Roman" w:cs="Times New Roman"/>
          <w:sz w:val="28"/>
          <w:szCs w:val="28"/>
        </w:rPr>
      </w:pPr>
      <w:r w:rsidRPr="00363FD7">
        <w:rPr>
          <w:rFonts w:ascii="Times New Roman" w:hAnsi="Times New Roman" w:cs="Times New Roman"/>
          <w:sz w:val="28"/>
          <w:szCs w:val="28"/>
        </w:rPr>
        <w:t>Директор ________Р.Н.Гафарова</w:t>
      </w:r>
    </w:p>
    <w:p w:rsidR="00363FD7" w:rsidRPr="00363FD7" w:rsidRDefault="00363FD7" w:rsidP="00363FD7">
      <w:pPr>
        <w:jc w:val="right"/>
        <w:rPr>
          <w:rFonts w:ascii="Times New Roman" w:hAnsi="Times New Roman" w:cs="Times New Roman"/>
          <w:sz w:val="24"/>
          <w:szCs w:val="24"/>
        </w:rPr>
      </w:pPr>
      <w:r w:rsidRPr="00363FD7">
        <w:rPr>
          <w:rFonts w:ascii="Times New Roman" w:hAnsi="Times New Roman" w:cs="Times New Roman"/>
          <w:sz w:val="28"/>
          <w:szCs w:val="28"/>
        </w:rPr>
        <w:t>Приказ_____________________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</w:p>
    <w:p w:rsidR="00363FD7" w:rsidRDefault="00363FD7" w:rsidP="00363FD7">
      <w:pPr>
        <w:jc w:val="center"/>
        <w:rPr>
          <w:sz w:val="28"/>
          <w:szCs w:val="28"/>
        </w:rPr>
      </w:pPr>
    </w:p>
    <w:p w:rsidR="00592D1B" w:rsidRDefault="00592D1B" w:rsidP="0031311A">
      <w:pPr>
        <w:pStyle w:val="a4"/>
        <w:jc w:val="center"/>
        <w:rPr>
          <w:rFonts w:ascii="Times New Roman" w:hAnsi="Times New Roman" w:cs="Times New Roman"/>
          <w:sz w:val="32"/>
          <w:szCs w:val="32"/>
        </w:rPr>
      </w:pPr>
    </w:p>
    <w:p w:rsidR="00592D1B" w:rsidRDefault="00592D1B" w:rsidP="0031311A">
      <w:pPr>
        <w:pStyle w:val="a4"/>
        <w:jc w:val="center"/>
        <w:rPr>
          <w:rFonts w:ascii="Times New Roman" w:hAnsi="Times New Roman" w:cs="Times New Roman"/>
          <w:sz w:val="32"/>
          <w:szCs w:val="32"/>
        </w:rPr>
      </w:pPr>
    </w:p>
    <w:p w:rsidR="00363FD7" w:rsidRPr="0031311A" w:rsidRDefault="00363FD7" w:rsidP="0031311A">
      <w:pPr>
        <w:pStyle w:val="a4"/>
        <w:jc w:val="center"/>
        <w:rPr>
          <w:rFonts w:ascii="Times New Roman" w:hAnsi="Times New Roman" w:cs="Times New Roman"/>
          <w:sz w:val="32"/>
          <w:szCs w:val="32"/>
        </w:rPr>
      </w:pPr>
      <w:r w:rsidRPr="0031311A">
        <w:rPr>
          <w:rFonts w:ascii="Times New Roman" w:hAnsi="Times New Roman" w:cs="Times New Roman"/>
          <w:sz w:val="32"/>
          <w:szCs w:val="32"/>
        </w:rPr>
        <w:t>Дополнительная общеобразовательная</w:t>
      </w:r>
    </w:p>
    <w:p w:rsidR="00363FD7" w:rsidRPr="0031311A" w:rsidRDefault="00363FD7" w:rsidP="0031311A">
      <w:pPr>
        <w:pStyle w:val="a4"/>
        <w:jc w:val="center"/>
        <w:rPr>
          <w:rFonts w:ascii="Times New Roman" w:hAnsi="Times New Roman" w:cs="Times New Roman"/>
          <w:sz w:val="32"/>
          <w:szCs w:val="32"/>
        </w:rPr>
      </w:pPr>
      <w:r w:rsidRPr="0031311A">
        <w:rPr>
          <w:rFonts w:ascii="Times New Roman" w:hAnsi="Times New Roman" w:cs="Times New Roman"/>
          <w:sz w:val="32"/>
          <w:szCs w:val="32"/>
        </w:rPr>
        <w:t>общеразвивающая программа</w:t>
      </w:r>
    </w:p>
    <w:p w:rsidR="00363FD7" w:rsidRPr="00363FD7" w:rsidRDefault="005F0ABE" w:rsidP="00363FD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«Затейники</w:t>
      </w:r>
      <w:r w:rsidR="00363FD7" w:rsidRPr="00363FD7">
        <w:rPr>
          <w:rFonts w:ascii="Times New Roman" w:hAnsi="Times New Roman" w:cs="Times New Roman"/>
          <w:b/>
          <w:sz w:val="32"/>
          <w:szCs w:val="32"/>
        </w:rPr>
        <w:t>»</w:t>
      </w:r>
    </w:p>
    <w:p w:rsidR="00F7501B" w:rsidRPr="0031311A" w:rsidRDefault="00F7501B" w:rsidP="00F7501B">
      <w:pPr>
        <w:spacing w:before="36" w:after="36" w:line="240" w:lineRule="auto"/>
        <w:jc w:val="center"/>
        <w:rPr>
          <w:rFonts w:ascii="Times New Roman" w:eastAsia="Cambria" w:hAnsi="Times New Roman" w:cs="Times New Roman"/>
          <w:sz w:val="24"/>
          <w:szCs w:val="24"/>
        </w:rPr>
      </w:pPr>
      <w:r w:rsidRPr="0031311A">
        <w:rPr>
          <w:rFonts w:ascii="Times New Roman" w:eastAsia="Cambria" w:hAnsi="Times New Roman" w:cs="Times New Roman"/>
          <w:sz w:val="24"/>
          <w:szCs w:val="24"/>
        </w:rPr>
        <w:t>Возраст учащихся:</w:t>
      </w:r>
      <w:r w:rsidR="005F0ABE">
        <w:rPr>
          <w:rFonts w:ascii="Times New Roman" w:eastAsia="Cambria" w:hAnsi="Times New Roman" w:cs="Times New Roman"/>
          <w:sz w:val="24"/>
          <w:szCs w:val="24"/>
        </w:rPr>
        <w:t xml:space="preserve"> 7 – 9 </w:t>
      </w:r>
      <w:r w:rsidRPr="0031311A">
        <w:rPr>
          <w:rFonts w:ascii="Times New Roman" w:eastAsia="Cambria" w:hAnsi="Times New Roman" w:cs="Times New Roman"/>
          <w:sz w:val="24"/>
          <w:szCs w:val="24"/>
        </w:rPr>
        <w:t>лет</w:t>
      </w:r>
    </w:p>
    <w:p w:rsidR="00F7501B" w:rsidRPr="0031311A" w:rsidRDefault="00F7501B" w:rsidP="00F7501B">
      <w:pPr>
        <w:spacing w:before="36" w:after="36" w:line="240" w:lineRule="auto"/>
        <w:jc w:val="center"/>
        <w:rPr>
          <w:rFonts w:ascii="Times New Roman" w:eastAsia="Cambria" w:hAnsi="Times New Roman" w:cs="Times New Roman"/>
          <w:sz w:val="24"/>
          <w:szCs w:val="24"/>
        </w:rPr>
      </w:pPr>
      <w:r w:rsidRPr="0031311A">
        <w:rPr>
          <w:rFonts w:ascii="Times New Roman" w:eastAsia="Cambria" w:hAnsi="Times New Roman" w:cs="Times New Roman"/>
          <w:sz w:val="24"/>
          <w:szCs w:val="24"/>
        </w:rPr>
        <w:t>Срок реализации: 1 год</w:t>
      </w:r>
    </w:p>
    <w:p w:rsidR="00F7501B" w:rsidRPr="0031311A" w:rsidRDefault="005F0ABE" w:rsidP="00F7501B">
      <w:pPr>
        <w:spacing w:before="36" w:after="36" w:line="240" w:lineRule="auto"/>
        <w:jc w:val="center"/>
        <w:rPr>
          <w:rFonts w:ascii="Times New Roman" w:eastAsia="Cambria" w:hAnsi="Times New Roman" w:cs="Times New Roman"/>
          <w:sz w:val="24"/>
          <w:szCs w:val="24"/>
        </w:rPr>
      </w:pPr>
      <w:r>
        <w:rPr>
          <w:rFonts w:ascii="Times New Roman" w:eastAsia="Cambria" w:hAnsi="Times New Roman" w:cs="Times New Roman"/>
          <w:sz w:val="24"/>
          <w:szCs w:val="24"/>
        </w:rPr>
        <w:t>Год разработки Программы: 2020 г</w:t>
      </w:r>
    </w:p>
    <w:p w:rsidR="00363FD7" w:rsidRDefault="00363FD7" w:rsidP="00363FD7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363FD7" w:rsidRDefault="00363FD7" w:rsidP="00363FD7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363FD7" w:rsidRPr="0031311A" w:rsidRDefault="00363FD7" w:rsidP="0031311A">
      <w:pPr>
        <w:pStyle w:val="a4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sz w:val="28"/>
          <w:szCs w:val="28"/>
        </w:rPr>
        <w:t xml:space="preserve"> </w:t>
      </w:r>
      <w:r w:rsidRPr="0031311A">
        <w:rPr>
          <w:rFonts w:ascii="Times New Roman" w:hAnsi="Times New Roman" w:cs="Times New Roman"/>
          <w:sz w:val="24"/>
          <w:szCs w:val="24"/>
        </w:rPr>
        <w:t>Автор-составитель:</w:t>
      </w:r>
    </w:p>
    <w:p w:rsidR="00363FD7" w:rsidRPr="0031311A" w:rsidRDefault="00363FD7" w:rsidP="0031311A">
      <w:pPr>
        <w:pStyle w:val="a4"/>
        <w:jc w:val="right"/>
        <w:rPr>
          <w:rFonts w:ascii="Times New Roman" w:hAnsi="Times New Roman" w:cs="Times New Roman"/>
          <w:sz w:val="24"/>
          <w:szCs w:val="24"/>
        </w:rPr>
      </w:pPr>
      <w:r w:rsidRPr="0031311A">
        <w:rPr>
          <w:rFonts w:ascii="Times New Roman" w:hAnsi="Times New Roman" w:cs="Times New Roman"/>
          <w:sz w:val="24"/>
          <w:szCs w:val="24"/>
        </w:rPr>
        <w:t>педагог дополнительного образования</w:t>
      </w:r>
    </w:p>
    <w:p w:rsidR="00363FD7" w:rsidRPr="0031311A" w:rsidRDefault="00363FD7" w:rsidP="0031311A">
      <w:pPr>
        <w:pStyle w:val="a4"/>
        <w:jc w:val="right"/>
        <w:rPr>
          <w:rFonts w:ascii="Times New Roman" w:hAnsi="Times New Roman" w:cs="Times New Roman"/>
          <w:sz w:val="24"/>
          <w:szCs w:val="24"/>
        </w:rPr>
      </w:pPr>
      <w:r w:rsidRPr="0031311A">
        <w:rPr>
          <w:rFonts w:ascii="Times New Roman" w:hAnsi="Times New Roman" w:cs="Times New Roman"/>
          <w:sz w:val="24"/>
          <w:szCs w:val="24"/>
        </w:rPr>
        <w:t>Гафарова  Р.Н.</w:t>
      </w:r>
    </w:p>
    <w:p w:rsidR="00363FD7" w:rsidRDefault="00363FD7" w:rsidP="00363F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363FD7" w:rsidRDefault="00363FD7" w:rsidP="00363F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363FD7" w:rsidRDefault="00363FD7" w:rsidP="00363F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363FD7" w:rsidRDefault="00363FD7" w:rsidP="00363F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363FD7" w:rsidRDefault="00363FD7" w:rsidP="00363F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363FD7" w:rsidRDefault="00363FD7" w:rsidP="00363FD7">
      <w:pPr>
        <w:rPr>
          <w:rFonts w:ascii="Times New Roman" w:hAnsi="Times New Roman" w:cs="Times New Roman"/>
          <w:sz w:val="28"/>
          <w:szCs w:val="28"/>
        </w:rPr>
      </w:pPr>
    </w:p>
    <w:p w:rsidR="0031311A" w:rsidRDefault="0031311A" w:rsidP="00363FD7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363FD7" w:rsidRDefault="005F0ABE" w:rsidP="00363FD7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ргаяш, 2020</w:t>
      </w:r>
      <w:r w:rsidR="00363FD7">
        <w:rPr>
          <w:rFonts w:ascii="Times New Roman" w:hAnsi="Times New Roman" w:cs="Times New Roman"/>
          <w:sz w:val="28"/>
          <w:szCs w:val="28"/>
        </w:rPr>
        <w:t xml:space="preserve"> г</w:t>
      </w:r>
    </w:p>
    <w:p w:rsidR="0031311A" w:rsidRDefault="0031311A" w:rsidP="00363FD7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1E1F5F" w:rsidRPr="00363FD7" w:rsidRDefault="001E1F5F" w:rsidP="00363FD7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53153C" w:rsidRPr="004E2166" w:rsidRDefault="005B0D97" w:rsidP="0053153C">
      <w:pPr>
        <w:rPr>
          <w:rFonts w:ascii="Times New Roman" w:hAnsi="Times New Roman" w:cs="Times New Roman"/>
          <w:sz w:val="28"/>
          <w:szCs w:val="28"/>
        </w:rPr>
      </w:pPr>
      <w:r>
        <w:rPr>
          <w:sz w:val="28"/>
          <w:szCs w:val="28"/>
        </w:rPr>
        <w:t xml:space="preserve">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>ПОЯСНИТЕЛЬНАЯ ЗАПИСКА</w:t>
      </w:r>
    </w:p>
    <w:p w:rsidR="0053153C" w:rsidRPr="004E2166" w:rsidRDefault="0053153C" w:rsidP="0053153C">
      <w:pPr>
        <w:rPr>
          <w:rFonts w:ascii="Times New Roman" w:hAnsi="Times New Roman" w:cs="Times New Roman"/>
        </w:rPr>
      </w:pPr>
    </w:p>
    <w:p w:rsidR="005B0D97" w:rsidRPr="005B0D97" w:rsidRDefault="005B0D97" w:rsidP="005B0D97">
      <w:pPr>
        <w:spacing w:before="62" w:line="240" w:lineRule="auto"/>
        <w:ind w:left="4584" w:firstLine="720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5B0D97">
        <w:rPr>
          <w:rFonts w:ascii="Times New Roman" w:eastAsia="Times New Roman" w:hAnsi="Times New Roman" w:cs="Times New Roman"/>
          <w:i/>
          <w:iCs/>
          <w:sz w:val="28"/>
          <w:szCs w:val="28"/>
        </w:rPr>
        <w:t>«Театр ничуть не безделица и вовсе не пустая вещь..., это такая кафедра, с которой можно много сказать миру добра»</w:t>
      </w:r>
    </w:p>
    <w:p w:rsidR="005B0D97" w:rsidRPr="005B0D97" w:rsidRDefault="005B0D97" w:rsidP="005B0D97">
      <w:pPr>
        <w:spacing w:line="240" w:lineRule="auto"/>
        <w:ind w:left="7224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5B0D97">
        <w:rPr>
          <w:rFonts w:ascii="Times New Roman" w:eastAsia="Times New Roman" w:hAnsi="Times New Roman" w:cs="Times New Roman"/>
          <w:i/>
          <w:iCs/>
          <w:sz w:val="28"/>
          <w:szCs w:val="28"/>
        </w:rPr>
        <w:t>Н.В. Гоголь</w:t>
      </w:r>
    </w:p>
    <w:p w:rsidR="005B0D97" w:rsidRPr="005B0D97" w:rsidRDefault="005B0D97" w:rsidP="005B0D9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B0D9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Влияние театрального искусства на становление личности человека и его развитие очень велико.  Его характерная особенность – отражение действительности в художественных образах, которые действуют на сознание и чувства ребёнка, воспитывают в нём определённое отношение к событиям и явлениям жизни, помогают глубже и полнее познавать действительность. Произведения театрального искусства, богатые по своему идейному содержанию и совершенные по художественной форме, формируют художественный вкус, способно</w:t>
      </w:r>
      <w:r w:rsidR="00F7501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ть </w:t>
      </w:r>
      <w:r w:rsidRPr="005B0D97">
        <w:rPr>
          <w:rFonts w:ascii="Times New Roman" w:eastAsia="Times New Roman" w:hAnsi="Times New Roman" w:cs="Times New Roman"/>
          <w:sz w:val="28"/>
          <w:szCs w:val="28"/>
          <w:lang w:eastAsia="ru-RU"/>
        </w:rPr>
        <w:t>понять, различить, оценить прекрасное не только в искусстве, но и в действительности, в природе, в быту.</w:t>
      </w:r>
    </w:p>
    <w:p w:rsidR="005B0D97" w:rsidRPr="005B0D97" w:rsidRDefault="005B0D97" w:rsidP="005B0D97">
      <w:pPr>
        <w:spacing w:line="240" w:lineRule="auto"/>
        <w:ind w:right="97" w:firstLine="73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B0D97">
        <w:rPr>
          <w:rFonts w:ascii="Times New Roman" w:eastAsia="Times New Roman" w:hAnsi="Times New Roman" w:cs="Times New Roman"/>
          <w:sz w:val="28"/>
          <w:szCs w:val="28"/>
        </w:rPr>
        <w:t>Ученые утверждают, что дети наиболее активно проявляют свои творческие способности. Поэтому нужно помочь ребенку, заложить в детстве основы «правил игры», которые пригодятся ему во взрослой жизни, привить вкус к «играм хорошей драматургии». Здесь театр является неоценимым. Он радует ребенка, развлекает и одновременно развивает его</w:t>
      </w:r>
    </w:p>
    <w:p w:rsidR="005B0D97" w:rsidRPr="005B0D97" w:rsidRDefault="005B0D97" w:rsidP="00BD5233">
      <w:pPr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B0D97">
        <w:rPr>
          <w:rFonts w:ascii="Times New Roman" w:eastAsia="Times New Roman" w:hAnsi="Times New Roman" w:cs="Times New Roman"/>
          <w:sz w:val="28"/>
          <w:szCs w:val="28"/>
        </w:rPr>
        <w:t xml:space="preserve">          </w:t>
      </w:r>
      <w:r w:rsidRPr="005B0D97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Актуальность </w:t>
      </w:r>
      <w:r w:rsidRPr="005B0D97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ы связана с тем, что театр своей много</w:t>
      </w:r>
      <w:r w:rsidR="00F7501B">
        <w:rPr>
          <w:rFonts w:ascii="Times New Roman" w:eastAsia="Times New Roman" w:hAnsi="Times New Roman" w:cs="Times New Roman"/>
          <w:sz w:val="28"/>
          <w:szCs w:val="28"/>
          <w:lang w:eastAsia="ru-RU"/>
        </w:rPr>
        <w:t>мер</w:t>
      </w:r>
      <w:r w:rsidRPr="005B0D97">
        <w:rPr>
          <w:rFonts w:ascii="Times New Roman" w:eastAsia="Times New Roman" w:hAnsi="Times New Roman" w:cs="Times New Roman"/>
          <w:sz w:val="28"/>
          <w:szCs w:val="28"/>
          <w:lang w:eastAsia="ru-RU"/>
        </w:rPr>
        <w:t>ностью, своей многоликостью и синтетической природой способен помочь ребёнку раздвинуть рамки в постижении мира, «заразить»</w:t>
      </w:r>
      <w:r w:rsidR="00BD5233" w:rsidRPr="004E216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F7501B">
        <w:rPr>
          <w:rFonts w:ascii="Times New Roman" w:eastAsia="Times New Roman" w:hAnsi="Times New Roman" w:cs="Times New Roman"/>
          <w:sz w:val="28"/>
          <w:szCs w:val="28"/>
          <w:lang w:eastAsia="ru-RU"/>
        </w:rPr>
        <w:t>его добром,</w:t>
      </w:r>
      <w:r w:rsidRPr="005B0D9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желанием делиться своими мыслями и умением слышать других, развиваться, творя</w:t>
      </w:r>
      <w:r w:rsidRPr="005B0D97">
        <w:rPr>
          <w:rFonts w:ascii="Times New Roman" w:eastAsia="Times New Roman" w:hAnsi="Times New Roman" w:cs="Times New Roman"/>
          <w:sz w:val="28"/>
          <w:szCs w:val="28"/>
        </w:rPr>
        <w:t xml:space="preserve"> . Театральные занятия дают возможность почувствовать уверенность в своих силах, раскрепоститься. С удовольствием перевоплощаясь в образ, ребенок добровольно принимает и присваивает черты, свойственные характеру героя произведения. Таким образом, театральная деятельность позволяет формировать опыт нравственного поведения и умение поступать в соответствии с нравственными нормами. Театральная деятельность не менее  важна для речевого развития ребенка, расширения сознания и совершенствования взаимодействия через речь с окружа</w:t>
      </w:r>
      <w:r w:rsidR="00BD5233" w:rsidRPr="004E2166">
        <w:rPr>
          <w:rFonts w:ascii="Times New Roman" w:eastAsia="Times New Roman" w:hAnsi="Times New Roman" w:cs="Times New Roman"/>
          <w:sz w:val="28"/>
          <w:szCs w:val="28"/>
        </w:rPr>
        <w:t>ющим миром. В</w:t>
      </w:r>
      <w:r w:rsidRPr="005B0D97">
        <w:rPr>
          <w:rFonts w:ascii="Times New Roman" w:eastAsia="Times New Roman" w:hAnsi="Times New Roman" w:cs="Times New Roman"/>
          <w:sz w:val="28"/>
          <w:szCs w:val="28"/>
        </w:rPr>
        <w:t xml:space="preserve">озможности театральной деятельности огромны: она учит, лечит, развивает творческое мышление, способность  к глубокому образному мышлению, установлению причинно-следственных связей; учит находить оригинальные решения различных задач; дает возможность испытывать чувство радости и удовлетворения от процесса учения. </w:t>
      </w:r>
      <w:r w:rsidRPr="005B0D9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кие занятия дарят детям радость познания, творчества. Испытав это чувство </w:t>
      </w:r>
      <w:r w:rsidRPr="005B0D97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однажды, ребёнок будет стремиться поделиться тем, что</w:t>
      </w:r>
      <w:r w:rsidRPr="005B0D9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B0D9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знал, увидел, пережил с другими. </w:t>
      </w:r>
    </w:p>
    <w:p w:rsidR="0053153C" w:rsidRPr="004E2166" w:rsidRDefault="0053153C" w:rsidP="0053153C">
      <w:pPr>
        <w:rPr>
          <w:rFonts w:ascii="Times New Roman" w:hAnsi="Times New Roman" w:cs="Times New Roman"/>
          <w:sz w:val="28"/>
          <w:szCs w:val="28"/>
        </w:rPr>
      </w:pPr>
    </w:p>
    <w:p w:rsidR="0053153C" w:rsidRDefault="00BD5233" w:rsidP="00BD5233">
      <w:pPr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3153C" w:rsidRPr="004E2166">
        <w:rPr>
          <w:rFonts w:ascii="Times New Roman" w:hAnsi="Times New Roman" w:cs="Times New Roman"/>
          <w:b/>
          <w:sz w:val="28"/>
          <w:szCs w:val="28"/>
        </w:rPr>
        <w:t xml:space="preserve"> Отличительной чертой данной программы</w:t>
      </w:r>
      <w:r w:rsidR="004D277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является то, что она модульная, в нее включен широкий спектр упражнений, заданий и игр – средств театральной педагогики. Модуль «Игровая деятельность» познакомит учащихся с историей возникновения игр, театра, «погружает» в творческую среду. Модуль «Мастерство ведущего» позволит учащимся реализовывать свои ораторские способности, научит правильно декламировать и двигаться на сцене. Модуль «Основы актерского мастерства» обучит навыкам актерского мастерства, позволит принимать активное участие в разработке и постановке театральных инсценировок, участвовать в подготовке и проведении массовых мероприятий и праздников. Модуль «Техника речи» учит правильному произношению звуков, вырабатывает выразительность и четкость речи. Дети станут более раскрепощенными, общительными; они научатся четко формулировать свои мысли и излагать их публично, тоньше чувствовать и познавать окружающий мир. </w:t>
      </w:r>
    </w:p>
    <w:p w:rsidR="009E54FA" w:rsidRDefault="009E54FA" w:rsidP="009E54FA">
      <w:pPr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b/>
          <w:sz w:val="28"/>
          <w:szCs w:val="28"/>
        </w:rPr>
        <w:t>ЦЕЛЬ ПРОГРАММЫ</w:t>
      </w:r>
      <w:r w:rsidRPr="004E2166">
        <w:rPr>
          <w:rFonts w:ascii="Times New Roman" w:hAnsi="Times New Roman" w:cs="Times New Roman"/>
          <w:sz w:val="28"/>
          <w:szCs w:val="28"/>
        </w:rPr>
        <w:t xml:space="preserve">: развитие творческих способностей </w:t>
      </w:r>
      <w:r w:rsidR="00716BF2">
        <w:rPr>
          <w:rFonts w:ascii="Times New Roman" w:hAnsi="Times New Roman" w:cs="Times New Roman"/>
          <w:sz w:val="28"/>
          <w:szCs w:val="28"/>
        </w:rPr>
        <w:t>ребенка через приобщение к театральному искусству</w:t>
      </w:r>
    </w:p>
    <w:p w:rsidR="009E54FA" w:rsidRPr="000404CB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F7501B">
        <w:rPr>
          <w:rFonts w:ascii="Times New Roman" w:hAnsi="Times New Roman" w:cs="Times New Roman"/>
          <w:b/>
          <w:sz w:val="28"/>
          <w:szCs w:val="28"/>
        </w:rPr>
        <w:t>ЗАДАЧИ:</w:t>
      </w:r>
      <w:r w:rsidR="00A7306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16BF2" w:rsidRPr="00F7501B">
        <w:rPr>
          <w:rFonts w:ascii="Times New Roman" w:hAnsi="Times New Roman" w:cs="Times New Roman"/>
          <w:b/>
          <w:sz w:val="28"/>
          <w:szCs w:val="28"/>
        </w:rPr>
        <w:t xml:space="preserve">          </w:t>
      </w:r>
      <w:r w:rsidR="00716BF2" w:rsidRPr="00F7501B">
        <w:rPr>
          <w:rFonts w:ascii="Times New Roman" w:hAnsi="Times New Roman" w:cs="Times New Roman"/>
          <w:b/>
          <w:i/>
          <w:sz w:val="28"/>
          <w:szCs w:val="28"/>
        </w:rPr>
        <w:t xml:space="preserve">                                                                                               </w:t>
      </w:r>
      <w:r w:rsidRPr="00F7501B">
        <w:rPr>
          <w:rFonts w:ascii="Times New Roman" w:hAnsi="Times New Roman" w:cs="Times New Roman"/>
          <w:b/>
          <w:i/>
          <w:sz w:val="28"/>
          <w:szCs w:val="28"/>
        </w:rPr>
        <w:t xml:space="preserve"> Предметные:</w:t>
      </w:r>
    </w:p>
    <w:p w:rsidR="009E54FA" w:rsidRPr="004E2166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научить создавать образы через слово, пластику, жест; </w:t>
      </w:r>
    </w:p>
    <w:p w:rsidR="009E54FA" w:rsidRPr="004E2166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пополнить словарный запас. </w:t>
      </w:r>
    </w:p>
    <w:p w:rsidR="009E54FA" w:rsidRPr="00F7501B" w:rsidRDefault="009E54FA" w:rsidP="009E54FA">
      <w:pPr>
        <w:pStyle w:val="a4"/>
        <w:spacing w:line="276" w:lineRule="auto"/>
        <w:rPr>
          <w:rFonts w:ascii="Times New Roman" w:hAnsi="Times New Roman" w:cs="Times New Roman"/>
          <w:b/>
          <w:i/>
          <w:sz w:val="28"/>
          <w:szCs w:val="28"/>
        </w:rPr>
      </w:pPr>
      <w:r w:rsidRPr="00F7501B">
        <w:rPr>
          <w:rFonts w:ascii="Times New Roman" w:hAnsi="Times New Roman" w:cs="Times New Roman"/>
          <w:b/>
          <w:i/>
          <w:sz w:val="28"/>
          <w:szCs w:val="28"/>
        </w:rPr>
        <w:t xml:space="preserve">Метапредметные: </w:t>
      </w:r>
    </w:p>
    <w:p w:rsidR="009E54FA" w:rsidRPr="004E2166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активизировать познавательный интерес; </w:t>
      </w:r>
    </w:p>
    <w:p w:rsidR="009E54FA" w:rsidRPr="004E2166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развивать зрительное и слуховое внимание, память, наблюдательность, находчивость, фантазию, воображение, образное мышление;</w:t>
      </w:r>
    </w:p>
    <w:p w:rsidR="009E54FA" w:rsidRPr="004E2166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снимать зажатость и скованность; </w:t>
      </w:r>
    </w:p>
    <w:p w:rsidR="009E54FA" w:rsidRPr="004E2166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развивать чувство ритма и координацию движений; </w:t>
      </w:r>
    </w:p>
    <w:p w:rsidR="009E54FA" w:rsidRPr="000404CB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развивать речевое дыхание и правильную артикуляцию, дикцию. </w:t>
      </w:r>
      <w:r w:rsidRPr="00F7501B">
        <w:rPr>
          <w:rFonts w:ascii="Times New Roman" w:hAnsi="Times New Roman" w:cs="Times New Roman"/>
          <w:b/>
          <w:i/>
          <w:sz w:val="28"/>
          <w:szCs w:val="28"/>
          <w:u w:val="single"/>
        </w:rPr>
        <w:t>Личностные:</w:t>
      </w:r>
      <w:r w:rsidRPr="000404CB">
        <w:rPr>
          <w:rFonts w:ascii="Times New Roman" w:hAnsi="Times New Roman" w:cs="Times New Roman"/>
          <w:sz w:val="28"/>
          <w:szCs w:val="28"/>
          <w:u w:val="single"/>
        </w:rPr>
        <w:t xml:space="preserve"> </w:t>
      </w:r>
    </w:p>
    <w:p w:rsidR="009E54FA" w:rsidRPr="004E2166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воспитывать доброжелательность и контактность в отношениях со сверстниками;</w:t>
      </w:r>
    </w:p>
    <w:p w:rsidR="009E54FA" w:rsidRPr="004E2166" w:rsidRDefault="009E54FA" w:rsidP="009E54FA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воспитывать уверенность в себе; </w:t>
      </w:r>
    </w:p>
    <w:p w:rsidR="009E54FA" w:rsidRDefault="009E54FA" w:rsidP="00BD5233">
      <w:pPr>
        <w:rPr>
          <w:rFonts w:ascii="Times New Roman" w:hAnsi="Times New Roman" w:cs="Times New Roman"/>
          <w:sz w:val="28"/>
          <w:szCs w:val="28"/>
        </w:rPr>
      </w:pPr>
    </w:p>
    <w:p w:rsidR="000404CB" w:rsidRPr="004E2166" w:rsidRDefault="000404CB" w:rsidP="00BD5233">
      <w:pPr>
        <w:rPr>
          <w:rFonts w:ascii="Times New Roman" w:hAnsi="Times New Roman" w:cs="Times New Roman"/>
          <w:sz w:val="28"/>
          <w:szCs w:val="28"/>
        </w:rPr>
      </w:pPr>
    </w:p>
    <w:p w:rsidR="009E54FA" w:rsidRDefault="004E2166" w:rsidP="0053153C">
      <w:pPr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b/>
          <w:sz w:val="28"/>
          <w:szCs w:val="28"/>
        </w:rPr>
        <w:t xml:space="preserve">Объем </w:t>
      </w:r>
      <w:r w:rsidR="0053153C" w:rsidRPr="004E2166">
        <w:rPr>
          <w:rFonts w:ascii="Times New Roman" w:hAnsi="Times New Roman" w:cs="Times New Roman"/>
          <w:b/>
          <w:sz w:val="28"/>
          <w:szCs w:val="28"/>
        </w:rPr>
        <w:t>программы</w:t>
      </w:r>
      <w:r w:rsidR="00F7501B">
        <w:rPr>
          <w:rFonts w:ascii="Times New Roman" w:hAnsi="Times New Roman" w:cs="Times New Roman"/>
          <w:b/>
          <w:sz w:val="28"/>
          <w:szCs w:val="28"/>
        </w:rPr>
        <w:t>:</w:t>
      </w:r>
      <w:r w:rsidRPr="004E2166">
        <w:rPr>
          <w:rFonts w:ascii="Times New Roman" w:hAnsi="Times New Roman" w:cs="Times New Roman"/>
          <w:sz w:val="28"/>
          <w:szCs w:val="28"/>
        </w:rPr>
        <w:t xml:space="preserve"> Программа рассчитана на 1</w:t>
      </w:r>
      <w:r w:rsidR="00F7501B">
        <w:rPr>
          <w:rFonts w:ascii="Times New Roman" w:hAnsi="Times New Roman" w:cs="Times New Roman"/>
          <w:sz w:val="28"/>
          <w:szCs w:val="28"/>
        </w:rPr>
        <w:t xml:space="preserve"> год</w:t>
      </w:r>
      <w:r w:rsidR="0019134D">
        <w:rPr>
          <w:rFonts w:ascii="Times New Roman" w:hAnsi="Times New Roman" w:cs="Times New Roman"/>
          <w:sz w:val="28"/>
          <w:szCs w:val="28"/>
        </w:rPr>
        <w:t xml:space="preserve"> обучения (216 часов</w:t>
      </w:r>
      <w:r w:rsidRPr="004E2166">
        <w:rPr>
          <w:rFonts w:ascii="Times New Roman" w:hAnsi="Times New Roman" w:cs="Times New Roman"/>
          <w:sz w:val="28"/>
          <w:szCs w:val="28"/>
        </w:rPr>
        <w:t>)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9E54FA" w:rsidRDefault="009E54FA" w:rsidP="0053153C">
      <w:pPr>
        <w:rPr>
          <w:rFonts w:ascii="Times New Roman" w:hAnsi="Times New Roman" w:cs="Times New Roman"/>
          <w:sz w:val="28"/>
          <w:szCs w:val="28"/>
        </w:rPr>
      </w:pPr>
      <w:r w:rsidRPr="009E54FA">
        <w:rPr>
          <w:rFonts w:ascii="Times New Roman" w:hAnsi="Times New Roman" w:cs="Times New Roman"/>
          <w:b/>
          <w:sz w:val="28"/>
          <w:szCs w:val="28"/>
        </w:rPr>
        <w:t>Форма обучения</w:t>
      </w:r>
      <w:r w:rsidR="00F7501B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очная</w:t>
      </w:r>
      <w:r w:rsidR="00CE1FF9">
        <w:rPr>
          <w:rFonts w:ascii="Times New Roman" w:hAnsi="Times New Roman" w:cs="Times New Roman"/>
          <w:sz w:val="28"/>
          <w:szCs w:val="28"/>
        </w:rPr>
        <w:t>.</w:t>
      </w:r>
    </w:p>
    <w:p w:rsidR="009E54FA" w:rsidRPr="00095F93" w:rsidRDefault="009E54FA" w:rsidP="0053153C">
      <w:pPr>
        <w:rPr>
          <w:rFonts w:ascii="Times New Roman" w:hAnsi="Times New Roman" w:cs="Times New Roman"/>
          <w:sz w:val="28"/>
          <w:szCs w:val="28"/>
        </w:rPr>
      </w:pPr>
      <w:r w:rsidRPr="009E54FA">
        <w:rPr>
          <w:rFonts w:ascii="Times New Roman" w:hAnsi="Times New Roman" w:cs="Times New Roman"/>
          <w:b/>
          <w:sz w:val="28"/>
          <w:szCs w:val="28"/>
        </w:rPr>
        <w:t>Виды занятий</w:t>
      </w:r>
      <w:r w:rsidR="00716BF2">
        <w:rPr>
          <w:rFonts w:ascii="Times New Roman" w:hAnsi="Times New Roman" w:cs="Times New Roman"/>
          <w:b/>
          <w:sz w:val="28"/>
          <w:szCs w:val="28"/>
        </w:rPr>
        <w:t xml:space="preserve">- </w:t>
      </w:r>
      <w:r w:rsidR="00716BF2" w:rsidRPr="00095F93">
        <w:rPr>
          <w:rFonts w:ascii="Times New Roman" w:hAnsi="Times New Roman" w:cs="Times New Roman"/>
          <w:sz w:val="28"/>
          <w:szCs w:val="28"/>
        </w:rPr>
        <w:t>практические</w:t>
      </w:r>
      <w:r w:rsidR="00CE1FF9">
        <w:rPr>
          <w:rFonts w:ascii="Times New Roman" w:hAnsi="Times New Roman" w:cs="Times New Roman"/>
          <w:sz w:val="28"/>
          <w:szCs w:val="28"/>
        </w:rPr>
        <w:t>.</w:t>
      </w:r>
    </w:p>
    <w:p w:rsidR="004E2166" w:rsidRDefault="0053153C" w:rsidP="0053153C">
      <w:pPr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b/>
          <w:sz w:val="28"/>
          <w:szCs w:val="28"/>
        </w:rPr>
        <w:t>Режим занятий</w:t>
      </w:r>
      <w:r w:rsidR="00F7501B">
        <w:rPr>
          <w:rFonts w:ascii="Times New Roman" w:hAnsi="Times New Roman" w:cs="Times New Roman"/>
          <w:b/>
          <w:sz w:val="28"/>
          <w:szCs w:val="28"/>
        </w:rPr>
        <w:t>:</w:t>
      </w:r>
      <w:r w:rsidR="00CE1FF9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="00095F93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                   </w:t>
      </w:r>
      <w:r w:rsidR="00095F93">
        <w:rPr>
          <w:rFonts w:ascii="Times New Roman" w:hAnsi="Times New Roman" w:cs="Times New Roman"/>
          <w:sz w:val="28"/>
          <w:szCs w:val="28"/>
        </w:rPr>
        <w:t xml:space="preserve"> Занятия проводятся </w:t>
      </w:r>
      <w:r w:rsidR="004E2166" w:rsidRPr="004E2166">
        <w:rPr>
          <w:rFonts w:ascii="Times New Roman" w:hAnsi="Times New Roman" w:cs="Times New Roman"/>
          <w:sz w:val="28"/>
          <w:szCs w:val="28"/>
        </w:rPr>
        <w:t xml:space="preserve"> 3</w:t>
      </w:r>
      <w:r w:rsidRPr="004E2166">
        <w:rPr>
          <w:rFonts w:ascii="Times New Roman" w:hAnsi="Times New Roman" w:cs="Times New Roman"/>
          <w:sz w:val="28"/>
          <w:szCs w:val="28"/>
        </w:rPr>
        <w:t xml:space="preserve"> раза в неделю по 2 учебных </w:t>
      </w:r>
      <w:r w:rsidR="004E2166" w:rsidRPr="004E2166">
        <w:rPr>
          <w:rFonts w:ascii="Times New Roman" w:hAnsi="Times New Roman" w:cs="Times New Roman"/>
          <w:sz w:val="28"/>
          <w:szCs w:val="28"/>
        </w:rPr>
        <w:t>часа, перерыв между занятиями 5 минут</w:t>
      </w:r>
      <w:r w:rsidR="004E2166">
        <w:rPr>
          <w:rFonts w:ascii="Times New Roman" w:hAnsi="Times New Roman" w:cs="Times New Roman"/>
          <w:sz w:val="28"/>
          <w:szCs w:val="28"/>
        </w:rPr>
        <w:t>.</w:t>
      </w:r>
    </w:p>
    <w:p w:rsidR="00A33720" w:rsidRDefault="00A33720" w:rsidP="0053153C">
      <w:pPr>
        <w:rPr>
          <w:rFonts w:ascii="Times New Roman" w:hAnsi="Times New Roman" w:cs="Times New Roman"/>
          <w:sz w:val="28"/>
          <w:szCs w:val="28"/>
        </w:rPr>
      </w:pPr>
    </w:p>
    <w:p w:rsidR="009016D1" w:rsidRPr="00C53CEC" w:rsidRDefault="009016D1" w:rsidP="009016D1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16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53CEC">
        <w:rPr>
          <w:rFonts w:ascii="Times New Roman" w:hAnsi="Times New Roman" w:cs="Times New Roman"/>
          <w:b/>
          <w:sz w:val="28"/>
          <w:szCs w:val="28"/>
          <w:lang w:val="ru-RU"/>
        </w:rPr>
        <w:t xml:space="preserve">Учебно-тематический план </w:t>
      </w:r>
    </w:p>
    <w:p w:rsidR="009016D1" w:rsidRDefault="009016D1" w:rsidP="009016D1">
      <w:pPr>
        <w:pStyle w:val="Compact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8"/>
        <w:tblW w:w="9574" w:type="dxa"/>
        <w:tblLayout w:type="fixed"/>
        <w:tblLook w:val="04A0" w:firstRow="1" w:lastRow="0" w:firstColumn="1" w:lastColumn="0" w:noHBand="0" w:noVBand="1"/>
      </w:tblPr>
      <w:tblGrid>
        <w:gridCol w:w="639"/>
        <w:gridCol w:w="4431"/>
        <w:gridCol w:w="1275"/>
        <w:gridCol w:w="709"/>
        <w:gridCol w:w="712"/>
        <w:gridCol w:w="1808"/>
      </w:tblGrid>
      <w:tr w:rsidR="009016D1" w:rsidRPr="00E9281E" w:rsidTr="009016D1">
        <w:trPr>
          <w:trHeight w:val="193"/>
        </w:trPr>
        <w:tc>
          <w:tcPr>
            <w:tcW w:w="639" w:type="dxa"/>
            <w:vMerge w:val="restart"/>
          </w:tcPr>
          <w:p w:rsidR="009016D1" w:rsidRPr="00E9281E" w:rsidRDefault="009016D1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E9281E">
              <w:rPr>
                <w:rFonts w:ascii="Times New Roman" w:hAnsi="Times New Roman" w:cs="Times New Roman"/>
                <w:sz w:val="28"/>
                <w:szCs w:val="28"/>
              </w:rPr>
              <w:t>№</w:t>
            </w:r>
          </w:p>
        </w:tc>
        <w:tc>
          <w:tcPr>
            <w:tcW w:w="4431" w:type="dxa"/>
            <w:vMerge w:val="restart"/>
          </w:tcPr>
          <w:p w:rsidR="009016D1" w:rsidRDefault="009016D1" w:rsidP="0077317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9016D1" w:rsidRDefault="009016D1" w:rsidP="0077317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9016D1" w:rsidRPr="006E77B3" w:rsidRDefault="009016D1" w:rsidP="0077317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именование разделов и тем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1275" w:type="dxa"/>
            <w:vMerge w:val="restart"/>
          </w:tcPr>
          <w:p w:rsidR="009016D1" w:rsidRDefault="009016D1" w:rsidP="00773179">
            <w:pPr>
              <w:ind w:left="113" w:right="11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9016D1" w:rsidRDefault="009016D1" w:rsidP="00773179">
            <w:pPr>
              <w:ind w:left="113" w:right="11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бщее </w:t>
            </w:r>
          </w:p>
          <w:p w:rsidR="009016D1" w:rsidRDefault="009016D1" w:rsidP="00773179">
            <w:pPr>
              <w:ind w:left="113" w:right="11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-во</w:t>
            </w:r>
          </w:p>
          <w:p w:rsidR="009016D1" w:rsidRPr="006E77B3" w:rsidRDefault="009016D1" w:rsidP="00773179">
            <w:pPr>
              <w:ind w:left="113" w:right="11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асов</w:t>
            </w:r>
          </w:p>
        </w:tc>
        <w:tc>
          <w:tcPr>
            <w:tcW w:w="1421" w:type="dxa"/>
            <w:gridSpan w:val="2"/>
          </w:tcPr>
          <w:p w:rsidR="009016D1" w:rsidRPr="00E9281E" w:rsidRDefault="009016D1" w:rsidP="0077317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8" w:type="dxa"/>
            <w:vMerge w:val="restart"/>
          </w:tcPr>
          <w:p w:rsidR="009016D1" w:rsidRDefault="009016D1" w:rsidP="0077317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9016D1" w:rsidRDefault="009016D1" w:rsidP="0077317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Формы аттестации/</w:t>
            </w:r>
          </w:p>
          <w:p w:rsidR="009016D1" w:rsidRPr="00E9281E" w:rsidRDefault="009016D1" w:rsidP="00773179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троля</w:t>
            </w:r>
          </w:p>
        </w:tc>
      </w:tr>
      <w:tr w:rsidR="009016D1" w:rsidRPr="00E9281E" w:rsidTr="009016D1">
        <w:trPr>
          <w:cantSplit/>
          <w:trHeight w:val="1431"/>
        </w:trPr>
        <w:tc>
          <w:tcPr>
            <w:tcW w:w="639" w:type="dxa"/>
            <w:vMerge/>
          </w:tcPr>
          <w:p w:rsidR="009016D1" w:rsidRPr="00E9281E" w:rsidRDefault="009016D1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431" w:type="dxa"/>
            <w:vMerge/>
          </w:tcPr>
          <w:p w:rsidR="009016D1" w:rsidRPr="00E9281E" w:rsidRDefault="009016D1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vMerge/>
            <w:textDirection w:val="btLr"/>
          </w:tcPr>
          <w:p w:rsidR="009016D1" w:rsidRPr="00E9281E" w:rsidRDefault="009016D1" w:rsidP="00773179">
            <w:pPr>
              <w:ind w:left="113" w:right="113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9" w:type="dxa"/>
            <w:textDirection w:val="btLr"/>
          </w:tcPr>
          <w:p w:rsidR="009016D1" w:rsidRPr="006E77B3" w:rsidRDefault="009016D1" w:rsidP="00773179">
            <w:pPr>
              <w:ind w:left="113" w:right="11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ория</w:t>
            </w:r>
          </w:p>
        </w:tc>
        <w:tc>
          <w:tcPr>
            <w:tcW w:w="712" w:type="dxa"/>
            <w:textDirection w:val="btLr"/>
          </w:tcPr>
          <w:p w:rsidR="009016D1" w:rsidRPr="00E9281E" w:rsidRDefault="009016D1" w:rsidP="00773179">
            <w:pPr>
              <w:ind w:left="113" w:right="113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актика</w:t>
            </w:r>
            <w:r w:rsidRPr="00E9281E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808" w:type="dxa"/>
            <w:vMerge/>
          </w:tcPr>
          <w:p w:rsidR="009016D1" w:rsidRPr="00E9281E" w:rsidRDefault="009016D1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016D1" w:rsidRPr="00E9281E" w:rsidTr="009016D1">
        <w:tc>
          <w:tcPr>
            <w:tcW w:w="9574" w:type="dxa"/>
            <w:gridSpan w:val="6"/>
          </w:tcPr>
          <w:p w:rsidR="009016D1" w:rsidRPr="00A33720" w:rsidRDefault="009016D1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                                  Модуль «Игровая деятельность»</w:t>
            </w:r>
          </w:p>
        </w:tc>
      </w:tr>
      <w:tr w:rsidR="009016D1" w:rsidRPr="00E9281E" w:rsidTr="009016D1">
        <w:tc>
          <w:tcPr>
            <w:tcW w:w="639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4431" w:type="dxa"/>
          </w:tcPr>
          <w:p w:rsidR="009016D1" w:rsidRPr="00182490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ведение в курс.</w:t>
            </w:r>
            <w:r w:rsidR="00F7501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водное занятие</w:t>
            </w:r>
          </w:p>
        </w:tc>
        <w:tc>
          <w:tcPr>
            <w:tcW w:w="1275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09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808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016D1" w:rsidRPr="00E9281E" w:rsidTr="009016D1">
        <w:tc>
          <w:tcPr>
            <w:tcW w:w="639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4431" w:type="dxa"/>
          </w:tcPr>
          <w:p w:rsidR="009016D1" w:rsidRPr="00182490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движные игры</w:t>
            </w:r>
          </w:p>
        </w:tc>
        <w:tc>
          <w:tcPr>
            <w:tcW w:w="1275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</w:t>
            </w:r>
          </w:p>
        </w:tc>
        <w:tc>
          <w:tcPr>
            <w:tcW w:w="709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12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</w:t>
            </w:r>
          </w:p>
        </w:tc>
        <w:tc>
          <w:tcPr>
            <w:tcW w:w="1808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9016D1" w:rsidRPr="00E9281E" w:rsidTr="009016D1">
        <w:tc>
          <w:tcPr>
            <w:tcW w:w="639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4431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южетно-ролевые игры</w:t>
            </w:r>
          </w:p>
        </w:tc>
        <w:tc>
          <w:tcPr>
            <w:tcW w:w="1275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12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808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016D1" w:rsidRPr="00E9281E" w:rsidTr="009016D1">
        <w:tc>
          <w:tcPr>
            <w:tcW w:w="639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4431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-драматизации</w:t>
            </w:r>
          </w:p>
        </w:tc>
        <w:tc>
          <w:tcPr>
            <w:tcW w:w="1275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709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12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808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016D1" w:rsidRPr="00E9281E" w:rsidTr="009016D1">
        <w:tc>
          <w:tcPr>
            <w:tcW w:w="639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4431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Хороводные игры</w:t>
            </w:r>
          </w:p>
        </w:tc>
        <w:tc>
          <w:tcPr>
            <w:tcW w:w="1275" w:type="dxa"/>
          </w:tcPr>
          <w:p w:rsidR="009016D1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9016D1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12" w:type="dxa"/>
          </w:tcPr>
          <w:p w:rsidR="009016D1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808" w:type="dxa"/>
          </w:tcPr>
          <w:p w:rsidR="009016D1" w:rsidRPr="009016D1" w:rsidRDefault="009016D1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70C30" w:rsidRPr="00E9281E" w:rsidTr="009016D1">
        <w:tc>
          <w:tcPr>
            <w:tcW w:w="639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4431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со словами</w:t>
            </w:r>
          </w:p>
        </w:tc>
        <w:tc>
          <w:tcPr>
            <w:tcW w:w="1275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808" w:type="dxa"/>
          </w:tcPr>
          <w:p w:rsidR="00870C30" w:rsidRPr="009016D1" w:rsidRDefault="00870C30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70C30" w:rsidRPr="00E9281E" w:rsidTr="00870C30">
        <w:tc>
          <w:tcPr>
            <w:tcW w:w="639" w:type="dxa"/>
          </w:tcPr>
          <w:p w:rsidR="00870C30" w:rsidRPr="00A33720" w:rsidRDefault="00870C3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4431" w:type="dxa"/>
          </w:tcPr>
          <w:p w:rsidR="00870C30" w:rsidRPr="00A33720" w:rsidRDefault="00870C30" w:rsidP="00870C30">
            <w:pPr>
              <w:ind w:left="273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Итого</w:t>
            </w:r>
          </w:p>
        </w:tc>
        <w:tc>
          <w:tcPr>
            <w:tcW w:w="1275" w:type="dxa"/>
          </w:tcPr>
          <w:p w:rsidR="00870C30" w:rsidRPr="00A33720" w:rsidRDefault="00870C3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42</w:t>
            </w:r>
          </w:p>
        </w:tc>
        <w:tc>
          <w:tcPr>
            <w:tcW w:w="709" w:type="dxa"/>
          </w:tcPr>
          <w:p w:rsidR="00870C30" w:rsidRPr="00A33720" w:rsidRDefault="00870C3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9</w:t>
            </w:r>
          </w:p>
        </w:tc>
        <w:tc>
          <w:tcPr>
            <w:tcW w:w="712" w:type="dxa"/>
          </w:tcPr>
          <w:p w:rsidR="00870C30" w:rsidRPr="00A33720" w:rsidRDefault="00A3372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33</w:t>
            </w:r>
          </w:p>
        </w:tc>
        <w:tc>
          <w:tcPr>
            <w:tcW w:w="1808" w:type="dxa"/>
          </w:tcPr>
          <w:p w:rsidR="00870C30" w:rsidRPr="00A33720" w:rsidRDefault="00870C30" w:rsidP="007731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870C30" w:rsidRPr="00E9281E" w:rsidTr="00773179">
        <w:tc>
          <w:tcPr>
            <w:tcW w:w="9574" w:type="dxa"/>
            <w:gridSpan w:val="6"/>
          </w:tcPr>
          <w:p w:rsidR="00870C30" w:rsidRPr="00A33720" w:rsidRDefault="00870C3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                                  Модуль «Техника речи»</w:t>
            </w:r>
          </w:p>
        </w:tc>
      </w:tr>
      <w:tr w:rsidR="00870C30" w:rsidRPr="00E9281E" w:rsidTr="00870C30">
        <w:tc>
          <w:tcPr>
            <w:tcW w:w="639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4431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авильность произношения</w:t>
            </w:r>
          </w:p>
        </w:tc>
        <w:tc>
          <w:tcPr>
            <w:tcW w:w="1275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709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808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870C30" w:rsidRPr="00E9281E" w:rsidTr="00870C30">
        <w:tc>
          <w:tcPr>
            <w:tcW w:w="639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4431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ыхательная гимнастика</w:t>
            </w:r>
          </w:p>
        </w:tc>
        <w:tc>
          <w:tcPr>
            <w:tcW w:w="1275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709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870C30" w:rsidRPr="00870C30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1808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70C30" w:rsidRPr="00E9281E" w:rsidTr="00870C30">
        <w:tc>
          <w:tcPr>
            <w:tcW w:w="639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4431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олосовая гимнастика</w:t>
            </w:r>
          </w:p>
        </w:tc>
        <w:tc>
          <w:tcPr>
            <w:tcW w:w="1275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709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808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70C30" w:rsidRPr="00E9281E" w:rsidTr="00870C30">
        <w:tc>
          <w:tcPr>
            <w:tcW w:w="639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4431" w:type="dxa"/>
          </w:tcPr>
          <w:p w:rsidR="00870C30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икция</w:t>
            </w:r>
          </w:p>
        </w:tc>
        <w:tc>
          <w:tcPr>
            <w:tcW w:w="1275" w:type="dxa"/>
          </w:tcPr>
          <w:p w:rsidR="00870C30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870C30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870C30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1808" w:type="dxa"/>
          </w:tcPr>
          <w:p w:rsidR="00870C30" w:rsidRPr="00870C30" w:rsidRDefault="00870C30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508C" w:rsidRPr="00E9281E" w:rsidTr="00870C30">
        <w:tc>
          <w:tcPr>
            <w:tcW w:w="63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4431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ыразительность речи</w:t>
            </w:r>
          </w:p>
        </w:tc>
        <w:tc>
          <w:tcPr>
            <w:tcW w:w="1275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70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808" w:type="dxa"/>
          </w:tcPr>
          <w:p w:rsidR="00DB508C" w:rsidRPr="00870C30" w:rsidRDefault="00DB508C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508C" w:rsidRPr="00E9281E" w:rsidTr="00870C30">
        <w:tc>
          <w:tcPr>
            <w:tcW w:w="63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4431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ласные в голосовом тренинге</w:t>
            </w:r>
          </w:p>
        </w:tc>
        <w:tc>
          <w:tcPr>
            <w:tcW w:w="1275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0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808" w:type="dxa"/>
          </w:tcPr>
          <w:p w:rsidR="00DB508C" w:rsidRPr="00870C30" w:rsidRDefault="00DB508C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508C" w:rsidRPr="00E9281E" w:rsidTr="00870C30">
        <w:tc>
          <w:tcPr>
            <w:tcW w:w="63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</w:t>
            </w:r>
          </w:p>
        </w:tc>
        <w:tc>
          <w:tcPr>
            <w:tcW w:w="4431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гласные в голосовом тренинге</w:t>
            </w:r>
          </w:p>
        </w:tc>
        <w:tc>
          <w:tcPr>
            <w:tcW w:w="1275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808" w:type="dxa"/>
          </w:tcPr>
          <w:p w:rsidR="00DB508C" w:rsidRPr="00870C30" w:rsidRDefault="00DB508C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508C" w:rsidRPr="00E9281E" w:rsidTr="00870C30">
        <w:tc>
          <w:tcPr>
            <w:tcW w:w="63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4431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ренировка силы голоса</w:t>
            </w:r>
          </w:p>
        </w:tc>
        <w:tc>
          <w:tcPr>
            <w:tcW w:w="1275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70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808" w:type="dxa"/>
          </w:tcPr>
          <w:p w:rsidR="00DB508C" w:rsidRPr="00870C30" w:rsidRDefault="00DB508C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508C" w:rsidRPr="00E9281E" w:rsidTr="00870C30">
        <w:tc>
          <w:tcPr>
            <w:tcW w:w="63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</w:t>
            </w:r>
          </w:p>
        </w:tc>
        <w:tc>
          <w:tcPr>
            <w:tcW w:w="4431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тонирование знаков препинания</w:t>
            </w:r>
          </w:p>
        </w:tc>
        <w:tc>
          <w:tcPr>
            <w:tcW w:w="1275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0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808" w:type="dxa"/>
          </w:tcPr>
          <w:p w:rsidR="00DB508C" w:rsidRPr="00870C30" w:rsidRDefault="00DB508C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508C" w:rsidRPr="00E9281E" w:rsidTr="00870C30">
        <w:tc>
          <w:tcPr>
            <w:tcW w:w="63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4431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ждометия в работе над голосом</w:t>
            </w:r>
          </w:p>
        </w:tc>
        <w:tc>
          <w:tcPr>
            <w:tcW w:w="1275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70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808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DB508C" w:rsidRPr="00E9281E" w:rsidTr="00870C30">
        <w:tc>
          <w:tcPr>
            <w:tcW w:w="63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1</w:t>
            </w:r>
          </w:p>
        </w:tc>
        <w:tc>
          <w:tcPr>
            <w:tcW w:w="4431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чь в движении</w:t>
            </w:r>
          </w:p>
        </w:tc>
        <w:tc>
          <w:tcPr>
            <w:tcW w:w="1275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808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508C" w:rsidRPr="00E9281E" w:rsidTr="00870C30">
        <w:tc>
          <w:tcPr>
            <w:tcW w:w="63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</w:t>
            </w:r>
          </w:p>
        </w:tc>
        <w:tc>
          <w:tcPr>
            <w:tcW w:w="4431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ила звука</w:t>
            </w:r>
          </w:p>
        </w:tc>
        <w:tc>
          <w:tcPr>
            <w:tcW w:w="1275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70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808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B508C" w:rsidRPr="00E9281E" w:rsidTr="00870C30">
        <w:tc>
          <w:tcPr>
            <w:tcW w:w="63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</w:t>
            </w:r>
          </w:p>
        </w:tc>
        <w:tc>
          <w:tcPr>
            <w:tcW w:w="4431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п и ритм произнесения слов</w:t>
            </w:r>
          </w:p>
        </w:tc>
        <w:tc>
          <w:tcPr>
            <w:tcW w:w="1275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709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808" w:type="dxa"/>
          </w:tcPr>
          <w:p w:rsidR="00DB508C" w:rsidRPr="00DB508C" w:rsidRDefault="00DB508C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431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Итого</w:t>
            </w:r>
          </w:p>
        </w:tc>
        <w:tc>
          <w:tcPr>
            <w:tcW w:w="1275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60</w:t>
            </w:r>
          </w:p>
        </w:tc>
        <w:tc>
          <w:tcPr>
            <w:tcW w:w="709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7</w:t>
            </w:r>
          </w:p>
        </w:tc>
        <w:tc>
          <w:tcPr>
            <w:tcW w:w="712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53</w:t>
            </w:r>
          </w:p>
        </w:tc>
        <w:tc>
          <w:tcPr>
            <w:tcW w:w="1808" w:type="dxa"/>
          </w:tcPr>
          <w:p w:rsidR="00C55765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  <w:p w:rsidR="00A33720" w:rsidRPr="00A33720" w:rsidRDefault="00A3372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</w:tr>
      <w:tr w:rsidR="00C55765" w:rsidRPr="00E9281E" w:rsidTr="00773179">
        <w:tc>
          <w:tcPr>
            <w:tcW w:w="9574" w:type="dxa"/>
            <w:gridSpan w:val="6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                                         Модуль  «Мастерство ведущего»</w:t>
            </w:r>
          </w:p>
        </w:tc>
      </w:tr>
      <w:tr w:rsidR="00C55765" w:rsidRPr="00E9281E" w:rsidTr="00870C30">
        <w:tc>
          <w:tcPr>
            <w:tcW w:w="639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4431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стерство ведущего</w:t>
            </w:r>
          </w:p>
        </w:tc>
        <w:tc>
          <w:tcPr>
            <w:tcW w:w="1275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09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808" w:type="dxa"/>
          </w:tcPr>
          <w:p w:rsidR="00C55765" w:rsidRPr="00DB508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4431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ловарь настроений</w:t>
            </w:r>
          </w:p>
        </w:tc>
        <w:tc>
          <w:tcPr>
            <w:tcW w:w="1275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709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808" w:type="dxa"/>
          </w:tcPr>
          <w:p w:rsidR="00C55765" w:rsidRPr="00DB508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4431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онолог и диалог</w:t>
            </w:r>
          </w:p>
        </w:tc>
        <w:tc>
          <w:tcPr>
            <w:tcW w:w="1275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1808" w:type="dxa"/>
          </w:tcPr>
          <w:p w:rsidR="00C55765" w:rsidRPr="00EE2E90" w:rsidRDefault="00EE2E9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ыступление</w:t>
            </w:r>
          </w:p>
        </w:tc>
      </w:tr>
      <w:tr w:rsidR="00C55765" w:rsidRPr="00E9281E" w:rsidTr="00870C30">
        <w:tc>
          <w:tcPr>
            <w:tcW w:w="639" w:type="dxa"/>
          </w:tcPr>
          <w:p w:rsidR="00C55765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431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собенности ведения торжественных мероприятий</w:t>
            </w:r>
          </w:p>
        </w:tc>
        <w:tc>
          <w:tcPr>
            <w:tcW w:w="1275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09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C55765" w:rsidRPr="004D2779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808" w:type="dxa"/>
          </w:tcPr>
          <w:p w:rsidR="00C55765" w:rsidRPr="00DB508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431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Итого</w:t>
            </w:r>
          </w:p>
        </w:tc>
        <w:tc>
          <w:tcPr>
            <w:tcW w:w="1275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14</w:t>
            </w:r>
          </w:p>
        </w:tc>
        <w:tc>
          <w:tcPr>
            <w:tcW w:w="709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4</w:t>
            </w:r>
          </w:p>
        </w:tc>
        <w:tc>
          <w:tcPr>
            <w:tcW w:w="712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10</w:t>
            </w:r>
          </w:p>
        </w:tc>
        <w:tc>
          <w:tcPr>
            <w:tcW w:w="1808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C55765" w:rsidRPr="00E9281E" w:rsidTr="00773179">
        <w:tc>
          <w:tcPr>
            <w:tcW w:w="9574" w:type="dxa"/>
            <w:gridSpan w:val="6"/>
          </w:tcPr>
          <w:p w:rsidR="00C55765" w:rsidRPr="009A054B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                       </w:t>
            </w:r>
            <w:r w:rsidRPr="009A054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Модуль «Основы актерского мастерства»</w:t>
            </w: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атр в жизни человека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808" w:type="dxa"/>
          </w:tcPr>
          <w:p w:rsidR="00C55765" w:rsidRPr="00DB508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ногообразие выразительных средств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808" w:type="dxa"/>
          </w:tcPr>
          <w:p w:rsidR="00C55765" w:rsidRPr="00DB508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ктер. Актерские навыки. Подготовка к спектаклю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1808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тюды.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8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6</w:t>
            </w:r>
          </w:p>
        </w:tc>
        <w:tc>
          <w:tcPr>
            <w:tcW w:w="1808" w:type="dxa"/>
          </w:tcPr>
          <w:p w:rsidR="00C55765" w:rsidRPr="00EE2E90" w:rsidRDefault="00EE2E9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ыступление</w:t>
            </w: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оображаемый  предмет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808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вык перевоплощения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808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раз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1808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мика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1808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узыкальный ритм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1808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  <w:tc>
          <w:tcPr>
            <w:tcW w:w="4431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рим</w:t>
            </w:r>
          </w:p>
        </w:tc>
        <w:tc>
          <w:tcPr>
            <w:tcW w:w="1275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1808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1</w:t>
            </w:r>
          </w:p>
        </w:tc>
        <w:tc>
          <w:tcPr>
            <w:tcW w:w="4431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ценическая задача</w:t>
            </w:r>
          </w:p>
        </w:tc>
        <w:tc>
          <w:tcPr>
            <w:tcW w:w="1275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712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  <w:tc>
          <w:tcPr>
            <w:tcW w:w="1808" w:type="dxa"/>
          </w:tcPr>
          <w:p w:rsidR="00C55765" w:rsidRPr="007A392E" w:rsidRDefault="00C55765" w:rsidP="0077317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</w:t>
            </w:r>
          </w:p>
        </w:tc>
        <w:tc>
          <w:tcPr>
            <w:tcW w:w="4431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кет, бутафория, декорация,театральный костюм,реквизит</w:t>
            </w:r>
          </w:p>
        </w:tc>
        <w:tc>
          <w:tcPr>
            <w:tcW w:w="1275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709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712" w:type="dxa"/>
          </w:tcPr>
          <w:p w:rsidR="00C55765" w:rsidRPr="00A7677C" w:rsidRDefault="0043116E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808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C55765" w:rsidRPr="00E9281E" w:rsidTr="00870C30">
        <w:tc>
          <w:tcPr>
            <w:tcW w:w="639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</w:t>
            </w:r>
          </w:p>
        </w:tc>
        <w:tc>
          <w:tcPr>
            <w:tcW w:w="4431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дготовка к спектаклю. Показ спектакля.</w:t>
            </w:r>
          </w:p>
        </w:tc>
        <w:tc>
          <w:tcPr>
            <w:tcW w:w="1275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709" w:type="dxa"/>
          </w:tcPr>
          <w:p w:rsidR="00C55765" w:rsidRPr="00A7677C" w:rsidRDefault="00C55765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</w:p>
        </w:tc>
        <w:tc>
          <w:tcPr>
            <w:tcW w:w="712" w:type="dxa"/>
          </w:tcPr>
          <w:p w:rsidR="00C55765" w:rsidRPr="00A7677C" w:rsidRDefault="0043116E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808" w:type="dxa"/>
          </w:tcPr>
          <w:p w:rsidR="00C55765" w:rsidRPr="00A7677C" w:rsidRDefault="00EE2E90" w:rsidP="0077317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каз</w:t>
            </w:r>
          </w:p>
        </w:tc>
      </w:tr>
      <w:tr w:rsidR="00C55765" w:rsidRPr="00E9281E" w:rsidTr="00870C30">
        <w:tc>
          <w:tcPr>
            <w:tcW w:w="639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431" w:type="dxa"/>
          </w:tcPr>
          <w:p w:rsidR="00C55765" w:rsidRPr="00A33720" w:rsidRDefault="00A3372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Итого</w:t>
            </w:r>
          </w:p>
        </w:tc>
        <w:tc>
          <w:tcPr>
            <w:tcW w:w="1275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100</w:t>
            </w:r>
          </w:p>
        </w:tc>
        <w:tc>
          <w:tcPr>
            <w:tcW w:w="709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17</w:t>
            </w:r>
          </w:p>
        </w:tc>
        <w:tc>
          <w:tcPr>
            <w:tcW w:w="712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83</w:t>
            </w:r>
          </w:p>
        </w:tc>
        <w:tc>
          <w:tcPr>
            <w:tcW w:w="1808" w:type="dxa"/>
          </w:tcPr>
          <w:p w:rsidR="00C55765" w:rsidRPr="00A33720" w:rsidRDefault="00C55765" w:rsidP="007731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A33720" w:rsidRPr="00E9281E" w:rsidTr="00870C30">
        <w:tc>
          <w:tcPr>
            <w:tcW w:w="639" w:type="dxa"/>
          </w:tcPr>
          <w:p w:rsidR="00A33720" w:rsidRPr="00A33720" w:rsidRDefault="00A33720" w:rsidP="007731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431" w:type="dxa"/>
          </w:tcPr>
          <w:p w:rsidR="00A33720" w:rsidRPr="00A33720" w:rsidRDefault="00A3372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A33720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ВСЕГО</w:t>
            </w:r>
          </w:p>
        </w:tc>
        <w:tc>
          <w:tcPr>
            <w:tcW w:w="1275" w:type="dxa"/>
          </w:tcPr>
          <w:p w:rsidR="00A33720" w:rsidRPr="00A33720" w:rsidRDefault="00A3372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216</w:t>
            </w:r>
          </w:p>
        </w:tc>
        <w:tc>
          <w:tcPr>
            <w:tcW w:w="709" w:type="dxa"/>
          </w:tcPr>
          <w:p w:rsidR="00A33720" w:rsidRPr="00A33720" w:rsidRDefault="00A3372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37</w:t>
            </w:r>
          </w:p>
        </w:tc>
        <w:tc>
          <w:tcPr>
            <w:tcW w:w="712" w:type="dxa"/>
          </w:tcPr>
          <w:p w:rsidR="00A33720" w:rsidRPr="00A33720" w:rsidRDefault="00A33720" w:rsidP="00773179">
            <w:pP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179</w:t>
            </w:r>
          </w:p>
        </w:tc>
        <w:tc>
          <w:tcPr>
            <w:tcW w:w="1808" w:type="dxa"/>
          </w:tcPr>
          <w:p w:rsidR="00A33720" w:rsidRPr="00A33720" w:rsidRDefault="00A33720" w:rsidP="0077317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9016D1" w:rsidRPr="004E2166" w:rsidRDefault="009016D1" w:rsidP="0053153C">
      <w:pPr>
        <w:rPr>
          <w:rFonts w:ascii="Times New Roman" w:hAnsi="Times New Roman" w:cs="Times New Roman"/>
          <w:sz w:val="28"/>
          <w:szCs w:val="28"/>
        </w:rPr>
      </w:pPr>
    </w:p>
    <w:p w:rsidR="004E2166" w:rsidRPr="004E2166" w:rsidRDefault="004E2166" w:rsidP="004E2166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:rsidR="009E54FA" w:rsidRPr="00095F93" w:rsidRDefault="0053153C" w:rsidP="00095F9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95F93">
        <w:rPr>
          <w:rFonts w:ascii="Times New Roman" w:hAnsi="Times New Roman" w:cs="Times New Roman"/>
          <w:b/>
          <w:sz w:val="28"/>
          <w:szCs w:val="28"/>
        </w:rPr>
        <w:t>Сод</w:t>
      </w:r>
      <w:r w:rsidR="009E54FA" w:rsidRPr="00095F93">
        <w:rPr>
          <w:rFonts w:ascii="Times New Roman" w:hAnsi="Times New Roman" w:cs="Times New Roman"/>
          <w:b/>
          <w:sz w:val="28"/>
          <w:szCs w:val="28"/>
        </w:rPr>
        <w:t>ержание программы</w:t>
      </w:r>
    </w:p>
    <w:p w:rsidR="009E54FA" w:rsidRPr="006F202A" w:rsidRDefault="0053153C" w:rsidP="006F202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F202A">
        <w:rPr>
          <w:rFonts w:ascii="Times New Roman" w:hAnsi="Times New Roman" w:cs="Times New Roman"/>
          <w:b/>
          <w:sz w:val="28"/>
          <w:szCs w:val="28"/>
        </w:rPr>
        <w:t>Мо</w:t>
      </w:r>
      <w:r w:rsidR="0019134D">
        <w:rPr>
          <w:rFonts w:ascii="Times New Roman" w:hAnsi="Times New Roman" w:cs="Times New Roman"/>
          <w:b/>
          <w:sz w:val="28"/>
          <w:szCs w:val="28"/>
        </w:rPr>
        <w:t>дуль «Игровая деятельность» - 42</w:t>
      </w:r>
      <w:r w:rsidR="00526FBD">
        <w:rPr>
          <w:rFonts w:ascii="Times New Roman" w:hAnsi="Times New Roman" w:cs="Times New Roman"/>
          <w:b/>
          <w:sz w:val="28"/>
          <w:szCs w:val="28"/>
        </w:rPr>
        <w:t xml:space="preserve"> часа</w:t>
      </w:r>
    </w:p>
    <w:p w:rsidR="0019134D" w:rsidRDefault="0053153C" w:rsidP="0053153C">
      <w:pPr>
        <w:rPr>
          <w:rFonts w:ascii="Times New Roman" w:hAnsi="Times New Roman" w:cs="Times New Roman"/>
          <w:sz w:val="28"/>
          <w:szCs w:val="28"/>
        </w:rPr>
      </w:pPr>
      <w:r w:rsidRPr="006F202A">
        <w:rPr>
          <w:rFonts w:ascii="Times New Roman" w:hAnsi="Times New Roman" w:cs="Times New Roman"/>
          <w:b/>
          <w:sz w:val="28"/>
          <w:szCs w:val="28"/>
        </w:rPr>
        <w:t xml:space="preserve">1. Введение в курс. Вводное занятие. (2 часа) </w:t>
      </w:r>
      <w:r w:rsidR="009E54FA"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Теория. Цели и задачи предмета. Знакомство с группой. План работы на год. Требования к занятиям. Техника безопасности. </w:t>
      </w:r>
      <w:r w:rsidR="009E54F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</w:t>
      </w:r>
      <w:r w:rsidR="0019134D">
        <w:rPr>
          <w:rFonts w:ascii="Times New Roman" w:hAnsi="Times New Roman" w:cs="Times New Roman"/>
          <w:b/>
          <w:sz w:val="28"/>
          <w:szCs w:val="28"/>
        </w:rPr>
        <w:t>2. Подвижные игры. (14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часов)</w:t>
      </w:r>
      <w:r w:rsidR="009E54FA"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                 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19134D">
        <w:rPr>
          <w:rFonts w:ascii="Times New Roman" w:hAnsi="Times New Roman" w:cs="Times New Roman"/>
          <w:sz w:val="28"/>
          <w:szCs w:val="28"/>
          <w:u w:val="single"/>
        </w:rPr>
        <w:t>Теория.</w:t>
      </w:r>
      <w:r w:rsidRPr="004E2166">
        <w:rPr>
          <w:rFonts w:ascii="Times New Roman" w:hAnsi="Times New Roman" w:cs="Times New Roman"/>
          <w:sz w:val="28"/>
          <w:szCs w:val="28"/>
        </w:rPr>
        <w:t xml:space="preserve"> Из истории возникновения игр. Виды игр. Их сходства и различия. Правила игр и условия их выполнения. Мотивация участников. Возрастные особенности. Подготовительный период игры. Игровой сюжет. Роль команды </w:t>
      </w:r>
      <w:r w:rsidRPr="004E2166">
        <w:rPr>
          <w:rFonts w:ascii="Times New Roman" w:hAnsi="Times New Roman" w:cs="Times New Roman"/>
          <w:sz w:val="28"/>
          <w:szCs w:val="28"/>
        </w:rPr>
        <w:lastRenderedPageBreak/>
        <w:t>в</w:t>
      </w:r>
      <w:r w:rsidR="0019134D">
        <w:rPr>
          <w:rFonts w:ascii="Times New Roman" w:hAnsi="Times New Roman" w:cs="Times New Roman"/>
          <w:sz w:val="28"/>
          <w:szCs w:val="28"/>
        </w:rPr>
        <w:t xml:space="preserve"> игре. </w:t>
      </w:r>
      <w:r w:rsidRPr="004E2166">
        <w:rPr>
          <w:rFonts w:ascii="Times New Roman" w:hAnsi="Times New Roman" w:cs="Times New Roman"/>
          <w:sz w:val="28"/>
          <w:szCs w:val="28"/>
        </w:rPr>
        <w:t xml:space="preserve"> Роль оценки в игре. Подведение и</w:t>
      </w:r>
      <w:r w:rsidR="0019134D">
        <w:rPr>
          <w:rFonts w:ascii="Times New Roman" w:hAnsi="Times New Roman" w:cs="Times New Roman"/>
          <w:sz w:val="28"/>
          <w:szCs w:val="28"/>
        </w:rPr>
        <w:t xml:space="preserve">тогов игры. </w:t>
      </w:r>
      <w:r w:rsidRPr="004E2166">
        <w:rPr>
          <w:rFonts w:ascii="Times New Roman" w:hAnsi="Times New Roman" w:cs="Times New Roman"/>
          <w:sz w:val="28"/>
          <w:szCs w:val="28"/>
        </w:rPr>
        <w:t xml:space="preserve"> Игры малой подвижности.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</w:t>
      </w:r>
      <w:r w:rsidRPr="0019134D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Pr="004E2166">
        <w:rPr>
          <w:rFonts w:ascii="Times New Roman" w:hAnsi="Times New Roman" w:cs="Times New Roman"/>
          <w:sz w:val="28"/>
          <w:szCs w:val="28"/>
        </w:rPr>
        <w:t xml:space="preserve"> Игры малой подвижности: игры-знакомства «Трям-здравствуйте», «Доброжелатель», игры-приветствия «Поймай привет», «Приятно познакомиться». Игры на развитие внимания и сообразительности: «Волна», «Летает - не летает», «Колечко»; на развитие координации движений «Автогонки», «Болотные кочки», «Кто больше», «Не оступись», на мгновенную реакцию «Кто скорее», «Не промахнись», на развитие глазомера «Попади в цель», «Глазомер»; на развитие слуха «Где звенит?», «Кто это?», Что звучит?»; на развитие осязания «Узнай </w:t>
      </w:r>
      <w:r w:rsidR="00232AE9">
        <w:rPr>
          <w:rFonts w:ascii="Times New Roman" w:hAnsi="Times New Roman" w:cs="Times New Roman"/>
          <w:sz w:val="28"/>
          <w:szCs w:val="28"/>
        </w:rPr>
        <w:t xml:space="preserve">на ощупь», «Фрукты-овощи»; на </w:t>
      </w:r>
      <w:r w:rsidRPr="004E2166">
        <w:rPr>
          <w:rFonts w:ascii="Times New Roman" w:hAnsi="Times New Roman" w:cs="Times New Roman"/>
          <w:sz w:val="28"/>
          <w:szCs w:val="28"/>
        </w:rPr>
        <w:t xml:space="preserve"> развитие памяти «Эхо», «Что изменилось?»; логического мышления и речи «Лес, озеро, болото», «Менялки»; с карандашом и бумагой «Небывалый зверь», «Рисуем по кругу». Игры с предметами: кеглями, обручами, мячом, скакалкой, воздушными шариками, скамейкой.</w:t>
      </w:r>
      <w:r w:rsidR="009E54F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3. Сюжетно-ролевые игры. (6 часов) </w:t>
      </w:r>
      <w:r w:rsidR="009E54FA"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</w:t>
      </w:r>
      <w:r w:rsidRPr="0019134D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Характеристика игр, их особенности, сходство и различие с другими видами игр. Структура игровой модели. Творческая ролевая игра и ее формы. Воздействие решений, принимаемых игроками. Результат деятельности игроков. Функции ведущих игры. Достижение поставленной цели. Четкое выполнение ролевых функций в соответствии с ролевыми правилами. </w:t>
      </w:r>
      <w:r w:rsidRPr="0019134D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>. «Автомобили и пешеходы», «Автобус», «Королевство».</w:t>
      </w:r>
      <w:r w:rsidR="009E54F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19134D">
        <w:rPr>
          <w:rFonts w:ascii="Times New Roman" w:hAnsi="Times New Roman" w:cs="Times New Roman"/>
          <w:b/>
          <w:sz w:val="28"/>
          <w:szCs w:val="28"/>
        </w:rPr>
        <w:t>4. Игры-драматизации. (8 часов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9E54FA"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         </w:t>
      </w:r>
      <w:r w:rsidRPr="0019134D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Характеристика игр, их особенности, сходство и различие с другими видами игр. Роль сказки в игре. Создание образа. Распределение ролей Предлагаемые обстоятельства в игре. Ведущий и его функции во время проведения игры.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</w:t>
      </w:r>
      <w:r w:rsidRPr="0019134D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 xml:space="preserve">. «Репка», «Теремок», «Ежик в тумане», «Два веселых гуся», «Львенок и черепаха», «Во поле береза стояла». </w:t>
      </w:r>
      <w:r w:rsidR="007F4EE1">
        <w:rPr>
          <w:rFonts w:ascii="Times New Roman" w:hAnsi="Times New Roman" w:cs="Times New Roman"/>
          <w:sz w:val="28"/>
          <w:szCs w:val="28"/>
        </w:rPr>
        <w:t xml:space="preserve">                         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</w:t>
      </w:r>
      <w:r w:rsidR="0019134D">
        <w:rPr>
          <w:rFonts w:ascii="Times New Roman" w:hAnsi="Times New Roman" w:cs="Times New Roman"/>
          <w:b/>
          <w:sz w:val="28"/>
          <w:szCs w:val="28"/>
        </w:rPr>
        <w:t>5. Хороводные игры. (6 часов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7F4EE1"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          </w:t>
      </w:r>
      <w:r w:rsidRPr="0019134D">
        <w:rPr>
          <w:rFonts w:ascii="Times New Roman" w:hAnsi="Times New Roman" w:cs="Times New Roman"/>
          <w:sz w:val="28"/>
          <w:szCs w:val="28"/>
          <w:u w:val="single"/>
        </w:rPr>
        <w:t>Теория.</w:t>
      </w:r>
      <w:r w:rsidRPr="004E2166">
        <w:rPr>
          <w:rFonts w:ascii="Times New Roman" w:hAnsi="Times New Roman" w:cs="Times New Roman"/>
          <w:sz w:val="28"/>
          <w:szCs w:val="28"/>
        </w:rPr>
        <w:t xml:space="preserve"> Из истории возникновения хороводных игр. Их отличительные особенности от других игр. Народная игра, как часть духовного наследия народа. Игры к различным народным праздникам. Роль костюма. Образ ведущего народной игры.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</w:t>
      </w:r>
      <w:r w:rsidR="006F202A" w:rsidRPr="0019134D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="006F202A"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t xml:space="preserve"> Хороводные игры: «Как у дяди Трифона», «Пошла коза по лесу», «Ой, калина, калина». </w:t>
      </w:r>
      <w:r w:rsidR="007F4EE1">
        <w:rPr>
          <w:rFonts w:ascii="Times New Roman" w:hAnsi="Times New Roman" w:cs="Times New Roman"/>
          <w:sz w:val="28"/>
          <w:szCs w:val="28"/>
        </w:rPr>
        <w:t xml:space="preserve">                                    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</w:t>
      </w:r>
      <w:r w:rsidR="007F4EE1">
        <w:rPr>
          <w:rFonts w:ascii="Times New Roman" w:hAnsi="Times New Roman" w:cs="Times New Roman"/>
          <w:sz w:val="28"/>
          <w:szCs w:val="28"/>
        </w:rPr>
        <w:t xml:space="preserve">  </w:t>
      </w:r>
      <w:r w:rsidR="0019134D">
        <w:rPr>
          <w:rFonts w:ascii="Times New Roman" w:hAnsi="Times New Roman" w:cs="Times New Roman"/>
          <w:b/>
          <w:sz w:val="28"/>
          <w:szCs w:val="28"/>
        </w:rPr>
        <w:t>6. Игры со словами. (6 часов</w:t>
      </w:r>
      <w:r w:rsidRPr="006F202A">
        <w:rPr>
          <w:rFonts w:ascii="Times New Roman" w:hAnsi="Times New Roman" w:cs="Times New Roman"/>
          <w:b/>
          <w:sz w:val="28"/>
          <w:szCs w:val="28"/>
        </w:rPr>
        <w:t>)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Теория. Основной игровой элемент – слово. Словесно-логические игры. Словесно-ассоциативные игры. Рассыпающиеся слова.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lastRenderedPageBreak/>
        <w:t xml:space="preserve">Практика. «Перевертыши», «Игра в рифмы», «Заверши фразу», «Новые слова». </w:t>
      </w:r>
      <w:r w:rsidR="000D65A0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9134D" w:rsidRDefault="0019134D" w:rsidP="001913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</w:t>
      </w:r>
      <w:r w:rsidR="009D62DC">
        <w:rPr>
          <w:rFonts w:ascii="Times New Roman" w:hAnsi="Times New Roman" w:cs="Times New Roman"/>
          <w:b/>
          <w:sz w:val="28"/>
          <w:szCs w:val="28"/>
        </w:rPr>
        <w:t>Модуль «Техника речи – 60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часов                                                                                      1</w:t>
      </w:r>
      <w:r w:rsidR="00526FBD">
        <w:rPr>
          <w:rFonts w:ascii="Times New Roman" w:hAnsi="Times New Roman" w:cs="Times New Roman"/>
          <w:b/>
          <w:sz w:val="28"/>
          <w:szCs w:val="28"/>
        </w:rPr>
        <w:t>. Правильность произношения. (4 часа)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>. Как образуется человеческая речь. Органы, принимающие участие в формировании звука. Что такое артикуляция? Артикуляционный аппарат и его роль.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 xml:space="preserve">. Упражнения на образование звуков. Упражнения: «Лопатка-жало», «Волшебная сетка», «Точилка» и т.д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>2. Дыхательная гимнастика. (8 часов</w:t>
      </w:r>
      <w:r w:rsidR="00526FBD">
        <w:rPr>
          <w:rFonts w:ascii="Times New Roman" w:hAnsi="Times New Roman" w:cs="Times New Roman"/>
          <w:b/>
          <w:sz w:val="28"/>
          <w:szCs w:val="28"/>
        </w:rPr>
        <w:t>)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>. Диафрагма. Реберное дыхание. Смешанно - диафрагматическое дыхание. Прави</w:t>
      </w:r>
      <w:r>
        <w:rPr>
          <w:rFonts w:ascii="Times New Roman" w:hAnsi="Times New Roman" w:cs="Times New Roman"/>
          <w:sz w:val="28"/>
          <w:szCs w:val="28"/>
        </w:rPr>
        <w:t xml:space="preserve">льность дыхания.  </w:t>
      </w:r>
      <w:r w:rsidRPr="004E2166">
        <w:rPr>
          <w:rFonts w:ascii="Times New Roman" w:hAnsi="Times New Roman" w:cs="Times New Roman"/>
          <w:sz w:val="28"/>
          <w:szCs w:val="28"/>
        </w:rPr>
        <w:t xml:space="preserve">Понятие фонации. Отклонения от нормы звучания голоса. Мышечная свобода фонационных путей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t xml:space="preserve"> Упражнения: «Космонавты», «Свеча», «Проколотый мяч»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t xml:space="preserve">«Спать хочется», «Цветочный магазин», «Свеча» и т.д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                 </w:t>
      </w:r>
    </w:p>
    <w:p w:rsidR="0019134D" w:rsidRDefault="0019134D" w:rsidP="001913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Добор дыхания. (2</w:t>
      </w:r>
      <w:r w:rsidRPr="00523D3E">
        <w:rPr>
          <w:rFonts w:ascii="Times New Roman" w:hAnsi="Times New Roman" w:cs="Times New Roman"/>
          <w:b/>
          <w:sz w:val="28"/>
          <w:szCs w:val="28"/>
        </w:rPr>
        <w:t xml:space="preserve"> часа)                                                                                          </w:t>
      </w:r>
      <w:r w:rsidRPr="00E210BB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>. Развитие мышцы губ и интенсивность выдоха (дыхания)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E210BB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Pr="004E2166">
        <w:rPr>
          <w:rFonts w:ascii="Times New Roman" w:hAnsi="Times New Roman" w:cs="Times New Roman"/>
          <w:sz w:val="28"/>
          <w:szCs w:val="28"/>
        </w:rPr>
        <w:t xml:space="preserve"> Упражнение на полное дыхание, упражнения на среднее дыхание. Упражнение «Кузнечик»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4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. Голосовая </w:t>
      </w:r>
      <w:r>
        <w:rPr>
          <w:rFonts w:ascii="Times New Roman" w:hAnsi="Times New Roman" w:cs="Times New Roman"/>
          <w:b/>
          <w:sz w:val="28"/>
          <w:szCs w:val="28"/>
        </w:rPr>
        <w:t>гимнастика. (</w:t>
      </w:r>
      <w:r w:rsidR="00526FBD">
        <w:rPr>
          <w:rFonts w:ascii="Times New Roman" w:hAnsi="Times New Roman" w:cs="Times New Roman"/>
          <w:b/>
          <w:sz w:val="28"/>
          <w:szCs w:val="28"/>
        </w:rPr>
        <w:t xml:space="preserve">4 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часа)     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Голос и дыхание. Голосовые связки и их роль при образовании звука.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Pr="004E2166">
        <w:rPr>
          <w:rFonts w:ascii="Times New Roman" w:hAnsi="Times New Roman" w:cs="Times New Roman"/>
          <w:sz w:val="28"/>
          <w:szCs w:val="28"/>
        </w:rPr>
        <w:t xml:space="preserve"> Упражнения со звуком «м»: «Стон», «Канюченье», «Доканючу». </w:t>
      </w:r>
      <w:r>
        <w:rPr>
          <w:rFonts w:ascii="Times New Roman" w:hAnsi="Times New Roman" w:cs="Times New Roman"/>
          <w:sz w:val="28"/>
          <w:szCs w:val="28"/>
        </w:rPr>
        <w:t xml:space="preserve">               </w:t>
      </w:r>
      <w:r>
        <w:rPr>
          <w:rFonts w:ascii="Times New Roman" w:hAnsi="Times New Roman" w:cs="Times New Roman"/>
          <w:b/>
          <w:sz w:val="28"/>
          <w:szCs w:val="28"/>
        </w:rPr>
        <w:t>5. Дикция. (6 часов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)                            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.</w:t>
      </w:r>
      <w:r w:rsidRPr="004E2166">
        <w:rPr>
          <w:rFonts w:ascii="Times New Roman" w:hAnsi="Times New Roman" w:cs="Times New Roman"/>
          <w:sz w:val="28"/>
          <w:szCs w:val="28"/>
        </w:rPr>
        <w:t xml:space="preserve"> Дикция - вежливость королей. Выработка дикции через художественное слово. Художественное чтение как вид исполнительского искусства.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Pr="004E2166">
        <w:rPr>
          <w:rFonts w:ascii="Times New Roman" w:hAnsi="Times New Roman" w:cs="Times New Roman"/>
          <w:sz w:val="28"/>
          <w:szCs w:val="28"/>
        </w:rPr>
        <w:t xml:space="preserve"> Гимнастика для губ, языка. Скороговорки. Закрепление навыков четкого произношения звуков. Упражнения: «Запахи природы», «Слабость», «Покусывание», «Волейбольная сетка» и т.д. Чтение коротких стихов, скороговорок, потешек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6. Выразительность. (4 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часа)                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.</w:t>
      </w:r>
      <w:r w:rsidRPr="004E2166">
        <w:rPr>
          <w:rFonts w:ascii="Times New Roman" w:hAnsi="Times New Roman" w:cs="Times New Roman"/>
          <w:sz w:val="28"/>
          <w:szCs w:val="28"/>
        </w:rPr>
        <w:t xml:space="preserve"> Культура речи. Выразительность речи. Эмоциональная окраска речи и чтецкого мастерства.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 xml:space="preserve">. Правильность произношения. Гимнастика для губ, языка, челюсти. Передача заданного подтекста, действенной задачи с помощью скороговорки. Задачи: растолковывать, просить, упрекать, одобрять, звать, спрашивать и т.д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>7</w:t>
      </w:r>
      <w:r w:rsidRPr="006F202A">
        <w:rPr>
          <w:rFonts w:ascii="Times New Roman" w:hAnsi="Times New Roman" w:cs="Times New Roman"/>
          <w:b/>
          <w:sz w:val="28"/>
          <w:szCs w:val="28"/>
        </w:rPr>
        <w:t>. Г</w:t>
      </w:r>
      <w:r w:rsidR="00526FBD">
        <w:rPr>
          <w:rFonts w:ascii="Times New Roman" w:hAnsi="Times New Roman" w:cs="Times New Roman"/>
          <w:b/>
          <w:sz w:val="28"/>
          <w:szCs w:val="28"/>
        </w:rPr>
        <w:t>ласные в голосовом  тренинге. (</w:t>
      </w:r>
      <w:r>
        <w:rPr>
          <w:rFonts w:ascii="Times New Roman" w:hAnsi="Times New Roman" w:cs="Times New Roman"/>
          <w:b/>
          <w:sz w:val="28"/>
          <w:szCs w:val="28"/>
        </w:rPr>
        <w:t xml:space="preserve">2 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часа)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lastRenderedPageBreak/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Атака звука. Собранность звука. Свобода нижней челюсти.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>: Упражнения: «Колыбельная», Игра с ре</w:t>
      </w:r>
      <w:r>
        <w:rPr>
          <w:rFonts w:ascii="Times New Roman" w:hAnsi="Times New Roman" w:cs="Times New Roman"/>
          <w:sz w:val="28"/>
          <w:szCs w:val="28"/>
        </w:rPr>
        <w:t xml:space="preserve">бенком», «Прыгуны», «Гудок».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>8</w:t>
      </w:r>
      <w:r w:rsidRPr="006F202A">
        <w:rPr>
          <w:rFonts w:ascii="Times New Roman" w:hAnsi="Times New Roman" w:cs="Times New Roman"/>
          <w:b/>
          <w:sz w:val="28"/>
          <w:szCs w:val="28"/>
        </w:rPr>
        <w:t>. Согласные в голосовом трени</w:t>
      </w:r>
      <w:r>
        <w:rPr>
          <w:rFonts w:ascii="Times New Roman" w:hAnsi="Times New Roman" w:cs="Times New Roman"/>
          <w:b/>
          <w:sz w:val="28"/>
          <w:szCs w:val="28"/>
        </w:rPr>
        <w:t>нге. (6  часов</w:t>
      </w:r>
      <w:r w:rsidRPr="006F202A">
        <w:rPr>
          <w:rFonts w:ascii="Times New Roman" w:hAnsi="Times New Roman" w:cs="Times New Roman"/>
          <w:b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Согласные в голосовом тренинге. Придание звонкости голосу. Взрывные согласные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4E2166">
        <w:rPr>
          <w:rFonts w:ascii="Times New Roman" w:hAnsi="Times New Roman" w:cs="Times New Roman"/>
          <w:sz w:val="28"/>
          <w:szCs w:val="28"/>
        </w:rPr>
        <w:t xml:space="preserve">Мелодический рисунок. Сонорные согласные л, н, м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>: Упражнения на «разминку» губ с помощью согласных звуков. Звук «м». Произнесение слогов: м-м-м-и, м-м-м-э, м-м-м-а, м-м-м-о, м-м-м-у, м-мм-ы и т.д. Упражнения: «Взрываю», «Отчитываю», «Ножницы»</w:t>
      </w:r>
      <w:r>
        <w:rPr>
          <w:rFonts w:ascii="Times New Roman" w:hAnsi="Times New Roman" w:cs="Times New Roman"/>
          <w:sz w:val="28"/>
          <w:szCs w:val="28"/>
        </w:rPr>
        <w:t xml:space="preserve">, «Ответь </w:t>
      </w:r>
    </w:p>
    <w:p w:rsidR="0019134D" w:rsidRDefault="0019134D" w:rsidP="0019134D">
      <w:pPr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526FBD">
        <w:rPr>
          <w:rFonts w:ascii="Times New Roman" w:hAnsi="Times New Roman" w:cs="Times New Roman"/>
          <w:b/>
          <w:sz w:val="28"/>
          <w:szCs w:val="28"/>
        </w:rPr>
        <w:t>9. Тренировка силы голоса. (</w:t>
      </w:r>
      <w:r>
        <w:rPr>
          <w:rFonts w:ascii="Times New Roman" w:hAnsi="Times New Roman" w:cs="Times New Roman"/>
          <w:b/>
          <w:sz w:val="28"/>
          <w:szCs w:val="28"/>
        </w:rPr>
        <w:t xml:space="preserve">4 </w:t>
      </w:r>
      <w:r w:rsidR="00526FBD">
        <w:rPr>
          <w:rFonts w:ascii="Times New Roman" w:hAnsi="Times New Roman" w:cs="Times New Roman"/>
          <w:b/>
          <w:sz w:val="28"/>
          <w:szCs w:val="28"/>
        </w:rPr>
        <w:t>часа)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Природные возможности голоса: звонкость, полетность, громкость. Снятие голосовых зажимов, владение голосом в некомфортных ситуациях.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>. Упражнения: «Скоморох»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t>«Крик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t xml:space="preserve"> уличных торговцев»,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</w:t>
      </w:r>
      <w:r w:rsidRPr="004E2166">
        <w:rPr>
          <w:rFonts w:ascii="Times New Roman" w:hAnsi="Times New Roman" w:cs="Times New Roman"/>
          <w:sz w:val="28"/>
          <w:szCs w:val="28"/>
        </w:rPr>
        <w:t>«У микрофона».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10</w:t>
      </w:r>
      <w:r w:rsidRPr="006F202A">
        <w:rPr>
          <w:rFonts w:ascii="Times New Roman" w:hAnsi="Times New Roman" w:cs="Times New Roman"/>
          <w:b/>
          <w:sz w:val="28"/>
          <w:szCs w:val="28"/>
        </w:rPr>
        <w:t>. Интонирование знаков препинания. (2 часа)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.</w:t>
      </w:r>
      <w:r w:rsidRPr="004E2166">
        <w:rPr>
          <w:rFonts w:ascii="Times New Roman" w:hAnsi="Times New Roman" w:cs="Times New Roman"/>
          <w:sz w:val="28"/>
          <w:szCs w:val="28"/>
        </w:rPr>
        <w:t xml:space="preserve"> Овладение интонационным выражением знаков препинания. Содержание фразы. Понятие «интонация». Голосовая подвижность.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 xml:space="preserve">. Упражнения: «На лекции», «Переспрос», «Добьюсь ответа», «Многоколенное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t>квакание»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9134D" w:rsidRDefault="0019134D" w:rsidP="001913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1</w:t>
      </w:r>
      <w:r w:rsidRPr="00523D3E">
        <w:rPr>
          <w:rFonts w:ascii="Times New Roman" w:hAnsi="Times New Roman" w:cs="Times New Roman"/>
          <w:b/>
          <w:sz w:val="28"/>
          <w:szCs w:val="28"/>
        </w:rPr>
        <w:t>. Междометия в работе над голосо</w:t>
      </w:r>
      <w:r>
        <w:rPr>
          <w:rFonts w:ascii="Times New Roman" w:hAnsi="Times New Roman" w:cs="Times New Roman"/>
          <w:b/>
          <w:sz w:val="28"/>
          <w:szCs w:val="28"/>
        </w:rPr>
        <w:t>м. (4 часа</w:t>
      </w:r>
      <w:r w:rsidRPr="00523D3E">
        <w:rPr>
          <w:rFonts w:ascii="Times New Roman" w:hAnsi="Times New Roman" w:cs="Times New Roman"/>
          <w:b/>
          <w:sz w:val="28"/>
          <w:szCs w:val="28"/>
        </w:rPr>
        <w:t xml:space="preserve">)                                                                       </w:t>
      </w:r>
      <w:r w:rsidRPr="00E210BB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Назначение междометий. Неожиданность рождения междометий. Автоматизм дыхания. Роль междометия в ощущении зависимости голоса от внутренней жизни. Различия интонационного звучания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</w:t>
      </w:r>
      <w:r w:rsidRPr="00E210BB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>. Упражнения: «Выразите чувства», «Футбол», «Птичий дв</w:t>
      </w:r>
      <w:r>
        <w:rPr>
          <w:rFonts w:ascii="Times New Roman" w:hAnsi="Times New Roman" w:cs="Times New Roman"/>
          <w:sz w:val="28"/>
          <w:szCs w:val="28"/>
        </w:rPr>
        <w:t xml:space="preserve">ор», «Собака», «Шиповник»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19134D" w:rsidRDefault="0019134D" w:rsidP="001913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E210BB">
        <w:rPr>
          <w:rFonts w:ascii="Times New Roman" w:hAnsi="Times New Roman" w:cs="Times New Roman"/>
          <w:b/>
          <w:sz w:val="28"/>
          <w:szCs w:val="28"/>
        </w:rPr>
        <w:t>12.</w:t>
      </w:r>
      <w:r>
        <w:rPr>
          <w:rFonts w:ascii="Times New Roman" w:hAnsi="Times New Roman" w:cs="Times New Roman"/>
          <w:b/>
          <w:sz w:val="28"/>
          <w:szCs w:val="28"/>
        </w:rPr>
        <w:t xml:space="preserve"> Речь в движении. (6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часов)                  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>. Снятие мускульного напряжения. Переключение дыхания. Тренировка звучания и движения.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Pr="004E2166">
        <w:rPr>
          <w:rFonts w:ascii="Times New Roman" w:hAnsi="Times New Roman" w:cs="Times New Roman"/>
          <w:sz w:val="28"/>
          <w:szCs w:val="28"/>
        </w:rPr>
        <w:t xml:space="preserve"> Упражнения: «Хватай мяч», «Дождик», «Скакалка», «Яблочко», «Земляника»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>13. Сила звука. (4</w:t>
      </w:r>
      <w:r w:rsidRPr="006F202A">
        <w:rPr>
          <w:rFonts w:ascii="Times New Roman" w:hAnsi="Times New Roman" w:cs="Times New Roman"/>
          <w:b/>
          <w:sz w:val="28"/>
          <w:szCs w:val="28"/>
        </w:rPr>
        <w:t xml:space="preserve"> часа)                                               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Понятие «сила звука». Высокие и низкие звуки. Умение пользоваться усилением звука. Перспектива силы голоса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</w:t>
      </w:r>
      <w:r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 xml:space="preserve">. Упражнения: «Верни цветы!», «Необычный базар», «Вполголоса», «Тишина», «Лес заснул». </w:t>
      </w:r>
    </w:p>
    <w:p w:rsidR="0019134D" w:rsidRDefault="0019134D" w:rsidP="001913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  <w:r w:rsidRPr="00BA0960">
        <w:rPr>
          <w:rFonts w:ascii="Times New Roman" w:hAnsi="Times New Roman" w:cs="Times New Roman"/>
          <w:b/>
          <w:sz w:val="28"/>
          <w:szCs w:val="28"/>
        </w:rPr>
        <w:t>14.</w:t>
      </w:r>
      <w:r>
        <w:rPr>
          <w:rFonts w:ascii="Times New Roman" w:hAnsi="Times New Roman" w:cs="Times New Roman"/>
          <w:b/>
          <w:sz w:val="28"/>
          <w:szCs w:val="28"/>
        </w:rPr>
        <w:t>Темпо-ритм речи. (</w:t>
      </w:r>
      <w:r w:rsidR="009D62DC">
        <w:rPr>
          <w:rFonts w:ascii="Times New Roman" w:hAnsi="Times New Roman" w:cs="Times New Roman"/>
          <w:b/>
          <w:sz w:val="28"/>
          <w:szCs w:val="28"/>
        </w:rPr>
        <w:t xml:space="preserve">4 </w:t>
      </w:r>
      <w:r w:rsidRPr="00523D3E">
        <w:rPr>
          <w:rFonts w:ascii="Times New Roman" w:hAnsi="Times New Roman" w:cs="Times New Roman"/>
          <w:b/>
          <w:sz w:val="28"/>
          <w:szCs w:val="28"/>
        </w:rPr>
        <w:t>часа)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</w:t>
      </w:r>
      <w:r w:rsidRPr="00BA0960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4E2166">
        <w:rPr>
          <w:rFonts w:ascii="Times New Roman" w:hAnsi="Times New Roman" w:cs="Times New Roman"/>
          <w:sz w:val="28"/>
          <w:szCs w:val="28"/>
        </w:rPr>
        <w:t xml:space="preserve"> Внутренний ритм. Темп произнесения слов.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BA0960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Pr="004E2166">
        <w:rPr>
          <w:rFonts w:ascii="Times New Roman" w:hAnsi="Times New Roman" w:cs="Times New Roman"/>
          <w:sz w:val="28"/>
          <w:szCs w:val="28"/>
        </w:rPr>
        <w:t>. Работа над темпо-ритмом речи.</w:t>
      </w:r>
      <w:r>
        <w:rPr>
          <w:rFonts w:ascii="Times New Roman" w:hAnsi="Times New Roman" w:cs="Times New Roman"/>
          <w:sz w:val="28"/>
          <w:szCs w:val="28"/>
        </w:rPr>
        <w:t xml:space="preserve">                </w:t>
      </w:r>
    </w:p>
    <w:p w:rsidR="0019134D" w:rsidRDefault="0019134D" w:rsidP="0053153C">
      <w:pPr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D65A0" w:rsidRPr="00CB000F" w:rsidRDefault="00CB000F" w:rsidP="0053153C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</w:t>
      </w:r>
      <w:r w:rsidR="0053153C" w:rsidRPr="00CB000F">
        <w:rPr>
          <w:rFonts w:ascii="Times New Roman" w:hAnsi="Times New Roman" w:cs="Times New Roman"/>
          <w:b/>
          <w:sz w:val="28"/>
          <w:szCs w:val="28"/>
        </w:rPr>
        <w:t xml:space="preserve"> М</w:t>
      </w:r>
      <w:r w:rsidR="009D62DC">
        <w:rPr>
          <w:rFonts w:ascii="Times New Roman" w:hAnsi="Times New Roman" w:cs="Times New Roman"/>
          <w:b/>
          <w:sz w:val="28"/>
          <w:szCs w:val="28"/>
        </w:rPr>
        <w:t xml:space="preserve">одуль «Мастерство ведущего» - 14 часов </w:t>
      </w:r>
    </w:p>
    <w:p w:rsidR="000D65A0" w:rsidRDefault="000D65A0" w:rsidP="0053153C">
      <w:pPr>
        <w:rPr>
          <w:rFonts w:ascii="Times New Roman" w:hAnsi="Times New Roman" w:cs="Times New Roman"/>
          <w:sz w:val="28"/>
          <w:szCs w:val="28"/>
        </w:rPr>
      </w:pPr>
      <w:r w:rsidRPr="00CB000F">
        <w:rPr>
          <w:rFonts w:ascii="Times New Roman" w:hAnsi="Times New Roman" w:cs="Times New Roman"/>
          <w:b/>
          <w:sz w:val="28"/>
          <w:szCs w:val="28"/>
        </w:rPr>
        <w:t>1.</w:t>
      </w:r>
      <w:r w:rsidR="009D62DC">
        <w:rPr>
          <w:rFonts w:ascii="Times New Roman" w:hAnsi="Times New Roman" w:cs="Times New Roman"/>
          <w:b/>
          <w:sz w:val="28"/>
          <w:szCs w:val="28"/>
        </w:rPr>
        <w:t>Мастерство ведущего. (2</w:t>
      </w:r>
      <w:r w:rsidR="0053153C" w:rsidRPr="00CB000F">
        <w:rPr>
          <w:rFonts w:ascii="Times New Roman" w:hAnsi="Times New Roman" w:cs="Times New Roman"/>
          <w:b/>
          <w:sz w:val="28"/>
          <w:szCs w:val="28"/>
        </w:rPr>
        <w:t xml:space="preserve"> часов) </w:t>
      </w:r>
      <w:r w:rsidRPr="00CB000F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</w:t>
      </w:r>
      <w:r w:rsidR="0053153C" w:rsidRPr="00CB000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B000F"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CB000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Умение вести себя на сцене. Имидж ведущего. Что можно, что нельзя делать на сцене. </w:t>
      </w:r>
      <w:r w:rsidR="00CB000F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Работа на сцене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</w:t>
      </w:r>
      <w:r w:rsidR="00CB000F" w:rsidRPr="00CB000F">
        <w:rPr>
          <w:rFonts w:ascii="Times New Roman" w:hAnsi="Times New Roman" w:cs="Times New Roman"/>
          <w:b/>
          <w:sz w:val="28"/>
          <w:szCs w:val="28"/>
        </w:rPr>
        <w:t>2.</w:t>
      </w:r>
      <w:r w:rsidR="0053153C" w:rsidRPr="00CB000F">
        <w:rPr>
          <w:rFonts w:ascii="Times New Roman" w:hAnsi="Times New Roman" w:cs="Times New Roman"/>
          <w:b/>
          <w:sz w:val="28"/>
          <w:szCs w:val="28"/>
        </w:rPr>
        <w:t>Словарь настроений. (4 часа)</w:t>
      </w:r>
      <w:r w:rsidRPr="00CB000F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  </w:t>
      </w:r>
      <w:r w:rsidR="0053153C" w:rsidRPr="00CB000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Работа с текстом по выделению "ведущего настроения". Радостное, светлое. Печальное, сонное. Хвастливое, хвалебное, насмешливое. Сердитое, возмущенное, обиженное настроение. Таинственное, капризное, противоречивое настроение. </w:t>
      </w:r>
      <w:r w:rsidR="00CB000F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Работа на сцене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</w:t>
      </w:r>
      <w:r w:rsidR="00CB000F">
        <w:rPr>
          <w:rFonts w:ascii="Times New Roman" w:hAnsi="Times New Roman" w:cs="Times New Roman"/>
          <w:sz w:val="28"/>
          <w:szCs w:val="28"/>
        </w:rPr>
        <w:t xml:space="preserve">                                                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3153C" w:rsidRPr="00CB000F">
        <w:rPr>
          <w:rFonts w:ascii="Times New Roman" w:hAnsi="Times New Roman" w:cs="Times New Roman"/>
          <w:b/>
          <w:sz w:val="28"/>
          <w:szCs w:val="28"/>
        </w:rPr>
        <w:t>3. Чтение</w:t>
      </w:r>
      <w:r w:rsidR="009D62DC">
        <w:rPr>
          <w:rFonts w:ascii="Times New Roman" w:hAnsi="Times New Roman" w:cs="Times New Roman"/>
          <w:b/>
          <w:sz w:val="28"/>
          <w:szCs w:val="28"/>
        </w:rPr>
        <w:t xml:space="preserve"> монологов и диалогов. (6</w:t>
      </w:r>
      <w:r w:rsidR="0053153C" w:rsidRPr="00CB000F">
        <w:rPr>
          <w:rFonts w:ascii="Times New Roman" w:hAnsi="Times New Roman" w:cs="Times New Roman"/>
          <w:b/>
          <w:sz w:val="28"/>
          <w:szCs w:val="28"/>
        </w:rPr>
        <w:t xml:space="preserve"> часов) </w:t>
      </w:r>
      <w:r w:rsidRPr="00CB000F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53153C" w:rsidRPr="004E2166">
        <w:rPr>
          <w:rFonts w:ascii="Times New Roman" w:hAnsi="Times New Roman" w:cs="Times New Roman"/>
          <w:sz w:val="28"/>
          <w:szCs w:val="28"/>
        </w:rPr>
        <w:t>. Монолог и диалог как основное средство раскрытия сценического образа. Монолог и диалог ведущего. Особенности чтения монологов и диалогов.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Чтение монологов на сцене. Работа с диалогами в паре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</w:t>
      </w:r>
      <w:r w:rsidR="0053153C" w:rsidRPr="00CB000F">
        <w:rPr>
          <w:rFonts w:ascii="Times New Roman" w:hAnsi="Times New Roman" w:cs="Times New Roman"/>
          <w:b/>
          <w:sz w:val="28"/>
          <w:szCs w:val="28"/>
        </w:rPr>
        <w:t>4. Особенности ведения концертов, торжественных</w:t>
      </w:r>
      <w:r w:rsidR="009D62DC">
        <w:rPr>
          <w:rFonts w:ascii="Times New Roman" w:hAnsi="Times New Roman" w:cs="Times New Roman"/>
          <w:b/>
          <w:sz w:val="28"/>
          <w:szCs w:val="28"/>
        </w:rPr>
        <w:t xml:space="preserve"> мероприятий. (2</w:t>
      </w:r>
      <w:r w:rsidR="0053153C" w:rsidRPr="00CB000F">
        <w:rPr>
          <w:rFonts w:ascii="Times New Roman" w:hAnsi="Times New Roman" w:cs="Times New Roman"/>
          <w:b/>
          <w:sz w:val="28"/>
          <w:szCs w:val="28"/>
        </w:rPr>
        <w:t>часа)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CB000F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Основные правила ведения торжественных мероприятий. Одежда, речь ведущего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Работа на сцене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</w:t>
      </w:r>
    </w:p>
    <w:p w:rsidR="001C0FB2" w:rsidRDefault="00E077FC" w:rsidP="006F202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</w:t>
      </w:r>
      <w:r w:rsidR="00CB000F">
        <w:rPr>
          <w:rFonts w:ascii="Times New Roman" w:hAnsi="Times New Roman" w:cs="Times New Roman"/>
          <w:sz w:val="28"/>
          <w:szCs w:val="28"/>
        </w:rPr>
        <w:t xml:space="preserve">  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>Модуль «Ос</w:t>
      </w:r>
      <w:r w:rsidR="009D62DC">
        <w:rPr>
          <w:rFonts w:ascii="Times New Roman" w:hAnsi="Times New Roman" w:cs="Times New Roman"/>
          <w:b/>
          <w:sz w:val="28"/>
          <w:szCs w:val="28"/>
        </w:rPr>
        <w:t>новы актерского мастерства» - 100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 xml:space="preserve"> часов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>1.</w:t>
      </w:r>
      <w:r w:rsidR="00341935" w:rsidRPr="006F202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D62DC">
        <w:rPr>
          <w:rFonts w:ascii="Times New Roman" w:hAnsi="Times New Roman" w:cs="Times New Roman"/>
          <w:b/>
          <w:sz w:val="28"/>
          <w:szCs w:val="28"/>
        </w:rPr>
        <w:t>Театр в жизни человека. (6 часов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341935"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53153C" w:rsidRPr="004E2166">
        <w:rPr>
          <w:rFonts w:ascii="Times New Roman" w:hAnsi="Times New Roman" w:cs="Times New Roman"/>
          <w:sz w:val="28"/>
          <w:szCs w:val="28"/>
        </w:rPr>
        <w:t>. Народные истоки театрального искусства (обряды, игры, празднества), виды и жанры театрального искусства (драматический, музыкальный, кукольный). Место театра в жизни общества. Роль и значение театра в жизни человека. Понятие «творчество». Театр как яркое, зрелищное искусство. И - один из главных элементов театрального искусства.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Игры-занятия на тему «Театр в твоей жизни», «Театр в твоем доме», «Театр на улице», игры-импровизации, «Петрушка – душа скоморошья». </w:t>
      </w:r>
      <w:r w:rsidR="00341935">
        <w:rPr>
          <w:rFonts w:ascii="Times New Roman" w:hAnsi="Times New Roman" w:cs="Times New Roman"/>
          <w:sz w:val="28"/>
          <w:szCs w:val="28"/>
        </w:rPr>
        <w:t xml:space="preserve">    </w:t>
      </w:r>
    </w:p>
    <w:p w:rsidR="00EB2821" w:rsidRDefault="001C0FB2" w:rsidP="0086490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C0FB2">
        <w:rPr>
          <w:rFonts w:ascii="Times New Roman" w:hAnsi="Times New Roman" w:cs="Times New Roman"/>
          <w:b/>
          <w:sz w:val="28"/>
          <w:szCs w:val="28"/>
        </w:rPr>
        <w:t>2. Взаимосвязь всех элементов театрального представ</w:t>
      </w:r>
      <w:r w:rsidR="009D62DC">
        <w:rPr>
          <w:rFonts w:ascii="Times New Roman" w:hAnsi="Times New Roman" w:cs="Times New Roman"/>
          <w:b/>
          <w:sz w:val="28"/>
          <w:szCs w:val="28"/>
        </w:rPr>
        <w:t>ления. (8</w:t>
      </w:r>
      <w:r w:rsidRPr="001C0FB2">
        <w:rPr>
          <w:rFonts w:ascii="Times New Roman" w:hAnsi="Times New Roman" w:cs="Times New Roman"/>
          <w:b/>
          <w:sz w:val="28"/>
          <w:szCs w:val="28"/>
        </w:rPr>
        <w:t xml:space="preserve"> часов)</w:t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1C0FB2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Многообразие выразительных средств. Роль декорации, грима и </w:t>
      </w:r>
      <w:r w:rsidRPr="004E2166">
        <w:rPr>
          <w:rFonts w:ascii="Times New Roman" w:hAnsi="Times New Roman" w:cs="Times New Roman"/>
          <w:sz w:val="28"/>
          <w:szCs w:val="28"/>
        </w:rPr>
        <w:lastRenderedPageBreak/>
        <w:t>костюма. Оформление сцены. Фонограммы. Свет. Пространственно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4E2166">
        <w:rPr>
          <w:rFonts w:ascii="Times New Roman" w:hAnsi="Times New Roman" w:cs="Times New Roman"/>
          <w:sz w:val="28"/>
          <w:szCs w:val="28"/>
        </w:rPr>
        <w:t xml:space="preserve">временная композиция спектакля. Сценографическое решение спектакля.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</w:t>
      </w:r>
      <w:r w:rsidRPr="001C0FB2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Pr="004E2166">
        <w:rPr>
          <w:rFonts w:ascii="Times New Roman" w:hAnsi="Times New Roman" w:cs="Times New Roman"/>
          <w:sz w:val="28"/>
          <w:szCs w:val="28"/>
        </w:rPr>
        <w:t xml:space="preserve"> Просмотр видеоматериалов со сценами из спектаклей. Обсуждение. 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="00341935">
        <w:rPr>
          <w:rFonts w:ascii="Times New Roman" w:hAnsi="Times New Roman" w:cs="Times New Roman"/>
          <w:sz w:val="28"/>
          <w:szCs w:val="28"/>
        </w:rPr>
        <w:t xml:space="preserve">  </w:t>
      </w:r>
      <w:r w:rsidR="001908A6">
        <w:rPr>
          <w:rFonts w:ascii="Times New Roman" w:hAnsi="Times New Roman" w:cs="Times New Roman"/>
          <w:b/>
          <w:sz w:val="28"/>
          <w:szCs w:val="28"/>
        </w:rPr>
        <w:t>3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>. Актер. Актерски</w:t>
      </w:r>
      <w:r w:rsidR="001908A6">
        <w:rPr>
          <w:rFonts w:ascii="Times New Roman" w:hAnsi="Times New Roman" w:cs="Times New Roman"/>
          <w:b/>
          <w:sz w:val="28"/>
          <w:szCs w:val="28"/>
        </w:rPr>
        <w:t>е навыки. (</w:t>
      </w:r>
      <w:r w:rsidR="009D62DC">
        <w:rPr>
          <w:rFonts w:ascii="Times New Roman" w:hAnsi="Times New Roman" w:cs="Times New Roman"/>
          <w:b/>
          <w:sz w:val="28"/>
          <w:szCs w:val="28"/>
        </w:rPr>
        <w:t xml:space="preserve">10 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>часов)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</w:t>
      </w:r>
      <w:r w:rsidR="001908A6">
        <w:rPr>
          <w:rFonts w:ascii="Times New Roman" w:hAnsi="Times New Roman" w:cs="Times New Roman"/>
          <w:sz w:val="28"/>
          <w:szCs w:val="28"/>
        </w:rPr>
        <w:t xml:space="preserve">                                        </w:t>
      </w:r>
      <w:r w:rsidR="00341935">
        <w:rPr>
          <w:rFonts w:ascii="Times New Roman" w:hAnsi="Times New Roman" w:cs="Times New Roman"/>
          <w:sz w:val="28"/>
          <w:szCs w:val="28"/>
        </w:rPr>
        <w:t xml:space="preserve">   </w:t>
      </w:r>
      <w:r w:rsidR="00341935" w:rsidRPr="00CB000F">
        <w:rPr>
          <w:rFonts w:ascii="Times New Roman" w:hAnsi="Times New Roman" w:cs="Times New Roman"/>
          <w:sz w:val="28"/>
          <w:szCs w:val="28"/>
          <w:u w:val="single"/>
        </w:rPr>
        <w:t>Теория.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Искусство актера. Создание образа. Характер персонажа. Талант. Свобода взаимодействия с партнером. Действие в предлагаемых обстоятельствах. Импровизация. Эмоциональная память. Сосредоточение внимания. Общение со зрителем.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Тренинг. Снятие зажимов: мышечных, голосовых, мыслительных. Развитие творческой активности. 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</w:t>
      </w:r>
      <w:r w:rsidR="001908A6">
        <w:rPr>
          <w:rFonts w:ascii="Times New Roman" w:hAnsi="Times New Roman" w:cs="Times New Roman"/>
          <w:b/>
          <w:sz w:val="28"/>
          <w:szCs w:val="28"/>
        </w:rPr>
        <w:t>4.Этюд. (</w:t>
      </w:r>
      <w:r w:rsidR="009D62DC">
        <w:rPr>
          <w:rFonts w:ascii="Times New Roman" w:hAnsi="Times New Roman" w:cs="Times New Roman"/>
          <w:b/>
          <w:sz w:val="28"/>
          <w:szCs w:val="28"/>
        </w:rPr>
        <w:t>18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 xml:space="preserve"> часа) </w:t>
      </w:r>
      <w:r w:rsidR="00341935"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Теория.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Понятие об этюде. Одиночный этюд. Этюд на беспредметное действие. Этюды на молчание. Этюды парные и групповые.</w:t>
      </w:r>
      <w:r w:rsidR="00341935">
        <w:rPr>
          <w:rFonts w:ascii="Times New Roman" w:hAnsi="Times New Roman" w:cs="Times New Roman"/>
          <w:sz w:val="28"/>
          <w:szCs w:val="28"/>
        </w:rPr>
        <w:t xml:space="preserve">   </w:t>
      </w:r>
      <w:r w:rsidR="00864904" w:rsidRPr="00864904">
        <w:rPr>
          <w:rFonts w:ascii="Times New Roman" w:hAnsi="Times New Roman" w:cs="Times New Roman"/>
          <w:sz w:val="28"/>
          <w:szCs w:val="28"/>
        </w:rPr>
        <w:t>Музыкальные диалоги в пластике</w:t>
      </w:r>
      <w:r w:rsidR="00864904">
        <w:rPr>
          <w:rFonts w:ascii="Times New Roman" w:hAnsi="Times New Roman" w:cs="Times New Roman"/>
          <w:sz w:val="28"/>
          <w:szCs w:val="28"/>
        </w:rPr>
        <w:t xml:space="preserve">. </w:t>
      </w:r>
      <w:r w:rsidR="00341935">
        <w:rPr>
          <w:rFonts w:ascii="Times New Roman" w:hAnsi="Times New Roman" w:cs="Times New Roman"/>
          <w:sz w:val="28"/>
          <w:szCs w:val="28"/>
        </w:rPr>
        <w:t xml:space="preserve">   </w:t>
      </w:r>
      <w:r w:rsidR="00864904" w:rsidRPr="00864904">
        <w:rPr>
          <w:rFonts w:ascii="Times New Roman" w:hAnsi="Times New Roman" w:cs="Times New Roman"/>
          <w:sz w:val="28"/>
          <w:szCs w:val="28"/>
        </w:rPr>
        <w:t>Двух- и трехплановые</w:t>
      </w:r>
      <w:r w:rsidR="00864904">
        <w:rPr>
          <w:rFonts w:ascii="Times New Roman" w:hAnsi="Times New Roman" w:cs="Times New Roman"/>
          <w:sz w:val="28"/>
          <w:szCs w:val="28"/>
        </w:rPr>
        <w:t xml:space="preserve"> </w:t>
      </w:r>
      <w:r w:rsidR="00864904" w:rsidRPr="00864904">
        <w:rPr>
          <w:rFonts w:ascii="Times New Roman" w:hAnsi="Times New Roman" w:cs="Times New Roman"/>
          <w:sz w:val="28"/>
          <w:szCs w:val="28"/>
        </w:rPr>
        <w:t xml:space="preserve"> композиции</w:t>
      </w:r>
      <w:r w:rsidR="00341935">
        <w:rPr>
          <w:rFonts w:ascii="Times New Roman" w:hAnsi="Times New Roman" w:cs="Times New Roman"/>
          <w:sz w:val="28"/>
          <w:szCs w:val="28"/>
        </w:rPr>
        <w:t xml:space="preserve"> </w:t>
      </w:r>
      <w:r w:rsidR="00864904">
        <w:rPr>
          <w:rFonts w:ascii="Times New Roman" w:hAnsi="Times New Roman" w:cs="Times New Roman"/>
          <w:sz w:val="28"/>
          <w:szCs w:val="28"/>
        </w:rPr>
        <w:t>.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</w:t>
      </w:r>
      <w:r w:rsidR="00864904" w:rsidRPr="00864904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</w:t>
      </w:r>
      <w:r w:rsidR="00341935">
        <w:rPr>
          <w:rFonts w:ascii="Times New Roman" w:hAnsi="Times New Roman" w:cs="Times New Roman"/>
          <w:sz w:val="28"/>
          <w:szCs w:val="28"/>
        </w:rPr>
        <w:t xml:space="preserve">  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="00864904">
        <w:rPr>
          <w:rFonts w:ascii="Times New Roman" w:hAnsi="Times New Roman" w:cs="Times New Roman"/>
          <w:sz w:val="28"/>
          <w:szCs w:val="28"/>
        </w:rPr>
        <w:t>.</w:t>
      </w:r>
      <w:r w:rsidR="00341935">
        <w:rPr>
          <w:rFonts w:ascii="Times New Roman" w:hAnsi="Times New Roman" w:cs="Times New Roman"/>
          <w:sz w:val="28"/>
          <w:szCs w:val="28"/>
        </w:rPr>
        <w:t xml:space="preserve">  </w:t>
      </w:r>
      <w:r w:rsidR="00864904" w:rsidRPr="00864904">
        <w:rPr>
          <w:rFonts w:ascii="Times New Roman" w:hAnsi="Times New Roman" w:cs="Times New Roman"/>
          <w:sz w:val="28"/>
          <w:szCs w:val="28"/>
        </w:rPr>
        <w:t>Сочинение диалогов по по</w:t>
      </w:r>
      <w:r w:rsidR="00864904">
        <w:rPr>
          <w:rFonts w:ascii="Times New Roman" w:hAnsi="Times New Roman" w:cs="Times New Roman"/>
          <w:sz w:val="28"/>
          <w:szCs w:val="28"/>
        </w:rPr>
        <w:t xml:space="preserve">ртретным характеристикам героев. </w:t>
      </w:r>
      <w:r w:rsidR="00864904" w:rsidRPr="00864904">
        <w:rPr>
          <w:rFonts w:ascii="Times New Roman" w:hAnsi="Times New Roman" w:cs="Times New Roman"/>
          <w:sz w:val="28"/>
          <w:szCs w:val="28"/>
        </w:rPr>
        <w:t>Сочинение и исполнение этюдов на заданную тему</w:t>
      </w:r>
    </w:p>
    <w:p w:rsidR="00EB2821" w:rsidRDefault="001908A6" w:rsidP="006F202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5.Воображаемый предмет. (</w:t>
      </w:r>
      <w:r w:rsidR="009D62DC">
        <w:rPr>
          <w:rFonts w:ascii="Times New Roman" w:hAnsi="Times New Roman" w:cs="Times New Roman"/>
          <w:b/>
          <w:sz w:val="28"/>
          <w:szCs w:val="28"/>
        </w:rPr>
        <w:t>6  часов</w:t>
      </w:r>
      <w:r w:rsidR="00EB2821" w:rsidRPr="00EB2821">
        <w:rPr>
          <w:rFonts w:ascii="Times New Roman" w:hAnsi="Times New Roman" w:cs="Times New Roman"/>
          <w:b/>
          <w:sz w:val="28"/>
          <w:szCs w:val="28"/>
        </w:rPr>
        <w:t>)</w:t>
      </w:r>
      <w:r w:rsidR="00EB2821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EB2821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</w:t>
      </w:r>
      <w:r w:rsidR="00EB2821" w:rsidRPr="00EB2821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EB2821" w:rsidRPr="004E2166">
        <w:rPr>
          <w:rFonts w:ascii="Times New Roman" w:hAnsi="Times New Roman" w:cs="Times New Roman"/>
          <w:sz w:val="28"/>
          <w:szCs w:val="28"/>
        </w:rPr>
        <w:t>. Творческое воображение. Фантазия. «Внутренний актер». Воображаемый центр. Логика и последовательность действий. Зрительное ощущение работы с настоящим предметом.</w:t>
      </w:r>
      <w:r w:rsidR="00EB2821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</w:t>
      </w:r>
      <w:r w:rsidR="00EB2821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EB2821" w:rsidRPr="00EB2821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="00EB2821" w:rsidRPr="004E2166">
        <w:rPr>
          <w:rFonts w:ascii="Times New Roman" w:hAnsi="Times New Roman" w:cs="Times New Roman"/>
          <w:sz w:val="28"/>
          <w:szCs w:val="28"/>
        </w:rPr>
        <w:t>. Упражнение «Воображаемое путешествие». Выполнение этюдов с воображаемыми предметами.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</w:t>
      </w:r>
      <w:r w:rsidR="00EB2821">
        <w:rPr>
          <w:rFonts w:ascii="Times New Roman" w:hAnsi="Times New Roman" w:cs="Times New Roman"/>
          <w:sz w:val="28"/>
          <w:szCs w:val="28"/>
        </w:rPr>
        <w:t xml:space="preserve">                               </w:t>
      </w:r>
      <w:r w:rsidR="00341935">
        <w:rPr>
          <w:rFonts w:ascii="Times New Roman" w:hAnsi="Times New Roman" w:cs="Times New Roman"/>
          <w:sz w:val="28"/>
          <w:szCs w:val="28"/>
        </w:rPr>
        <w:t xml:space="preserve">   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6. Навык перевоплощения. (</w:t>
      </w:r>
      <w:r w:rsidR="009D62DC">
        <w:rPr>
          <w:rFonts w:ascii="Times New Roman" w:hAnsi="Times New Roman" w:cs="Times New Roman"/>
          <w:b/>
          <w:sz w:val="28"/>
          <w:szCs w:val="28"/>
        </w:rPr>
        <w:t>6 часов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341935"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Формирование первоначального представления о перевоплощении. Искусство переживания как путь перевоплощения актера в образ. Узнаваемость образа. Взаимодействие с партнером. 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Игры-перевертыши. 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>7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 xml:space="preserve">. Образ. (6 часов) </w:t>
      </w:r>
      <w:r w:rsidR="00341935" w:rsidRPr="006F202A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Создание образа-характера. Портретная характеристика. Речевые особенности. Музыкальная характеристика. Создание образа. Творческая мобилизация. 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Создание образа куклы на основе литературного, музыкального и сценического портретов. </w:t>
      </w:r>
      <w:r w:rsidR="0034193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>8</w:t>
      </w:r>
      <w:r w:rsidR="009D62DC">
        <w:rPr>
          <w:rFonts w:ascii="Times New Roman" w:hAnsi="Times New Roman" w:cs="Times New Roman"/>
          <w:b/>
          <w:sz w:val="28"/>
          <w:szCs w:val="28"/>
        </w:rPr>
        <w:t>. Мимика. (6 часов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>)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</w:t>
      </w:r>
      <w:r w:rsidR="0053153C" w:rsidRPr="006F202A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Определение понятия «мимика». Выразительная сила мимики. Мимика в жизни и на сцене. Молчаливая реакция актера.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</w:t>
      </w:r>
      <w:r w:rsidR="0053153C" w:rsidRPr="006F202A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Упражнения: «Тень», «Зеркало», «Опаздывающее зеркало», </w:t>
      </w:r>
      <w:r w:rsidR="0053153C" w:rsidRPr="004E2166">
        <w:rPr>
          <w:rFonts w:ascii="Times New Roman" w:hAnsi="Times New Roman" w:cs="Times New Roman"/>
          <w:sz w:val="28"/>
          <w:szCs w:val="28"/>
        </w:rPr>
        <w:lastRenderedPageBreak/>
        <w:t xml:space="preserve">«Согласованные действия», «Змейка», «Сиамские близнецы», «Жаркохолодно», «Воробей-ворона», «Отражение в воде».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>9</w:t>
      </w:r>
      <w:r w:rsidR="009D62DC">
        <w:rPr>
          <w:rFonts w:ascii="Times New Roman" w:hAnsi="Times New Roman" w:cs="Times New Roman"/>
          <w:b/>
          <w:sz w:val="28"/>
          <w:szCs w:val="28"/>
        </w:rPr>
        <w:t>. Ритм. (8 часов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>)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</w:t>
      </w:r>
      <w:r w:rsidR="0053153C" w:rsidRPr="006F202A">
        <w:rPr>
          <w:rFonts w:ascii="Times New Roman" w:hAnsi="Times New Roman" w:cs="Times New Roman"/>
          <w:sz w:val="28"/>
          <w:szCs w:val="28"/>
          <w:u w:val="single"/>
        </w:rPr>
        <w:t>Теория</w:t>
      </w:r>
      <w:r w:rsidR="0053153C" w:rsidRPr="004E2166">
        <w:rPr>
          <w:rFonts w:ascii="Times New Roman" w:hAnsi="Times New Roman" w:cs="Times New Roman"/>
          <w:sz w:val="28"/>
          <w:szCs w:val="28"/>
        </w:rPr>
        <w:t>. Формирование двигательно-музыкальных навыков и умений. Умение двигаться в соответствии с заданным музыкой темпо-ритмом, передавать в движении соотв</w:t>
      </w:r>
      <w:r w:rsidR="006F202A">
        <w:rPr>
          <w:rFonts w:ascii="Times New Roman" w:hAnsi="Times New Roman" w:cs="Times New Roman"/>
          <w:sz w:val="28"/>
          <w:szCs w:val="28"/>
        </w:rPr>
        <w:t xml:space="preserve">етствующее музыке настроение.                                       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53153C" w:rsidRPr="006F202A">
        <w:rPr>
          <w:rFonts w:ascii="Times New Roman" w:hAnsi="Times New Roman" w:cs="Times New Roman"/>
          <w:sz w:val="28"/>
          <w:szCs w:val="28"/>
          <w:u w:val="single"/>
        </w:rPr>
        <w:t>Практика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Разминка в образе игрушек; движение под музыку различного характера; упражнения: «Деревья», «Веселый ручей», «Ускоряй-замедляй», «Паравоз», «Зеркало», «Великаны и гномы», «Ходьба с изменениями».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b/>
          <w:sz w:val="28"/>
          <w:szCs w:val="28"/>
        </w:rPr>
        <w:t>10</w:t>
      </w:r>
      <w:r w:rsidR="009D62DC">
        <w:rPr>
          <w:rFonts w:ascii="Times New Roman" w:hAnsi="Times New Roman" w:cs="Times New Roman"/>
          <w:b/>
          <w:sz w:val="28"/>
          <w:szCs w:val="28"/>
        </w:rPr>
        <w:t>. Грим. (6 часов</w:t>
      </w:r>
      <w:r w:rsidR="0053153C" w:rsidRPr="006F202A">
        <w:rPr>
          <w:rFonts w:ascii="Times New Roman" w:hAnsi="Times New Roman" w:cs="Times New Roman"/>
          <w:b/>
          <w:sz w:val="28"/>
          <w:szCs w:val="28"/>
        </w:rPr>
        <w:t>)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6F202A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</w:t>
      </w:r>
      <w:r w:rsidR="0053153C" w:rsidRPr="006F202A">
        <w:rPr>
          <w:rFonts w:ascii="Times New Roman" w:hAnsi="Times New Roman" w:cs="Times New Roman"/>
          <w:sz w:val="28"/>
          <w:szCs w:val="28"/>
          <w:u w:val="single"/>
        </w:rPr>
        <w:t>Теория.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 Определение понятия «грим». Характер грима. Связь грима с мимикой артиста. Возможности грима. </w:t>
      </w:r>
      <w:r w:rsidR="00CB000F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</w:t>
      </w:r>
      <w:r w:rsidR="00EB2821">
        <w:rPr>
          <w:rFonts w:ascii="Times New Roman" w:hAnsi="Times New Roman" w:cs="Times New Roman"/>
          <w:sz w:val="28"/>
          <w:szCs w:val="28"/>
        </w:rPr>
        <w:t xml:space="preserve">                  </w:t>
      </w:r>
      <w:r w:rsidR="0053153C" w:rsidRPr="00CB000F">
        <w:rPr>
          <w:rFonts w:ascii="Times New Roman" w:hAnsi="Times New Roman" w:cs="Times New Roman"/>
          <w:sz w:val="28"/>
          <w:szCs w:val="28"/>
          <w:u w:val="single"/>
        </w:rPr>
        <w:t>П</w:t>
      </w:r>
      <w:r w:rsidR="00EB2821" w:rsidRPr="00CB000F">
        <w:rPr>
          <w:rFonts w:ascii="Times New Roman" w:hAnsi="Times New Roman" w:cs="Times New Roman"/>
          <w:sz w:val="28"/>
          <w:szCs w:val="28"/>
          <w:u w:val="single"/>
        </w:rPr>
        <w:t>рактика</w:t>
      </w:r>
      <w:r w:rsidR="00EB2821" w:rsidRPr="004E2166">
        <w:rPr>
          <w:rFonts w:ascii="Times New Roman" w:hAnsi="Times New Roman" w:cs="Times New Roman"/>
          <w:sz w:val="28"/>
          <w:szCs w:val="28"/>
        </w:rPr>
        <w:t>. Наложение грима</w:t>
      </w:r>
      <w:r w:rsidR="00EB2821" w:rsidRPr="00EB2821">
        <w:rPr>
          <w:rFonts w:ascii="Times New Roman" w:hAnsi="Times New Roman" w:cs="Times New Roman"/>
          <w:sz w:val="28"/>
          <w:szCs w:val="28"/>
        </w:rPr>
        <w:t xml:space="preserve"> </w:t>
      </w:r>
      <w:r w:rsidR="00EB2821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</w:t>
      </w:r>
      <w:r w:rsidRPr="001908A6">
        <w:rPr>
          <w:rFonts w:ascii="Times New Roman" w:hAnsi="Times New Roman" w:cs="Times New Roman"/>
          <w:b/>
          <w:sz w:val="28"/>
          <w:szCs w:val="28"/>
        </w:rPr>
        <w:t>11.</w:t>
      </w:r>
      <w:r w:rsidR="00EB2821" w:rsidRPr="00EB2821">
        <w:rPr>
          <w:rFonts w:ascii="Times New Roman" w:hAnsi="Times New Roman" w:cs="Times New Roman"/>
          <w:b/>
          <w:sz w:val="28"/>
          <w:szCs w:val="28"/>
        </w:rPr>
        <w:t>Сценическая</w:t>
      </w:r>
      <w:r w:rsidR="00EB282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D62DC">
        <w:rPr>
          <w:rFonts w:ascii="Times New Roman" w:hAnsi="Times New Roman" w:cs="Times New Roman"/>
          <w:b/>
          <w:sz w:val="28"/>
          <w:szCs w:val="28"/>
        </w:rPr>
        <w:t xml:space="preserve"> задача. (6 часов</w:t>
      </w:r>
      <w:r w:rsidR="00EB2821" w:rsidRPr="00EB2821">
        <w:rPr>
          <w:rFonts w:ascii="Times New Roman" w:hAnsi="Times New Roman" w:cs="Times New Roman"/>
          <w:b/>
          <w:sz w:val="28"/>
          <w:szCs w:val="28"/>
        </w:rPr>
        <w:t>)</w:t>
      </w:r>
      <w:r w:rsidR="00EB2821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EB2821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</w:t>
      </w:r>
      <w:r w:rsidR="00EB2821" w:rsidRPr="00EB2821">
        <w:rPr>
          <w:rFonts w:ascii="Times New Roman" w:hAnsi="Times New Roman" w:cs="Times New Roman"/>
          <w:sz w:val="28"/>
          <w:szCs w:val="28"/>
          <w:u w:val="single"/>
        </w:rPr>
        <w:t>Теория:</w:t>
      </w:r>
      <w:r w:rsidR="00EB2821" w:rsidRPr="004E2166">
        <w:rPr>
          <w:rFonts w:ascii="Times New Roman" w:hAnsi="Times New Roman" w:cs="Times New Roman"/>
          <w:sz w:val="28"/>
          <w:szCs w:val="28"/>
        </w:rPr>
        <w:t xml:space="preserve"> Формирование первоначального представления о сценической задаче. Разность понятий «действие» и «движение». </w:t>
      </w:r>
      <w:r w:rsidR="00EB2821">
        <w:rPr>
          <w:rFonts w:ascii="Times New Roman" w:hAnsi="Times New Roman" w:cs="Times New Roman"/>
          <w:sz w:val="28"/>
          <w:szCs w:val="28"/>
        </w:rPr>
        <w:t xml:space="preserve">                                          </w:t>
      </w:r>
      <w:r w:rsidR="00EB2821" w:rsidRPr="00EB2821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="00EB2821" w:rsidRPr="004E2166">
        <w:rPr>
          <w:rFonts w:ascii="Times New Roman" w:hAnsi="Times New Roman" w:cs="Times New Roman"/>
          <w:sz w:val="28"/>
          <w:szCs w:val="28"/>
        </w:rPr>
        <w:t xml:space="preserve"> Индивидуальные и коллективные этюды на выпол</w:t>
      </w:r>
      <w:r w:rsidR="00992FE9">
        <w:rPr>
          <w:rFonts w:ascii="Times New Roman" w:hAnsi="Times New Roman" w:cs="Times New Roman"/>
          <w:sz w:val="28"/>
          <w:szCs w:val="28"/>
        </w:rPr>
        <w:t>нение одного и того же действия</w:t>
      </w:r>
      <w:r w:rsidR="0053153C" w:rsidRPr="004E2166">
        <w:rPr>
          <w:rFonts w:ascii="Times New Roman" w:hAnsi="Times New Roman" w:cs="Times New Roman"/>
          <w:sz w:val="28"/>
          <w:szCs w:val="28"/>
        </w:rPr>
        <w:t xml:space="preserve">. </w:t>
      </w:r>
      <w:r w:rsidR="006F202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46817" w:rsidRDefault="001908A6" w:rsidP="006F202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12. </w:t>
      </w:r>
      <w:r w:rsidR="00F46817" w:rsidRPr="00F46817">
        <w:rPr>
          <w:rFonts w:ascii="Times New Roman" w:hAnsi="Times New Roman" w:cs="Times New Roman"/>
          <w:b/>
          <w:sz w:val="28"/>
          <w:szCs w:val="28"/>
        </w:rPr>
        <w:t xml:space="preserve"> Макет. Декорация. Бутафория. Театральный костюм. Реквизит.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</w:t>
      </w:r>
      <w:r w:rsidR="0043116E">
        <w:rPr>
          <w:rFonts w:ascii="Times New Roman" w:hAnsi="Times New Roman" w:cs="Times New Roman"/>
          <w:b/>
          <w:sz w:val="28"/>
          <w:szCs w:val="28"/>
        </w:rPr>
        <w:t xml:space="preserve"> (8</w:t>
      </w:r>
      <w:r w:rsidR="00F46817" w:rsidRPr="00F46817">
        <w:rPr>
          <w:rFonts w:ascii="Times New Roman" w:hAnsi="Times New Roman" w:cs="Times New Roman"/>
          <w:b/>
          <w:sz w:val="28"/>
          <w:szCs w:val="28"/>
        </w:rPr>
        <w:t xml:space="preserve"> часов)</w:t>
      </w:r>
      <w:r w:rsidR="00F46817"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="00F46817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</w:t>
      </w:r>
      <w:r w:rsidR="00F46817">
        <w:rPr>
          <w:rFonts w:ascii="Times New Roman" w:hAnsi="Times New Roman" w:cs="Times New Roman"/>
          <w:sz w:val="28"/>
          <w:szCs w:val="28"/>
        </w:rPr>
        <w:t xml:space="preserve"> </w:t>
      </w:r>
      <w:r w:rsidR="00F46817" w:rsidRPr="00F46817">
        <w:rPr>
          <w:rFonts w:ascii="Times New Roman" w:hAnsi="Times New Roman" w:cs="Times New Roman"/>
          <w:sz w:val="28"/>
          <w:szCs w:val="28"/>
          <w:u w:val="single"/>
        </w:rPr>
        <w:t>Теория.</w:t>
      </w:r>
      <w:r w:rsidR="00F46817" w:rsidRPr="004E2166">
        <w:rPr>
          <w:rFonts w:ascii="Times New Roman" w:hAnsi="Times New Roman" w:cs="Times New Roman"/>
          <w:sz w:val="28"/>
          <w:szCs w:val="28"/>
        </w:rPr>
        <w:t xml:space="preserve"> Определение понятий: «макет», «декорация», «бутафория», «театральный костюм», реквизит. Эскизы декораций. Материалы для изготовления бутафории. Сценография как вид декорационного искусства. Оформление сцены. Сценический костюм, как передачи характера действующего лица. </w:t>
      </w:r>
      <w:r w:rsidR="00F46817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</w:t>
      </w:r>
      <w:r w:rsidR="00F46817" w:rsidRPr="00F46817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="0043116E">
        <w:rPr>
          <w:rFonts w:ascii="Times New Roman" w:hAnsi="Times New Roman" w:cs="Times New Roman"/>
          <w:sz w:val="28"/>
          <w:szCs w:val="28"/>
        </w:rPr>
        <w:t xml:space="preserve"> Изготовление декораций</w:t>
      </w:r>
    </w:p>
    <w:p w:rsidR="009D62DC" w:rsidRDefault="0043116E" w:rsidP="006F202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3.Итоговоые занятия (6</w:t>
      </w:r>
      <w:r w:rsidR="00A33720">
        <w:rPr>
          <w:rFonts w:ascii="Times New Roman" w:hAnsi="Times New Roman" w:cs="Times New Roman"/>
          <w:b/>
          <w:sz w:val="28"/>
          <w:szCs w:val="28"/>
        </w:rPr>
        <w:t xml:space="preserve"> часов</w:t>
      </w:r>
      <w:r w:rsidR="009D62DC" w:rsidRPr="009D62DC">
        <w:rPr>
          <w:rFonts w:ascii="Times New Roman" w:hAnsi="Times New Roman" w:cs="Times New Roman"/>
          <w:b/>
          <w:sz w:val="28"/>
          <w:szCs w:val="28"/>
        </w:rPr>
        <w:t>)</w:t>
      </w:r>
    </w:p>
    <w:p w:rsidR="009D62DC" w:rsidRDefault="009D62DC" w:rsidP="006F202A">
      <w:pPr>
        <w:rPr>
          <w:rFonts w:ascii="Times New Roman" w:hAnsi="Times New Roman" w:cs="Times New Roman"/>
          <w:sz w:val="28"/>
          <w:szCs w:val="28"/>
        </w:rPr>
      </w:pPr>
      <w:r w:rsidRPr="0043116E">
        <w:rPr>
          <w:rFonts w:ascii="Times New Roman" w:hAnsi="Times New Roman" w:cs="Times New Roman"/>
          <w:sz w:val="28"/>
          <w:szCs w:val="28"/>
          <w:u w:val="single"/>
        </w:rPr>
        <w:t>Практика.</w:t>
      </w:r>
      <w:r w:rsidR="0043116E">
        <w:rPr>
          <w:rFonts w:ascii="Times New Roman" w:hAnsi="Times New Roman" w:cs="Times New Roman"/>
          <w:sz w:val="28"/>
          <w:szCs w:val="28"/>
        </w:rPr>
        <w:t xml:space="preserve"> Подготовка к спектаклю. </w:t>
      </w:r>
      <w:r>
        <w:rPr>
          <w:rFonts w:ascii="Times New Roman" w:hAnsi="Times New Roman" w:cs="Times New Roman"/>
          <w:sz w:val="28"/>
          <w:szCs w:val="28"/>
        </w:rPr>
        <w:t xml:space="preserve"> Итоговая аттестация</w:t>
      </w:r>
      <w:r w:rsidR="0043116E">
        <w:rPr>
          <w:rFonts w:ascii="Times New Roman" w:hAnsi="Times New Roman" w:cs="Times New Roman"/>
          <w:sz w:val="28"/>
          <w:szCs w:val="28"/>
        </w:rPr>
        <w:t>- показ спектакля</w:t>
      </w:r>
    </w:p>
    <w:p w:rsidR="000404CB" w:rsidRDefault="000404CB" w:rsidP="000404C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404CB" w:rsidRPr="000404CB" w:rsidRDefault="000404CB" w:rsidP="000404C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ПЛАНИРУЕМЫЕ РЕЗУЛЬТАТЫ</w:t>
      </w:r>
    </w:p>
    <w:p w:rsidR="000404CB" w:rsidRPr="00992FE9" w:rsidRDefault="00E077FC" w:rsidP="000404CB">
      <w:pPr>
        <w:pStyle w:val="a4"/>
        <w:spacing w:line="276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992FE9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="000404CB" w:rsidRPr="00992FE9">
        <w:rPr>
          <w:rFonts w:ascii="Times New Roman" w:hAnsi="Times New Roman" w:cs="Times New Roman"/>
          <w:b/>
          <w:i/>
          <w:sz w:val="28"/>
          <w:szCs w:val="28"/>
        </w:rPr>
        <w:t>Предметные:</w:t>
      </w:r>
    </w:p>
    <w:p w:rsidR="000404CB" w:rsidRPr="004E2166" w:rsidRDefault="000404CB" w:rsidP="000404CB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обучающиеся умеют </w:t>
      </w:r>
      <w:r w:rsidRPr="004E2166">
        <w:rPr>
          <w:rFonts w:ascii="Times New Roman" w:hAnsi="Times New Roman" w:cs="Times New Roman"/>
          <w:sz w:val="28"/>
          <w:szCs w:val="28"/>
        </w:rPr>
        <w:t xml:space="preserve">создавать образы через слово, пластику, жест; </w:t>
      </w:r>
    </w:p>
    <w:p w:rsidR="000404CB" w:rsidRPr="004E2166" w:rsidRDefault="000404CB" w:rsidP="000404CB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>
        <w:rPr>
          <w:rFonts w:ascii="Times New Roman" w:hAnsi="Times New Roman" w:cs="Times New Roman"/>
          <w:sz w:val="28"/>
          <w:szCs w:val="28"/>
        </w:rPr>
        <w:t xml:space="preserve"> увеличился</w:t>
      </w:r>
      <w:r w:rsidRPr="004E2166">
        <w:rPr>
          <w:rFonts w:ascii="Times New Roman" w:hAnsi="Times New Roman" w:cs="Times New Roman"/>
          <w:sz w:val="28"/>
          <w:szCs w:val="28"/>
        </w:rPr>
        <w:t xml:space="preserve"> словарный запас. </w:t>
      </w:r>
    </w:p>
    <w:p w:rsidR="000404CB" w:rsidRPr="00992FE9" w:rsidRDefault="000404CB" w:rsidP="000404CB">
      <w:pPr>
        <w:pStyle w:val="a4"/>
        <w:spacing w:line="276" w:lineRule="auto"/>
        <w:rPr>
          <w:rFonts w:ascii="Times New Roman" w:hAnsi="Times New Roman" w:cs="Times New Roman"/>
          <w:b/>
          <w:i/>
          <w:sz w:val="28"/>
          <w:szCs w:val="28"/>
        </w:rPr>
      </w:pPr>
      <w:r w:rsidRPr="00992FE9">
        <w:rPr>
          <w:rFonts w:ascii="Times New Roman" w:hAnsi="Times New Roman" w:cs="Times New Roman"/>
          <w:b/>
          <w:i/>
          <w:sz w:val="28"/>
          <w:szCs w:val="28"/>
        </w:rPr>
        <w:t xml:space="preserve">Метапредметные: </w:t>
      </w:r>
    </w:p>
    <w:p w:rsidR="000404CB" w:rsidRPr="004E2166" w:rsidRDefault="000404CB" w:rsidP="000404CB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>
        <w:rPr>
          <w:rFonts w:ascii="Times New Roman" w:hAnsi="Times New Roman" w:cs="Times New Roman"/>
          <w:sz w:val="28"/>
          <w:szCs w:val="28"/>
        </w:rPr>
        <w:t xml:space="preserve"> активизирован </w:t>
      </w:r>
      <w:r w:rsidRPr="004E2166">
        <w:rPr>
          <w:rFonts w:ascii="Times New Roman" w:hAnsi="Times New Roman" w:cs="Times New Roman"/>
          <w:sz w:val="28"/>
          <w:szCs w:val="28"/>
        </w:rPr>
        <w:t xml:space="preserve">познавательный интерес; </w:t>
      </w:r>
    </w:p>
    <w:p w:rsidR="000404CB" w:rsidRPr="004E2166" w:rsidRDefault="000404CB" w:rsidP="000404CB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lastRenderedPageBreak/>
        <w:sym w:font="Symbol" w:char="F0B7"/>
      </w:r>
      <w:r w:rsidR="00992FE9">
        <w:rPr>
          <w:rFonts w:ascii="Times New Roman" w:hAnsi="Times New Roman" w:cs="Times New Roman"/>
          <w:sz w:val="28"/>
          <w:szCs w:val="28"/>
        </w:rPr>
        <w:t xml:space="preserve"> развито</w:t>
      </w:r>
      <w:r w:rsidRPr="004E2166">
        <w:rPr>
          <w:rFonts w:ascii="Times New Roman" w:hAnsi="Times New Roman" w:cs="Times New Roman"/>
          <w:sz w:val="28"/>
          <w:szCs w:val="28"/>
        </w:rPr>
        <w:t xml:space="preserve"> зрительное и слуховое внимание, память, наблюдат</w:t>
      </w:r>
      <w:r>
        <w:rPr>
          <w:rFonts w:ascii="Times New Roman" w:hAnsi="Times New Roman" w:cs="Times New Roman"/>
          <w:sz w:val="28"/>
          <w:szCs w:val="28"/>
        </w:rPr>
        <w:t>ельность, находчивость, фантазия</w:t>
      </w:r>
      <w:r w:rsidRPr="004E2166">
        <w:rPr>
          <w:rFonts w:ascii="Times New Roman" w:hAnsi="Times New Roman" w:cs="Times New Roman"/>
          <w:sz w:val="28"/>
          <w:szCs w:val="28"/>
        </w:rPr>
        <w:t>, воображение, образное мышление;</w:t>
      </w:r>
    </w:p>
    <w:p w:rsidR="000404CB" w:rsidRPr="004E2166" w:rsidRDefault="000404CB" w:rsidP="000404CB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>
        <w:rPr>
          <w:rFonts w:ascii="Times New Roman" w:hAnsi="Times New Roman" w:cs="Times New Roman"/>
          <w:sz w:val="28"/>
          <w:szCs w:val="28"/>
        </w:rPr>
        <w:t xml:space="preserve"> сняты</w:t>
      </w:r>
      <w:r w:rsidRPr="004E2166">
        <w:rPr>
          <w:rFonts w:ascii="Times New Roman" w:hAnsi="Times New Roman" w:cs="Times New Roman"/>
          <w:sz w:val="28"/>
          <w:szCs w:val="28"/>
        </w:rPr>
        <w:t xml:space="preserve"> зажатость и скованность; </w:t>
      </w:r>
    </w:p>
    <w:p w:rsidR="000404CB" w:rsidRPr="004E2166" w:rsidRDefault="000404CB" w:rsidP="000404CB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>
        <w:rPr>
          <w:rFonts w:ascii="Times New Roman" w:hAnsi="Times New Roman" w:cs="Times New Roman"/>
          <w:sz w:val="28"/>
          <w:szCs w:val="28"/>
        </w:rPr>
        <w:t xml:space="preserve"> ра</w:t>
      </w:r>
      <w:r w:rsidR="00CE1FF9">
        <w:rPr>
          <w:rFonts w:ascii="Times New Roman" w:hAnsi="Times New Roman" w:cs="Times New Roman"/>
          <w:sz w:val="28"/>
          <w:szCs w:val="28"/>
        </w:rPr>
        <w:t>зви</w:t>
      </w:r>
      <w:r>
        <w:rPr>
          <w:rFonts w:ascii="Times New Roman" w:hAnsi="Times New Roman" w:cs="Times New Roman"/>
          <w:sz w:val="28"/>
          <w:szCs w:val="28"/>
        </w:rPr>
        <w:t>то чувство ритма и координац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 движений; </w:t>
      </w:r>
    </w:p>
    <w:p w:rsidR="00CE1FF9" w:rsidRDefault="000404CB" w:rsidP="000404CB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="00CE1FF9">
        <w:rPr>
          <w:rFonts w:ascii="Times New Roman" w:hAnsi="Times New Roman" w:cs="Times New Roman"/>
          <w:sz w:val="28"/>
          <w:szCs w:val="28"/>
        </w:rPr>
        <w:t xml:space="preserve"> разви</w:t>
      </w:r>
      <w:r>
        <w:rPr>
          <w:rFonts w:ascii="Times New Roman" w:hAnsi="Times New Roman" w:cs="Times New Roman"/>
          <w:sz w:val="28"/>
          <w:szCs w:val="28"/>
        </w:rPr>
        <w:t>то речевое дыхание и правильная артикуляция, дикция</w:t>
      </w:r>
      <w:r w:rsidRPr="004E2166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0404CB" w:rsidRPr="00CE1FF9" w:rsidRDefault="000404CB" w:rsidP="000404CB">
      <w:pPr>
        <w:pStyle w:val="a4"/>
        <w:spacing w:line="276" w:lineRule="auto"/>
        <w:rPr>
          <w:rFonts w:ascii="Times New Roman" w:hAnsi="Times New Roman" w:cs="Times New Roman"/>
          <w:b/>
          <w:i/>
          <w:sz w:val="28"/>
          <w:szCs w:val="28"/>
        </w:rPr>
      </w:pPr>
      <w:r w:rsidRPr="00CE1FF9">
        <w:rPr>
          <w:rFonts w:ascii="Times New Roman" w:hAnsi="Times New Roman" w:cs="Times New Roman"/>
          <w:b/>
          <w:i/>
          <w:sz w:val="28"/>
          <w:szCs w:val="28"/>
        </w:rPr>
        <w:t xml:space="preserve">Личностные: </w:t>
      </w:r>
    </w:p>
    <w:p w:rsidR="000404CB" w:rsidRPr="004E2166" w:rsidRDefault="000404CB" w:rsidP="000404CB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 w:rsidR="00CE1FF9">
        <w:rPr>
          <w:rFonts w:ascii="Times New Roman" w:hAnsi="Times New Roman" w:cs="Times New Roman"/>
          <w:sz w:val="28"/>
          <w:szCs w:val="28"/>
        </w:rPr>
        <w:t xml:space="preserve"> обучающиеся доброжелательны</w:t>
      </w:r>
      <w:r>
        <w:rPr>
          <w:rFonts w:ascii="Times New Roman" w:hAnsi="Times New Roman" w:cs="Times New Roman"/>
          <w:sz w:val="28"/>
          <w:szCs w:val="28"/>
        </w:rPr>
        <w:t xml:space="preserve"> и контактны </w:t>
      </w:r>
      <w:r w:rsidRPr="004E2166">
        <w:rPr>
          <w:rFonts w:ascii="Times New Roman" w:hAnsi="Times New Roman" w:cs="Times New Roman"/>
          <w:sz w:val="28"/>
          <w:szCs w:val="28"/>
        </w:rPr>
        <w:t>в отношениях со сверстниками;</w:t>
      </w:r>
    </w:p>
    <w:p w:rsidR="000404CB" w:rsidRPr="004E2166" w:rsidRDefault="000404CB" w:rsidP="000404CB">
      <w:pPr>
        <w:pStyle w:val="a4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sym w:font="Symbol" w:char="F0B7"/>
      </w:r>
      <w:r>
        <w:rPr>
          <w:rFonts w:ascii="Times New Roman" w:hAnsi="Times New Roman" w:cs="Times New Roman"/>
          <w:sz w:val="28"/>
          <w:szCs w:val="28"/>
        </w:rPr>
        <w:t xml:space="preserve"> проявляют </w:t>
      </w:r>
      <w:r w:rsidRPr="004E2166">
        <w:rPr>
          <w:rFonts w:ascii="Times New Roman" w:hAnsi="Times New Roman" w:cs="Times New Roman"/>
          <w:sz w:val="28"/>
          <w:szCs w:val="28"/>
        </w:rPr>
        <w:t xml:space="preserve"> уверенность в себе; </w:t>
      </w:r>
    </w:p>
    <w:p w:rsidR="0053153C" w:rsidRPr="004E2166" w:rsidRDefault="0053153C" w:rsidP="009D62DC">
      <w:pPr>
        <w:rPr>
          <w:rFonts w:ascii="Times New Roman" w:hAnsi="Times New Roman" w:cs="Times New Roman"/>
          <w:sz w:val="28"/>
          <w:szCs w:val="28"/>
        </w:rPr>
      </w:pPr>
    </w:p>
    <w:p w:rsidR="0043116E" w:rsidRDefault="0053153C" w:rsidP="0053153C">
      <w:pPr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>КОМПЛЕКС ОРГАНИЗАЦИО</w:t>
      </w:r>
      <w:r w:rsidR="0043116E">
        <w:rPr>
          <w:rFonts w:ascii="Times New Roman" w:hAnsi="Times New Roman" w:cs="Times New Roman"/>
          <w:sz w:val="28"/>
          <w:szCs w:val="28"/>
        </w:rPr>
        <w:t xml:space="preserve">ННО-ПЕДАГОГИЧЕСКИХ УСЛОВИЙ </w:t>
      </w:r>
    </w:p>
    <w:p w:rsidR="0043116E" w:rsidRDefault="0043116E" w:rsidP="0043116E">
      <w:pPr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A47DD6">
        <w:rPr>
          <w:rFonts w:ascii="Times New Roman" w:eastAsia="Calibri" w:hAnsi="Times New Roman" w:cs="Times New Roman"/>
          <w:b/>
          <w:bCs/>
          <w:sz w:val="28"/>
          <w:szCs w:val="28"/>
        </w:rPr>
        <w:t>Календарный учебный график</w:t>
      </w:r>
    </w:p>
    <w:p w:rsidR="0043116E" w:rsidRPr="00A47DD6" w:rsidRDefault="0043116E" w:rsidP="0043116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53CEC">
        <w:rPr>
          <w:rFonts w:ascii="Times New Roman" w:hAnsi="Times New Roman" w:cs="Times New Roman"/>
          <w:b/>
          <w:sz w:val="28"/>
          <w:szCs w:val="28"/>
        </w:rPr>
        <w:t>дополнительной общеобразовательной общеразвивающей программы</w:t>
      </w:r>
    </w:p>
    <w:tbl>
      <w:tblPr>
        <w:tblStyle w:val="2"/>
        <w:tblW w:w="10207" w:type="dxa"/>
        <w:tblInd w:w="-176" w:type="dxa"/>
        <w:tblLook w:val="04A0" w:firstRow="1" w:lastRow="0" w:firstColumn="1" w:lastColumn="0" w:noHBand="0" w:noVBand="1"/>
      </w:tblPr>
      <w:tblGrid>
        <w:gridCol w:w="1418"/>
        <w:gridCol w:w="1627"/>
        <w:gridCol w:w="1591"/>
        <w:gridCol w:w="1299"/>
        <w:gridCol w:w="1299"/>
        <w:gridCol w:w="1713"/>
        <w:gridCol w:w="1260"/>
      </w:tblGrid>
      <w:tr w:rsidR="0043116E" w:rsidRPr="00A47DD6" w:rsidTr="00773179"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43116E" w:rsidRPr="00A47DD6" w:rsidRDefault="0043116E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 w:rsidRPr="00A47DD6"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Год обучения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43116E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 w:rsidRPr="00A47DD6"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Дата начала обучения</w:t>
            </w:r>
          </w:p>
        </w:tc>
        <w:tc>
          <w:tcPr>
            <w:tcW w:w="1591" w:type="dxa"/>
            <w:tcBorders>
              <w:top w:val="single" w:sz="4" w:space="0" w:color="auto"/>
            </w:tcBorders>
            <w:shd w:val="clear" w:color="auto" w:fill="FFFFFF"/>
          </w:tcPr>
          <w:p w:rsidR="0043116E" w:rsidRPr="00A47DD6" w:rsidRDefault="0043116E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 w:rsidRPr="00A47DD6"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Дата окончания обучения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43116E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 w:rsidRPr="00A47DD6"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Всего учебных недель</w:t>
            </w:r>
          </w:p>
        </w:tc>
        <w:tc>
          <w:tcPr>
            <w:tcW w:w="1299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43116E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 w:rsidRPr="00A47DD6"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Всего учебных дней</w:t>
            </w:r>
          </w:p>
        </w:tc>
        <w:tc>
          <w:tcPr>
            <w:tcW w:w="1713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43116E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 w:rsidRPr="00A47DD6"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Количество учебных часов</w:t>
            </w:r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43116E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 w:rsidRPr="00A47DD6"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Режим занятий</w:t>
            </w:r>
          </w:p>
        </w:tc>
      </w:tr>
      <w:tr w:rsidR="0043116E" w:rsidRPr="00A47DD6" w:rsidTr="0077317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43116E" w:rsidRPr="00A47DD6" w:rsidRDefault="005F0ABE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2020-2021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A111B4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08</w:t>
            </w:r>
            <w:r w:rsidR="000C75D9"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.09.2019</w:t>
            </w:r>
          </w:p>
        </w:tc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43116E" w:rsidRPr="00A47DD6" w:rsidRDefault="00A111B4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27</w:t>
            </w:r>
            <w:r w:rsidR="000C75D9"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.05.2020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43116E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36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0C75D9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108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0C75D9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216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3116E" w:rsidRPr="00A47DD6" w:rsidRDefault="000C75D9" w:rsidP="00773179">
            <w:pPr>
              <w:spacing w:after="200" w:line="276" w:lineRule="auto"/>
              <w:jc w:val="center"/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bCs/>
                <w:sz w:val="28"/>
                <w:szCs w:val="28"/>
              </w:rPr>
              <w:t>3 раза в неделю по 2 ч</w:t>
            </w:r>
          </w:p>
        </w:tc>
      </w:tr>
    </w:tbl>
    <w:p w:rsidR="0043116E" w:rsidRDefault="0043116E" w:rsidP="0043116E">
      <w:pPr>
        <w:rPr>
          <w:rFonts w:ascii="Times New Roman" w:hAnsi="Times New Roman" w:cs="Times New Roman"/>
          <w:sz w:val="28"/>
          <w:szCs w:val="28"/>
        </w:rPr>
      </w:pPr>
    </w:p>
    <w:p w:rsidR="00EE2E90" w:rsidRDefault="00EE2E90" w:rsidP="00EE2E90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CE1FF9" w:rsidRDefault="00CE1FF9" w:rsidP="00CE1FF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Учебно-методический комплекс дополнительной общеобразовательной</w:t>
      </w:r>
    </w:p>
    <w:p w:rsidR="00CE1FF9" w:rsidRDefault="00CE1FF9" w:rsidP="00CE1FF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общеразвивающей п</w:t>
      </w:r>
      <w:r w:rsidR="000711F5">
        <w:rPr>
          <w:rFonts w:ascii="Times New Roman" w:hAnsi="Times New Roman" w:cs="Times New Roman"/>
          <w:b/>
          <w:sz w:val="28"/>
          <w:szCs w:val="28"/>
        </w:rPr>
        <w:t>рограммы «Затейники</w:t>
      </w:r>
      <w:r>
        <w:rPr>
          <w:rFonts w:ascii="Times New Roman" w:hAnsi="Times New Roman" w:cs="Times New Roman"/>
          <w:b/>
          <w:sz w:val="28"/>
          <w:szCs w:val="28"/>
        </w:rPr>
        <w:t>»</w:t>
      </w:r>
    </w:p>
    <w:p w:rsidR="00CE1FF9" w:rsidRPr="00CE1FF9" w:rsidRDefault="00CE1FF9" w:rsidP="00CE1FF9">
      <w:pPr>
        <w:pStyle w:val="a3"/>
        <w:numPr>
          <w:ilvl w:val="0"/>
          <w:numId w:val="3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E1FF9">
        <w:rPr>
          <w:rFonts w:ascii="Times New Roman" w:hAnsi="Times New Roman" w:cs="Times New Roman"/>
          <w:b/>
          <w:sz w:val="28"/>
          <w:szCs w:val="28"/>
        </w:rPr>
        <w:t>Материально-техническое обеспечение и оснащенность образовательного процесса по дополнительной общеобразовательной общеразвивающей программе.</w:t>
      </w:r>
    </w:p>
    <w:tbl>
      <w:tblPr>
        <w:tblStyle w:val="1"/>
        <w:tblW w:w="0" w:type="auto"/>
        <w:tblInd w:w="720" w:type="dxa"/>
        <w:tblLook w:val="04A0" w:firstRow="1" w:lastRow="0" w:firstColumn="1" w:lastColumn="0" w:noHBand="0" w:noVBand="1"/>
      </w:tblPr>
      <w:tblGrid>
        <w:gridCol w:w="562"/>
        <w:gridCol w:w="6655"/>
        <w:gridCol w:w="1634"/>
      </w:tblGrid>
      <w:tr w:rsidR="00CE1FF9" w:rsidRPr="00B60360" w:rsidTr="005F0ABE">
        <w:tc>
          <w:tcPr>
            <w:tcW w:w="562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№</w:t>
            </w:r>
          </w:p>
        </w:tc>
        <w:tc>
          <w:tcPr>
            <w:tcW w:w="6655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Наименование основного оборудования</w:t>
            </w:r>
          </w:p>
        </w:tc>
        <w:tc>
          <w:tcPr>
            <w:tcW w:w="1634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Количество единиц</w:t>
            </w:r>
          </w:p>
        </w:tc>
      </w:tr>
      <w:tr w:rsidR="00CE1FF9" w:rsidRPr="00B60360" w:rsidTr="005F0ABE">
        <w:tc>
          <w:tcPr>
            <w:tcW w:w="8851" w:type="dxa"/>
            <w:gridSpan w:val="3"/>
          </w:tcPr>
          <w:p w:rsidR="00CE1FF9" w:rsidRPr="00B60360" w:rsidRDefault="00CE1FF9" w:rsidP="005F0ABE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Технические средства обучения</w:t>
            </w:r>
          </w:p>
        </w:tc>
      </w:tr>
      <w:tr w:rsidR="00CE1FF9" w:rsidRPr="00B60360" w:rsidTr="005F0ABE">
        <w:tc>
          <w:tcPr>
            <w:tcW w:w="562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655" w:type="dxa"/>
          </w:tcPr>
          <w:p w:rsidR="00CE1FF9" w:rsidRPr="00B60360" w:rsidRDefault="00CE1FF9" w:rsidP="005F0ABE">
            <w:pPr>
              <w:contextualSpacing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Актовый зал с зеркалами(рабочее место педагога)</w:t>
            </w:r>
          </w:p>
        </w:tc>
        <w:tc>
          <w:tcPr>
            <w:tcW w:w="1634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1</w:t>
            </w:r>
          </w:p>
        </w:tc>
      </w:tr>
      <w:tr w:rsidR="00CE1FF9" w:rsidRPr="00B60360" w:rsidTr="005F0ABE">
        <w:tc>
          <w:tcPr>
            <w:tcW w:w="562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2</w:t>
            </w: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655" w:type="dxa"/>
          </w:tcPr>
          <w:p w:rsidR="00CE1FF9" w:rsidRPr="00B60360" w:rsidRDefault="00CE1FF9" w:rsidP="005F0ABE">
            <w:pPr>
              <w:contextualSpacing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Экран настенный</w:t>
            </w:r>
          </w:p>
        </w:tc>
        <w:tc>
          <w:tcPr>
            <w:tcW w:w="1634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1</w:t>
            </w:r>
          </w:p>
        </w:tc>
      </w:tr>
      <w:tr w:rsidR="00CE1FF9" w:rsidRPr="00B60360" w:rsidTr="005F0ABE">
        <w:tc>
          <w:tcPr>
            <w:tcW w:w="562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6655" w:type="dxa"/>
          </w:tcPr>
          <w:p w:rsidR="00CE1FF9" w:rsidRPr="00B60360" w:rsidRDefault="00CE1FF9" w:rsidP="005F0ABE">
            <w:pPr>
              <w:contextualSpacing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Ноутбук </w:t>
            </w:r>
          </w:p>
        </w:tc>
        <w:tc>
          <w:tcPr>
            <w:tcW w:w="1634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1</w:t>
            </w:r>
          </w:p>
        </w:tc>
      </w:tr>
      <w:tr w:rsidR="00CE1FF9" w:rsidRPr="00B60360" w:rsidTr="005F0ABE">
        <w:tc>
          <w:tcPr>
            <w:tcW w:w="562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6655" w:type="dxa"/>
          </w:tcPr>
          <w:p w:rsidR="00CE1FF9" w:rsidRPr="00B60360" w:rsidRDefault="00CE1FF9" w:rsidP="005F0ABE">
            <w:pPr>
              <w:contextualSpacing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Мобильное устройство для хранения информации </w:t>
            </w: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lastRenderedPageBreak/>
              <w:t>(флеш-карта)</w:t>
            </w:r>
          </w:p>
        </w:tc>
        <w:tc>
          <w:tcPr>
            <w:tcW w:w="1634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lastRenderedPageBreak/>
              <w:t>1</w:t>
            </w:r>
          </w:p>
        </w:tc>
      </w:tr>
      <w:tr w:rsidR="00CE1FF9" w:rsidRPr="00B56ABC" w:rsidTr="005F0ABE">
        <w:tc>
          <w:tcPr>
            <w:tcW w:w="8851" w:type="dxa"/>
            <w:gridSpan w:val="3"/>
          </w:tcPr>
          <w:p w:rsidR="00CE1FF9" w:rsidRPr="00B60360" w:rsidRDefault="00CE1FF9" w:rsidP="005F0ABE">
            <w:pPr>
              <w:pStyle w:val="a3"/>
              <w:numPr>
                <w:ilvl w:val="0"/>
                <w:numId w:val="2"/>
              </w:numPr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lastRenderedPageBreak/>
              <w:t>Информационно-коммуникационные средства (программные средства)</w:t>
            </w:r>
          </w:p>
        </w:tc>
      </w:tr>
      <w:tr w:rsidR="00CE1FF9" w:rsidRPr="00B60360" w:rsidTr="005F0ABE">
        <w:tc>
          <w:tcPr>
            <w:tcW w:w="562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6655" w:type="dxa"/>
          </w:tcPr>
          <w:p w:rsidR="00CE1FF9" w:rsidRPr="00B60360" w:rsidRDefault="00CE1FF9" w:rsidP="005F0ABE">
            <w:pPr>
              <w:contextualSpacing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Операционная система</w:t>
            </w:r>
          </w:p>
        </w:tc>
        <w:tc>
          <w:tcPr>
            <w:tcW w:w="1634" w:type="dxa"/>
          </w:tcPr>
          <w:p w:rsidR="00CE1FF9" w:rsidRPr="00B60360" w:rsidRDefault="00CE1FF9" w:rsidP="005F0AB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CE1FF9" w:rsidRPr="00B56ABC" w:rsidTr="005F0ABE">
        <w:tc>
          <w:tcPr>
            <w:tcW w:w="562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6655" w:type="dxa"/>
          </w:tcPr>
          <w:p w:rsidR="00CE1FF9" w:rsidRPr="00B60360" w:rsidRDefault="00CE1FF9" w:rsidP="005F0ABE">
            <w:pPr>
              <w:contextualSpacing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Программа для записи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CD</w:t>
            </w:r>
            <w:r w:rsidRPr="00B60360">
              <w:rPr>
                <w:rFonts w:ascii="Times New Roman" w:eastAsia="Calibri" w:hAnsi="Times New Roman" w:cs="Times New Roman"/>
                <w:sz w:val="28"/>
                <w:szCs w:val="28"/>
              </w:rPr>
              <w:t>-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DVD</w:t>
            </w: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дисков</w:t>
            </w:r>
          </w:p>
        </w:tc>
        <w:tc>
          <w:tcPr>
            <w:tcW w:w="1634" w:type="dxa"/>
          </w:tcPr>
          <w:p w:rsidR="00CE1FF9" w:rsidRPr="00B60360" w:rsidRDefault="00CE1FF9" w:rsidP="005F0AB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CE1FF9" w:rsidRPr="00B60360" w:rsidTr="005F0ABE">
        <w:tc>
          <w:tcPr>
            <w:tcW w:w="562" w:type="dxa"/>
          </w:tcPr>
          <w:p w:rsidR="00CE1FF9" w:rsidRPr="00B60360" w:rsidRDefault="00CE1FF9" w:rsidP="005F0ABE">
            <w:pPr>
              <w:contextualSpacing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6655" w:type="dxa"/>
          </w:tcPr>
          <w:p w:rsidR="00CE1FF9" w:rsidRPr="00B60360" w:rsidRDefault="00CE1FF9" w:rsidP="005F0ABE">
            <w:pPr>
              <w:contextualSpacing/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Браузер 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Opera</w:t>
            </w:r>
          </w:p>
        </w:tc>
        <w:tc>
          <w:tcPr>
            <w:tcW w:w="1634" w:type="dxa"/>
          </w:tcPr>
          <w:p w:rsidR="00CE1FF9" w:rsidRPr="00B60360" w:rsidRDefault="00CE1FF9" w:rsidP="005F0ABE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CE1FF9" w:rsidRPr="00B60360" w:rsidTr="005F0ABE">
        <w:tc>
          <w:tcPr>
            <w:tcW w:w="8851" w:type="dxa"/>
            <w:gridSpan w:val="3"/>
          </w:tcPr>
          <w:p w:rsidR="00CE1FF9" w:rsidRPr="00B60360" w:rsidRDefault="00CE1FF9" w:rsidP="005F0ABE">
            <w:pPr>
              <w:pStyle w:val="a3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                        3.</w:t>
            </w:r>
            <w:r w:rsidRPr="00B60360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Мебель</w:t>
            </w:r>
          </w:p>
        </w:tc>
      </w:tr>
      <w:tr w:rsidR="00CE1FF9" w:rsidRPr="00B60360" w:rsidTr="005F0ABE">
        <w:tc>
          <w:tcPr>
            <w:tcW w:w="562" w:type="dxa"/>
          </w:tcPr>
          <w:p w:rsidR="00CE1FF9" w:rsidRPr="00E86F71" w:rsidRDefault="00CE1FF9" w:rsidP="005F0ABE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E86F71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6655" w:type="dxa"/>
          </w:tcPr>
          <w:p w:rsidR="00CE1FF9" w:rsidRPr="00E86F71" w:rsidRDefault="00CE1FF9" w:rsidP="005F0ABE">
            <w:pPr>
              <w:pStyle w:val="a3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E86F71">
              <w:rPr>
                <w:rFonts w:ascii="Times New Roman" w:hAnsi="Times New Roman" w:cs="Times New Roman"/>
                <w:sz w:val="28"/>
                <w:szCs w:val="28"/>
              </w:rPr>
              <w:t xml:space="preserve">Стулья </w:t>
            </w:r>
          </w:p>
        </w:tc>
        <w:tc>
          <w:tcPr>
            <w:tcW w:w="1634" w:type="dxa"/>
          </w:tcPr>
          <w:p w:rsidR="00CE1FF9" w:rsidRPr="00E86F71" w:rsidRDefault="00CE1FF9" w:rsidP="005F0A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</w:tr>
      <w:tr w:rsidR="00CE1FF9" w:rsidRPr="00B60360" w:rsidTr="005F0ABE">
        <w:tc>
          <w:tcPr>
            <w:tcW w:w="562" w:type="dxa"/>
          </w:tcPr>
          <w:p w:rsidR="00CE1FF9" w:rsidRDefault="00CE1FF9" w:rsidP="005F0ABE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6655" w:type="dxa"/>
          </w:tcPr>
          <w:p w:rsidR="00CE1FF9" w:rsidRPr="00E86F71" w:rsidRDefault="00CE1FF9" w:rsidP="005F0ABE">
            <w:pPr>
              <w:pStyle w:val="a3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ол</w:t>
            </w:r>
          </w:p>
        </w:tc>
        <w:tc>
          <w:tcPr>
            <w:tcW w:w="1634" w:type="dxa"/>
          </w:tcPr>
          <w:p w:rsidR="00CE1FF9" w:rsidRDefault="00CE1FF9" w:rsidP="005F0A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CE1FF9" w:rsidRPr="00B60360" w:rsidTr="005F0ABE">
        <w:tc>
          <w:tcPr>
            <w:tcW w:w="562" w:type="dxa"/>
          </w:tcPr>
          <w:p w:rsidR="00CE1FF9" w:rsidRDefault="00CE1FF9" w:rsidP="005F0ABE">
            <w:pPr>
              <w:pStyle w:val="a3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6655" w:type="dxa"/>
          </w:tcPr>
          <w:p w:rsidR="00CE1FF9" w:rsidRDefault="00CE1FF9" w:rsidP="005F0ABE">
            <w:pPr>
              <w:pStyle w:val="a3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Шкафы для хранения сценических костюмов</w:t>
            </w:r>
          </w:p>
        </w:tc>
        <w:tc>
          <w:tcPr>
            <w:tcW w:w="1634" w:type="dxa"/>
          </w:tcPr>
          <w:p w:rsidR="00CE1FF9" w:rsidRDefault="00CE1FF9" w:rsidP="005F0A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CE1FF9" w:rsidRDefault="00CE1FF9" w:rsidP="00CE1FF9">
      <w:pPr>
        <w:rPr>
          <w:rFonts w:ascii="Times New Roman" w:hAnsi="Times New Roman" w:cs="Times New Roman"/>
          <w:sz w:val="28"/>
          <w:szCs w:val="28"/>
        </w:rPr>
      </w:pPr>
    </w:p>
    <w:p w:rsidR="00CE1FF9" w:rsidRDefault="00CE1FF9" w:rsidP="00EE2E90">
      <w:pPr>
        <w:rPr>
          <w:rFonts w:ascii="Times New Roman" w:hAnsi="Times New Roman" w:cs="Times New Roman"/>
          <w:sz w:val="28"/>
          <w:szCs w:val="28"/>
        </w:rPr>
      </w:pPr>
    </w:p>
    <w:p w:rsidR="00EE2E90" w:rsidRPr="00CE1FF9" w:rsidRDefault="00EE2E90" w:rsidP="00CE1FF9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E1FF9">
        <w:rPr>
          <w:rFonts w:ascii="Times New Roman" w:hAnsi="Times New Roman" w:cs="Times New Roman"/>
          <w:b/>
          <w:sz w:val="28"/>
          <w:szCs w:val="28"/>
        </w:rPr>
        <w:t>Форма текущего контроля</w:t>
      </w:r>
      <w:r w:rsidR="00CE1FF9" w:rsidRPr="00CE1FF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E1FF9">
        <w:rPr>
          <w:rFonts w:ascii="Times New Roman" w:hAnsi="Times New Roman" w:cs="Times New Roman"/>
          <w:sz w:val="28"/>
          <w:szCs w:val="28"/>
        </w:rPr>
        <w:t>- наблюдение,</w:t>
      </w:r>
      <w:r w:rsidR="00CD02A2" w:rsidRPr="00CE1FF9">
        <w:rPr>
          <w:rFonts w:ascii="Times New Roman" w:hAnsi="Times New Roman" w:cs="Times New Roman"/>
          <w:sz w:val="28"/>
          <w:szCs w:val="28"/>
        </w:rPr>
        <w:t xml:space="preserve"> </w:t>
      </w:r>
      <w:r w:rsidRPr="00CE1FF9">
        <w:rPr>
          <w:rFonts w:ascii="Times New Roman" w:hAnsi="Times New Roman" w:cs="Times New Roman"/>
          <w:sz w:val="28"/>
          <w:szCs w:val="28"/>
        </w:rPr>
        <w:t>выступление</w:t>
      </w:r>
      <w:r w:rsidR="00CE1FF9" w:rsidRPr="00CE1FF9">
        <w:rPr>
          <w:rFonts w:ascii="Times New Roman" w:hAnsi="Times New Roman" w:cs="Times New Roman"/>
          <w:sz w:val="28"/>
          <w:szCs w:val="28"/>
        </w:rPr>
        <w:t>.</w:t>
      </w:r>
    </w:p>
    <w:p w:rsidR="00EE2E90" w:rsidRPr="00CE1FF9" w:rsidRDefault="00EE2E90" w:rsidP="00CE1FF9">
      <w:pPr>
        <w:pStyle w:val="a3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E1FF9">
        <w:rPr>
          <w:rFonts w:ascii="Times New Roman" w:hAnsi="Times New Roman" w:cs="Times New Roman"/>
          <w:b/>
          <w:sz w:val="28"/>
          <w:szCs w:val="28"/>
        </w:rPr>
        <w:t>Форма</w:t>
      </w:r>
      <w:r w:rsidR="00CE1FF9" w:rsidRPr="00CE1FF9">
        <w:rPr>
          <w:rFonts w:ascii="Times New Roman" w:hAnsi="Times New Roman" w:cs="Times New Roman"/>
          <w:b/>
          <w:sz w:val="28"/>
          <w:szCs w:val="28"/>
        </w:rPr>
        <w:t xml:space="preserve"> итоговой</w:t>
      </w:r>
      <w:r w:rsidRPr="00CE1FF9">
        <w:rPr>
          <w:rFonts w:ascii="Times New Roman" w:hAnsi="Times New Roman" w:cs="Times New Roman"/>
          <w:b/>
          <w:sz w:val="28"/>
          <w:szCs w:val="28"/>
        </w:rPr>
        <w:t xml:space="preserve"> аттестации</w:t>
      </w:r>
      <w:r w:rsidR="00CE1FF9" w:rsidRPr="00CE1FF9">
        <w:rPr>
          <w:rFonts w:ascii="Times New Roman" w:hAnsi="Times New Roman" w:cs="Times New Roman"/>
          <w:sz w:val="28"/>
          <w:szCs w:val="28"/>
        </w:rPr>
        <w:t xml:space="preserve"> </w:t>
      </w:r>
      <w:r w:rsidRPr="00CE1FF9">
        <w:rPr>
          <w:rFonts w:ascii="Times New Roman" w:hAnsi="Times New Roman" w:cs="Times New Roman"/>
          <w:sz w:val="28"/>
          <w:szCs w:val="28"/>
        </w:rPr>
        <w:t>- показ театрализованной постановки</w:t>
      </w:r>
      <w:r w:rsidR="00CE1FF9" w:rsidRPr="00CE1FF9">
        <w:rPr>
          <w:rFonts w:ascii="Times New Roman" w:hAnsi="Times New Roman" w:cs="Times New Roman"/>
          <w:sz w:val="28"/>
          <w:szCs w:val="28"/>
        </w:rPr>
        <w:t>.</w:t>
      </w:r>
    </w:p>
    <w:p w:rsidR="00773179" w:rsidRDefault="00773179" w:rsidP="00773179">
      <w:pPr>
        <w:rPr>
          <w:rFonts w:ascii="Times New Roman" w:hAnsi="Times New Roman" w:cs="Times New Roman"/>
          <w:sz w:val="28"/>
          <w:szCs w:val="28"/>
        </w:rPr>
      </w:pPr>
    </w:p>
    <w:p w:rsidR="00330C17" w:rsidRPr="00CE1FF9" w:rsidRDefault="00CE1FF9" w:rsidP="00EE2E9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E1FF9">
        <w:rPr>
          <w:rFonts w:ascii="Times New Roman" w:hAnsi="Times New Roman" w:cs="Times New Roman"/>
          <w:b/>
          <w:sz w:val="28"/>
          <w:szCs w:val="28"/>
        </w:rPr>
        <w:t>4. Фонд оценочных средств текущего контроля и итоговой аттестации.</w:t>
      </w:r>
    </w:p>
    <w:p w:rsidR="0043116E" w:rsidRPr="00EE2E90" w:rsidRDefault="0043116E" w:rsidP="00CE1FF9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761"/>
        <w:gridCol w:w="1809"/>
        <w:gridCol w:w="6001"/>
      </w:tblGrid>
      <w:tr w:rsidR="00095F93" w:rsidTr="00B906FA">
        <w:tc>
          <w:tcPr>
            <w:tcW w:w="1761" w:type="dxa"/>
          </w:tcPr>
          <w:p w:rsidR="00095F93" w:rsidRP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а контроля</w:t>
            </w:r>
          </w:p>
        </w:tc>
        <w:tc>
          <w:tcPr>
            <w:tcW w:w="1809" w:type="dxa"/>
          </w:tcPr>
          <w:p w:rsidR="00095F93" w:rsidRP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вень освоения материала</w:t>
            </w:r>
          </w:p>
        </w:tc>
        <w:tc>
          <w:tcPr>
            <w:tcW w:w="6001" w:type="dxa"/>
          </w:tcPr>
          <w:p w:rsidR="00095F93" w:rsidRP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четные требования</w:t>
            </w:r>
          </w:p>
        </w:tc>
      </w:tr>
      <w:tr w:rsidR="00095F93" w:rsidTr="00B906FA">
        <w:tc>
          <w:tcPr>
            <w:tcW w:w="1761" w:type="dxa"/>
          </w:tcPr>
          <w:p w:rsidR="00095F93" w:rsidRP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ыступление</w:t>
            </w:r>
          </w:p>
        </w:tc>
        <w:tc>
          <w:tcPr>
            <w:tcW w:w="1809" w:type="dxa"/>
          </w:tcPr>
          <w:p w:rsidR="00095F93" w:rsidRP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ысокий</w:t>
            </w:r>
          </w:p>
        </w:tc>
        <w:tc>
          <w:tcPr>
            <w:tcW w:w="6001" w:type="dxa"/>
          </w:tcPr>
          <w:p w:rsid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своил ролевой диалог</w:t>
            </w:r>
          </w:p>
          <w:p w:rsid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Достаточно развита пластичность, чувство ритма, ориентирование в пространстве</w:t>
            </w:r>
          </w:p>
          <w:p w:rsid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В исполнении роли использует фантазию и воображение</w:t>
            </w:r>
          </w:p>
          <w:p w:rsid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Правильно использует мимику и пантомиму</w:t>
            </w:r>
          </w:p>
          <w:p w:rsidR="00095F93" w:rsidRDefault="00CE1FF9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 w:rsidR="00095F9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Взаимодействует </w:t>
            </w:r>
            <w:r w:rsidR="00B906F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 участниками постановки в паре,</w:t>
            </w:r>
            <w:r w:rsidR="00095F9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B906F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</w:t>
            </w:r>
            <w:r w:rsidR="00095F9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коллективе</w:t>
            </w:r>
          </w:p>
          <w:p w:rsidR="00095F93" w:rsidRP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Способен к импровизации</w:t>
            </w:r>
          </w:p>
        </w:tc>
      </w:tr>
      <w:tr w:rsidR="00095F93" w:rsidTr="00B906FA">
        <w:tc>
          <w:tcPr>
            <w:tcW w:w="1761" w:type="dxa"/>
          </w:tcPr>
          <w:p w:rsidR="00095F93" w:rsidRP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809" w:type="dxa"/>
          </w:tcPr>
          <w:p w:rsidR="00095F93" w:rsidRPr="00095F93" w:rsidRDefault="00B906FA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ний</w:t>
            </w:r>
          </w:p>
        </w:tc>
        <w:tc>
          <w:tcPr>
            <w:tcW w:w="6001" w:type="dxa"/>
          </w:tcPr>
          <w:p w:rsidR="00B906FA" w:rsidRDefault="00B906FA" w:rsidP="00B906FA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Освоил ролевой диалог</w:t>
            </w:r>
          </w:p>
          <w:p w:rsidR="00B906FA" w:rsidRDefault="00B906FA" w:rsidP="00B906FA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Достаточно развита пластичность, чувство ритма, ориентирование в пространстве, но есть затруднения</w:t>
            </w:r>
          </w:p>
          <w:p w:rsidR="00B906FA" w:rsidRDefault="00B906FA" w:rsidP="00B906FA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Иногда в исполнении роли использует фантазию и воображение</w:t>
            </w:r>
          </w:p>
          <w:p w:rsidR="00B906FA" w:rsidRDefault="00B906FA" w:rsidP="00B906FA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Не всегда правильно использует мимику и пантомиму</w:t>
            </w:r>
          </w:p>
          <w:p w:rsidR="00B906FA" w:rsidRDefault="00B906FA" w:rsidP="00B906FA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Взаимодействует с участниками постановки в паре, в коллективе</w:t>
            </w:r>
          </w:p>
          <w:p w:rsidR="00095F93" w:rsidRPr="00095F93" w:rsidRDefault="00B906FA" w:rsidP="00B906FA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Не  импровизирует</w:t>
            </w:r>
          </w:p>
        </w:tc>
      </w:tr>
      <w:tr w:rsidR="00095F93" w:rsidTr="00B906FA">
        <w:tc>
          <w:tcPr>
            <w:tcW w:w="1761" w:type="dxa"/>
          </w:tcPr>
          <w:p w:rsidR="00095F93" w:rsidRPr="00095F93" w:rsidRDefault="00095F93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809" w:type="dxa"/>
          </w:tcPr>
          <w:p w:rsidR="00095F93" w:rsidRPr="00095F93" w:rsidRDefault="00B906FA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статочный</w:t>
            </w:r>
          </w:p>
        </w:tc>
        <w:tc>
          <w:tcPr>
            <w:tcW w:w="6001" w:type="dxa"/>
          </w:tcPr>
          <w:p w:rsidR="00095F93" w:rsidRDefault="00B906FA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Вызывает затруднение ролевой диалог</w:t>
            </w:r>
          </w:p>
          <w:p w:rsidR="00B906FA" w:rsidRDefault="00B906FA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Низкий уровень пластичности, есть чувство ритма, достаточно хорошо ориентируется в пространстве</w:t>
            </w:r>
          </w:p>
          <w:p w:rsidR="00B906FA" w:rsidRDefault="00B906FA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Не использует фантазию и воображение</w:t>
            </w:r>
          </w:p>
          <w:p w:rsidR="00B906FA" w:rsidRDefault="00B906FA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Использование в роли мимики и пантомимы вызывает затруднение</w:t>
            </w:r>
          </w:p>
          <w:p w:rsidR="00B906FA" w:rsidRPr="00095F93" w:rsidRDefault="00B906FA" w:rsidP="0053153C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Не импровизирует</w:t>
            </w:r>
          </w:p>
        </w:tc>
      </w:tr>
    </w:tbl>
    <w:p w:rsidR="00095F93" w:rsidRDefault="00095F93" w:rsidP="0053153C">
      <w:pPr>
        <w:rPr>
          <w:rFonts w:ascii="Times New Roman" w:hAnsi="Times New Roman" w:cs="Times New Roman"/>
          <w:sz w:val="28"/>
          <w:szCs w:val="28"/>
        </w:rPr>
      </w:pPr>
    </w:p>
    <w:p w:rsidR="00B906FA" w:rsidRPr="00EE2E90" w:rsidRDefault="00B906FA" w:rsidP="00EE2E9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E2E90">
        <w:rPr>
          <w:rFonts w:ascii="Times New Roman" w:hAnsi="Times New Roman" w:cs="Times New Roman"/>
          <w:b/>
          <w:sz w:val="28"/>
          <w:szCs w:val="28"/>
        </w:rPr>
        <w:t>Фонд оценочных средств итоговой аттестации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761"/>
        <w:gridCol w:w="1809"/>
        <w:gridCol w:w="6001"/>
      </w:tblGrid>
      <w:tr w:rsidR="00B906FA" w:rsidRPr="00095F93" w:rsidTr="00363FD7">
        <w:tc>
          <w:tcPr>
            <w:tcW w:w="1761" w:type="dxa"/>
          </w:tcPr>
          <w:p w:rsidR="00B906FA" w:rsidRPr="00095F93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а контроля</w:t>
            </w:r>
          </w:p>
        </w:tc>
        <w:tc>
          <w:tcPr>
            <w:tcW w:w="1809" w:type="dxa"/>
          </w:tcPr>
          <w:p w:rsidR="00B906FA" w:rsidRPr="00095F93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вень освоения материала</w:t>
            </w:r>
          </w:p>
        </w:tc>
        <w:tc>
          <w:tcPr>
            <w:tcW w:w="6001" w:type="dxa"/>
          </w:tcPr>
          <w:p w:rsidR="00B906FA" w:rsidRPr="00095F93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четные требования</w:t>
            </w:r>
          </w:p>
        </w:tc>
      </w:tr>
      <w:tr w:rsidR="00B906FA" w:rsidRPr="00095F93" w:rsidTr="00363FD7">
        <w:tc>
          <w:tcPr>
            <w:tcW w:w="1761" w:type="dxa"/>
          </w:tcPr>
          <w:p w:rsidR="00B906FA" w:rsidRPr="00B906FA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каз</w:t>
            </w:r>
          </w:p>
        </w:tc>
        <w:tc>
          <w:tcPr>
            <w:tcW w:w="1809" w:type="dxa"/>
          </w:tcPr>
          <w:p w:rsidR="00B906FA" w:rsidRPr="00B906FA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ысокий</w:t>
            </w:r>
          </w:p>
        </w:tc>
        <w:tc>
          <w:tcPr>
            <w:tcW w:w="6001" w:type="dxa"/>
          </w:tcPr>
          <w:p w:rsidR="00B906FA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Качественное осмысление и исполнение роли в постановке, уверенно применяет навыки и умения, полученные за период обучения</w:t>
            </w:r>
            <w:r w:rsidR="00CE1FF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пластика,</w:t>
            </w:r>
            <w:r w:rsidR="00CE1FF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увство ритма,</w:t>
            </w:r>
            <w:r w:rsidR="00CE1FF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мика.</w:t>
            </w:r>
            <w:r w:rsidR="00CE1FF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мпровизация)</w:t>
            </w:r>
          </w:p>
          <w:p w:rsidR="00B906FA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Взаимодействует с участниками постановки</w:t>
            </w:r>
          </w:p>
          <w:p w:rsidR="00B906FA" w:rsidRPr="00B906FA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Взаимодействует со зрителями</w:t>
            </w:r>
          </w:p>
        </w:tc>
      </w:tr>
      <w:tr w:rsidR="00B906FA" w:rsidRPr="00095F93" w:rsidTr="00363FD7">
        <w:tc>
          <w:tcPr>
            <w:tcW w:w="1761" w:type="dxa"/>
          </w:tcPr>
          <w:p w:rsidR="00B906FA" w:rsidRPr="00B906FA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809" w:type="dxa"/>
          </w:tcPr>
          <w:p w:rsidR="00B906FA" w:rsidRPr="00B906FA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ний</w:t>
            </w:r>
          </w:p>
        </w:tc>
        <w:tc>
          <w:tcPr>
            <w:tcW w:w="6001" w:type="dxa"/>
          </w:tcPr>
          <w:p w:rsidR="00B906FA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Грамотное исполнение роли с небольшими недочетами</w:t>
            </w:r>
          </w:p>
          <w:p w:rsidR="00B906FA" w:rsidRDefault="00042770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В условиях концертной площадки работает достаточно уверенно</w:t>
            </w:r>
          </w:p>
          <w:p w:rsidR="00042770" w:rsidRPr="00B906FA" w:rsidRDefault="00042770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Взаимодействует с участниками постановки</w:t>
            </w:r>
          </w:p>
        </w:tc>
      </w:tr>
      <w:tr w:rsidR="00B906FA" w:rsidRPr="00095F93" w:rsidTr="00363FD7">
        <w:tc>
          <w:tcPr>
            <w:tcW w:w="1761" w:type="dxa"/>
          </w:tcPr>
          <w:p w:rsidR="00B906FA" w:rsidRPr="00B906FA" w:rsidRDefault="00B906FA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809" w:type="dxa"/>
          </w:tcPr>
          <w:p w:rsidR="00B906FA" w:rsidRPr="00B906FA" w:rsidRDefault="00042770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статочный</w:t>
            </w:r>
          </w:p>
        </w:tc>
        <w:tc>
          <w:tcPr>
            <w:tcW w:w="6001" w:type="dxa"/>
          </w:tcPr>
          <w:p w:rsidR="00B906FA" w:rsidRDefault="00042770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Исполнение роли с небольшими недочетами</w:t>
            </w:r>
          </w:p>
          <w:p w:rsidR="00042770" w:rsidRPr="00B906FA" w:rsidRDefault="00042770" w:rsidP="00363FD7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Взаимодействует с участниками постановки с недочетами</w:t>
            </w:r>
          </w:p>
        </w:tc>
      </w:tr>
    </w:tbl>
    <w:p w:rsidR="00B906FA" w:rsidRDefault="00B906FA" w:rsidP="0053153C">
      <w:pPr>
        <w:rPr>
          <w:rFonts w:ascii="Times New Roman" w:hAnsi="Times New Roman" w:cs="Times New Roman"/>
          <w:sz w:val="28"/>
          <w:szCs w:val="28"/>
        </w:rPr>
      </w:pPr>
    </w:p>
    <w:p w:rsidR="00CE1FF9" w:rsidRDefault="00CE1FF9" w:rsidP="00EE2E9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E1FF9" w:rsidRDefault="00CE1FF9" w:rsidP="00EE2E9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71689" w:rsidRPr="00EE2E90" w:rsidRDefault="00EE2E90" w:rsidP="00EE2E9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E2E90">
        <w:rPr>
          <w:rFonts w:ascii="Times New Roman" w:hAnsi="Times New Roman" w:cs="Times New Roman"/>
          <w:b/>
          <w:sz w:val="28"/>
          <w:szCs w:val="28"/>
        </w:rPr>
        <w:t>МЕТОДИЧЕСКИЕ МАТЕРИАЛЫ</w:t>
      </w:r>
    </w:p>
    <w:p w:rsidR="007121FE" w:rsidRPr="004E2166" w:rsidRDefault="007121FE" w:rsidP="0053153C">
      <w:pPr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 xml:space="preserve"> Образователь</w:t>
      </w:r>
      <w:r w:rsidR="00171689">
        <w:rPr>
          <w:rFonts w:ascii="Times New Roman" w:hAnsi="Times New Roman" w:cs="Times New Roman"/>
          <w:sz w:val="28"/>
          <w:szCs w:val="28"/>
        </w:rPr>
        <w:t xml:space="preserve">ный процесс в театральном объединении </w:t>
      </w:r>
      <w:r w:rsidRPr="004E2166">
        <w:rPr>
          <w:rFonts w:ascii="Times New Roman" w:hAnsi="Times New Roman" w:cs="Times New Roman"/>
          <w:sz w:val="28"/>
          <w:szCs w:val="28"/>
        </w:rPr>
        <w:t xml:space="preserve"> включает в себя различные методы обучения:</w:t>
      </w:r>
      <w:r w:rsidR="00171689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- словесный метод: рассказ, беседа, дискуссия, объяснение, речевые игры, упражнения (скороговорки, чистоговорки, стихи, пословицы, считалки, загадки, небылицы, дразнилки); </w:t>
      </w:r>
      <w:r w:rsidR="00171689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- проблемно-поисковый метод применяется для постановки системы перспектив в самостоятельной работе воспитанников, построении мизансцен </w:t>
      </w:r>
      <w:r w:rsidRPr="004E2166">
        <w:rPr>
          <w:rFonts w:ascii="Times New Roman" w:hAnsi="Times New Roman" w:cs="Times New Roman"/>
          <w:sz w:val="28"/>
          <w:szCs w:val="28"/>
        </w:rPr>
        <w:lastRenderedPageBreak/>
        <w:t>и взаимодействия партнёров на сценической площадке в этюдах</w:t>
      </w:r>
      <w:r w:rsidR="00171689">
        <w:rPr>
          <w:rFonts w:ascii="Times New Roman" w:hAnsi="Times New Roman" w:cs="Times New Roman"/>
          <w:sz w:val="28"/>
          <w:szCs w:val="28"/>
        </w:rPr>
        <w:t xml:space="preserve"> </w:t>
      </w:r>
      <w:r w:rsidRPr="004E2166">
        <w:rPr>
          <w:rFonts w:ascii="Times New Roman" w:hAnsi="Times New Roman" w:cs="Times New Roman"/>
          <w:sz w:val="28"/>
          <w:szCs w:val="28"/>
        </w:rPr>
        <w:t xml:space="preserve">импровизациях; </w:t>
      </w:r>
      <w:r w:rsidR="00171689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- практический и игровой методы являются ведущими, на каждом занятии отводится большая часть времени на создание ситуации успеха через ряд упражнений и игр; </w:t>
      </w:r>
      <w:r w:rsidR="00171689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- метод моделирования применяется для выстраивания этюдов игровых и сюжетов жизненных ситуаций, репетиции сказок, литературных произведений. </w:t>
      </w:r>
      <w:r w:rsidR="00171689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Все методы адаптированы для обучения детей театральному ремеслу и строятся по принципу: от практического опыта к осознанной теории. </w:t>
      </w:r>
      <w:r w:rsidR="00171689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Эффективность обучения и развития ребенка достигается благодаря интеграции теории и практики. Коллективная импровизация, тема которой задается педагогом, является обязательным условием реализации программы и одновременно «диагностическим» методом каждого тренировочного занятия. </w:t>
      </w:r>
      <w:r w:rsidR="00171689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</w:t>
      </w:r>
      <w:r w:rsidR="00171937">
        <w:rPr>
          <w:rFonts w:ascii="Times New Roman" w:hAnsi="Times New Roman" w:cs="Times New Roman"/>
          <w:sz w:val="28"/>
          <w:szCs w:val="28"/>
        </w:rPr>
        <w:t>Основные формы  работы на занятиях</w:t>
      </w:r>
      <w:r w:rsidRPr="004E2166">
        <w:rPr>
          <w:rFonts w:ascii="Times New Roman" w:hAnsi="Times New Roman" w:cs="Times New Roman"/>
          <w:sz w:val="28"/>
          <w:szCs w:val="28"/>
        </w:rPr>
        <w:t xml:space="preserve">:  речевая разминка, артикуляционно-дыхательный тренинг;  тренинги на раскрепощение и снятие внутренних зажимов в теле;  упражнения на развитие артистической смелости;  упражнения и игры на развитие внимания;  упражнения и игры на развитие памяти;  постановка этюдов, импровизации на свободные и заданные темы;  разбор текстов литературных произведений;  навыки чтения текстов со сцены; </w:t>
      </w:r>
      <w:r w:rsidR="00171689">
        <w:rPr>
          <w:rFonts w:ascii="Times New Roman" w:hAnsi="Times New Roman" w:cs="Times New Roman"/>
          <w:sz w:val="28"/>
          <w:szCs w:val="28"/>
        </w:rPr>
        <w:t xml:space="preserve"> репетиции спектаклей; </w:t>
      </w:r>
      <w:r w:rsidRPr="004E2166">
        <w:rPr>
          <w:rFonts w:ascii="Times New Roman" w:hAnsi="Times New Roman" w:cs="Times New Roman"/>
          <w:sz w:val="28"/>
          <w:szCs w:val="28"/>
        </w:rPr>
        <w:t xml:space="preserve"> упражнения и игры на развитие внимания;  упражнения и игры на развитие памяти;  постановка этюдов, импровизации на свободные и заданные темы;  разбор текстов литературных произведений;  навыки чтения текстов со сцены;  репетиции спектаклей. </w:t>
      </w:r>
      <w:r w:rsidR="00171937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</w:t>
      </w:r>
    </w:p>
    <w:p w:rsidR="000404CB" w:rsidRDefault="000404CB" w:rsidP="0053153C">
      <w:pPr>
        <w:rPr>
          <w:rFonts w:ascii="Times New Roman" w:hAnsi="Times New Roman" w:cs="Times New Roman"/>
          <w:sz w:val="28"/>
          <w:szCs w:val="28"/>
        </w:rPr>
      </w:pPr>
    </w:p>
    <w:p w:rsidR="00EE2E90" w:rsidRDefault="007121FE" w:rsidP="000404CB">
      <w:pPr>
        <w:jc w:val="center"/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>СПИСОК ЛИТЕРАТУРЫ</w:t>
      </w:r>
    </w:p>
    <w:p w:rsidR="007121FE" w:rsidRDefault="007121FE" w:rsidP="0053153C">
      <w:pPr>
        <w:rPr>
          <w:rFonts w:ascii="Times New Roman" w:hAnsi="Times New Roman" w:cs="Times New Roman"/>
          <w:sz w:val="28"/>
          <w:szCs w:val="28"/>
        </w:rPr>
      </w:pPr>
      <w:r w:rsidRPr="004E2166">
        <w:rPr>
          <w:rFonts w:ascii="Times New Roman" w:hAnsi="Times New Roman" w:cs="Times New Roman"/>
          <w:sz w:val="28"/>
          <w:szCs w:val="28"/>
        </w:rPr>
        <w:t>1. Андрачников С.Г. Теория и практика сценической школы. - М., 2006.</w:t>
      </w:r>
      <w:r w:rsidR="00EE2E90">
        <w:rPr>
          <w:rFonts w:ascii="Times New Roman" w:hAnsi="Times New Roman" w:cs="Times New Roman"/>
          <w:sz w:val="28"/>
          <w:szCs w:val="28"/>
        </w:rPr>
        <w:t xml:space="preserve">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2. Андрианова-Голицина И.А. Я познаю мир: Театр; Детская энциклопедия.- М.:АСТ, Астрель,2002. </w:t>
      </w:r>
      <w:r w:rsidR="00EE2E90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3.Баряева Л., Вечканова И., Загребаева Е., Зарин А. Театрализованные игрызанятия с детьми.-Союз,2001. </w:t>
      </w:r>
      <w:r w:rsidR="00EE2E90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4. Баранова С.П., Сластенин В.А. Педагогика - М.: Просвещение, 1976. С. 256 – 277. </w:t>
      </w:r>
      <w:r w:rsidR="00EE2E90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>5. Когтев Г. В. Грим и сценический образ. - М.: Советская Россия, 2006.</w:t>
      </w:r>
      <w:r w:rsidR="00EE2E90">
        <w:rPr>
          <w:rFonts w:ascii="Times New Roman" w:hAnsi="Times New Roman" w:cs="Times New Roman"/>
          <w:sz w:val="28"/>
          <w:szCs w:val="28"/>
        </w:rPr>
        <w:t xml:space="preserve">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 6. Курбатов М. Несколько слов о психотехнике актера. М., 2004. </w:t>
      </w:r>
      <w:r w:rsidR="00EE2E90">
        <w:rPr>
          <w:rFonts w:ascii="Times New Roman" w:hAnsi="Times New Roman" w:cs="Times New Roman"/>
          <w:sz w:val="28"/>
          <w:szCs w:val="28"/>
        </w:rPr>
        <w:t xml:space="preserve">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7. Логинова В. Заметки художника-гримера. - М.: Искусство, 1994. </w:t>
      </w:r>
      <w:r w:rsidRPr="004E2166">
        <w:rPr>
          <w:rFonts w:ascii="Times New Roman" w:hAnsi="Times New Roman" w:cs="Times New Roman"/>
          <w:sz w:val="28"/>
          <w:szCs w:val="28"/>
        </w:rPr>
        <w:lastRenderedPageBreak/>
        <w:t xml:space="preserve">8.Никитина А.Б. Театр, где играют дети.-М.:ВЛАДОС,2001. </w:t>
      </w:r>
      <w:r w:rsidR="00EE2E90">
        <w:rPr>
          <w:rFonts w:ascii="Times New Roman" w:hAnsi="Times New Roman" w:cs="Times New Roman"/>
          <w:sz w:val="28"/>
          <w:szCs w:val="28"/>
        </w:rPr>
        <w:t xml:space="preserve">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 xml:space="preserve">9. Товстоногов Т.А. Зеркало сцены. - Т.1-2.-Л., 1980. </w:t>
      </w:r>
      <w:r w:rsidR="00EE2E90">
        <w:rPr>
          <w:rFonts w:ascii="Times New Roman" w:hAnsi="Times New Roman" w:cs="Times New Roman"/>
          <w:sz w:val="28"/>
          <w:szCs w:val="28"/>
        </w:rPr>
        <w:t xml:space="preserve">                                                  </w:t>
      </w:r>
      <w:r w:rsidRPr="004E2166">
        <w:rPr>
          <w:rFonts w:ascii="Times New Roman" w:hAnsi="Times New Roman" w:cs="Times New Roman"/>
          <w:sz w:val="28"/>
          <w:szCs w:val="28"/>
        </w:rPr>
        <w:t>10. Чистякова М.И. Психогимнастика. -М: Просвещение, 2004.</w:t>
      </w:r>
    </w:p>
    <w:p w:rsidR="00FE2C20" w:rsidRPr="00BA1C92" w:rsidRDefault="00BA1C92" w:rsidP="00BA1C92">
      <w:pPr>
        <w:jc w:val="right"/>
        <w:rPr>
          <w:rFonts w:ascii="Times New Roman" w:hAnsi="Times New Roman" w:cs="Times New Roman"/>
          <w:b/>
          <w:sz w:val="28"/>
          <w:szCs w:val="28"/>
        </w:rPr>
      </w:pPr>
      <w:r w:rsidRPr="00BA1C92">
        <w:rPr>
          <w:rFonts w:ascii="Times New Roman" w:hAnsi="Times New Roman" w:cs="Times New Roman"/>
          <w:b/>
          <w:sz w:val="28"/>
          <w:szCs w:val="28"/>
        </w:rPr>
        <w:t>Приложение</w:t>
      </w:r>
    </w:p>
    <w:p w:rsidR="00FE2C20" w:rsidRDefault="00CE1FF9" w:rsidP="00CE1FF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E1FF9">
        <w:rPr>
          <w:rFonts w:ascii="Times New Roman" w:hAnsi="Times New Roman" w:cs="Times New Roman"/>
          <w:b/>
          <w:sz w:val="28"/>
          <w:szCs w:val="28"/>
        </w:rPr>
        <w:t>Оценочные материалы.</w:t>
      </w:r>
    </w:p>
    <w:p w:rsidR="00CE1FF9" w:rsidRPr="00EE2E90" w:rsidRDefault="00CE1FF9" w:rsidP="00CE1FF9">
      <w:pPr>
        <w:rPr>
          <w:rFonts w:ascii="Times New Roman" w:hAnsi="Times New Roman" w:cs="Times New Roman"/>
          <w:b/>
          <w:sz w:val="28"/>
          <w:szCs w:val="28"/>
        </w:rPr>
      </w:pPr>
      <w:r w:rsidRPr="00EE2E90">
        <w:rPr>
          <w:rFonts w:ascii="Times New Roman" w:hAnsi="Times New Roman" w:cs="Times New Roman"/>
          <w:b/>
          <w:sz w:val="28"/>
          <w:szCs w:val="28"/>
        </w:rPr>
        <w:t>Л</w:t>
      </w:r>
      <w:r>
        <w:rPr>
          <w:rFonts w:ascii="Times New Roman" w:hAnsi="Times New Roman" w:cs="Times New Roman"/>
          <w:b/>
          <w:sz w:val="28"/>
          <w:szCs w:val="28"/>
        </w:rPr>
        <w:t>ичностные параметры мониторинга</w:t>
      </w:r>
    </w:p>
    <w:p w:rsidR="00CE1FF9" w:rsidRDefault="00CE1FF9" w:rsidP="00CE1FF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отивационная составляющая:</w:t>
      </w:r>
    </w:p>
    <w:p w:rsidR="00CE1FF9" w:rsidRDefault="00CE1FF9" w:rsidP="00CE1FF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етодика «Оценка уровня школьной мотивации» (Н.Г. Лусканова) для младшего школьного возраста</w:t>
      </w:r>
    </w:p>
    <w:p w:rsidR="00CE1FF9" w:rsidRPr="00EE2E90" w:rsidRDefault="00CE1FF9" w:rsidP="00CE1FF9">
      <w:pPr>
        <w:rPr>
          <w:rFonts w:ascii="Times New Roman" w:hAnsi="Times New Roman" w:cs="Times New Roman"/>
          <w:b/>
          <w:sz w:val="28"/>
          <w:szCs w:val="28"/>
        </w:rPr>
      </w:pPr>
      <w:r w:rsidRPr="00EE2E90">
        <w:rPr>
          <w:rFonts w:ascii="Times New Roman" w:hAnsi="Times New Roman" w:cs="Times New Roman"/>
          <w:b/>
          <w:sz w:val="28"/>
          <w:szCs w:val="28"/>
        </w:rPr>
        <w:t>Нравственное воспитание</w:t>
      </w:r>
    </w:p>
    <w:p w:rsidR="00CE1FF9" w:rsidRPr="00CE1FF9" w:rsidRDefault="00CE1FF9" w:rsidP="00CE1FF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Тест «Размышляем о жизненном опыте» Н.Е. Щуркова для мл.шк.возраста</w:t>
      </w:r>
    </w:p>
    <w:sectPr w:rsidR="00CE1FF9" w:rsidRPr="00CE1FF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4B139D"/>
    <w:multiLevelType w:val="hybridMultilevel"/>
    <w:tmpl w:val="0CDE15CE"/>
    <w:lvl w:ilvl="0" w:tplc="F9B05DE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53554E"/>
    <w:multiLevelType w:val="hybridMultilevel"/>
    <w:tmpl w:val="03E60F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C3D04D7"/>
    <w:multiLevelType w:val="hybridMultilevel"/>
    <w:tmpl w:val="A9BCFA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21F21"/>
    <w:rsid w:val="00021F21"/>
    <w:rsid w:val="000404CB"/>
    <w:rsid w:val="00042770"/>
    <w:rsid w:val="00064E46"/>
    <w:rsid w:val="000711F5"/>
    <w:rsid w:val="00095F93"/>
    <w:rsid w:val="000C75D9"/>
    <w:rsid w:val="000D65A0"/>
    <w:rsid w:val="000F5B6C"/>
    <w:rsid w:val="00171689"/>
    <w:rsid w:val="00171937"/>
    <w:rsid w:val="001908A6"/>
    <w:rsid w:val="0019134D"/>
    <w:rsid w:val="001C0FB2"/>
    <w:rsid w:val="001E1F5F"/>
    <w:rsid w:val="00232AE9"/>
    <w:rsid w:val="0025517F"/>
    <w:rsid w:val="0031311A"/>
    <w:rsid w:val="00330C17"/>
    <w:rsid w:val="00341935"/>
    <w:rsid w:val="00363FD7"/>
    <w:rsid w:val="0043116E"/>
    <w:rsid w:val="00491F3F"/>
    <w:rsid w:val="00495F15"/>
    <w:rsid w:val="004D2779"/>
    <w:rsid w:val="004D596C"/>
    <w:rsid w:val="004E2166"/>
    <w:rsid w:val="00523D3E"/>
    <w:rsid w:val="00526FBD"/>
    <w:rsid w:val="0053153C"/>
    <w:rsid w:val="005328F1"/>
    <w:rsid w:val="00592D1B"/>
    <w:rsid w:val="005B0D97"/>
    <w:rsid w:val="005F0ABE"/>
    <w:rsid w:val="005F6C6A"/>
    <w:rsid w:val="006F202A"/>
    <w:rsid w:val="007120E2"/>
    <w:rsid w:val="007121FE"/>
    <w:rsid w:val="00716BF2"/>
    <w:rsid w:val="00773179"/>
    <w:rsid w:val="007A392E"/>
    <w:rsid w:val="007F4EE1"/>
    <w:rsid w:val="00864904"/>
    <w:rsid w:val="00870C30"/>
    <w:rsid w:val="009016D1"/>
    <w:rsid w:val="0092113C"/>
    <w:rsid w:val="00992FE9"/>
    <w:rsid w:val="009A054B"/>
    <w:rsid w:val="009D62DC"/>
    <w:rsid w:val="009E54FA"/>
    <w:rsid w:val="00A111B4"/>
    <w:rsid w:val="00A33720"/>
    <w:rsid w:val="00A7306E"/>
    <w:rsid w:val="00A7677C"/>
    <w:rsid w:val="00B906FA"/>
    <w:rsid w:val="00BA0960"/>
    <w:rsid w:val="00BA1C92"/>
    <w:rsid w:val="00BD5233"/>
    <w:rsid w:val="00C55765"/>
    <w:rsid w:val="00CB000F"/>
    <w:rsid w:val="00CD02A2"/>
    <w:rsid w:val="00CE1FF9"/>
    <w:rsid w:val="00DB508C"/>
    <w:rsid w:val="00E077FC"/>
    <w:rsid w:val="00E210BB"/>
    <w:rsid w:val="00EB2821"/>
    <w:rsid w:val="00EE2E90"/>
    <w:rsid w:val="00F46817"/>
    <w:rsid w:val="00F64B24"/>
    <w:rsid w:val="00F7501B"/>
    <w:rsid w:val="00F91F10"/>
    <w:rsid w:val="00FE2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F91C19C-B1B5-468C-B9D0-93F78C298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0D97"/>
    <w:pPr>
      <w:ind w:left="720"/>
      <w:contextualSpacing/>
    </w:pPr>
  </w:style>
  <w:style w:type="paragraph" w:styleId="a4">
    <w:name w:val="No Spacing"/>
    <w:uiPriority w:val="1"/>
    <w:qFormat/>
    <w:rsid w:val="004E2166"/>
    <w:pPr>
      <w:spacing w:after="0" w:line="240" w:lineRule="auto"/>
    </w:pPr>
  </w:style>
  <w:style w:type="paragraph" w:styleId="a5">
    <w:name w:val="Balloon Text"/>
    <w:basedOn w:val="a"/>
    <w:link w:val="a6"/>
    <w:uiPriority w:val="99"/>
    <w:semiHidden/>
    <w:unhideWhenUsed/>
    <w:rsid w:val="00CB0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B000F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7"/>
    <w:qFormat/>
    <w:rsid w:val="009016D1"/>
    <w:pPr>
      <w:spacing w:before="36" w:after="36" w:line="240" w:lineRule="auto"/>
    </w:pPr>
    <w:rPr>
      <w:sz w:val="24"/>
      <w:szCs w:val="24"/>
      <w:lang w:val="en-US"/>
    </w:rPr>
  </w:style>
  <w:style w:type="table" w:styleId="a8">
    <w:name w:val="Table Grid"/>
    <w:basedOn w:val="a1"/>
    <w:uiPriority w:val="59"/>
    <w:rsid w:val="009016D1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ody Text"/>
    <w:basedOn w:val="a"/>
    <w:link w:val="a9"/>
    <w:uiPriority w:val="99"/>
    <w:semiHidden/>
    <w:unhideWhenUsed/>
    <w:rsid w:val="009016D1"/>
    <w:pPr>
      <w:spacing w:after="120"/>
    </w:pPr>
  </w:style>
  <w:style w:type="character" w:customStyle="1" w:styleId="a9">
    <w:name w:val="Основной текст Знак"/>
    <w:basedOn w:val="a0"/>
    <w:link w:val="a7"/>
    <w:uiPriority w:val="99"/>
    <w:semiHidden/>
    <w:rsid w:val="009016D1"/>
  </w:style>
  <w:style w:type="table" w:customStyle="1" w:styleId="2">
    <w:name w:val="Сетка таблицы2"/>
    <w:basedOn w:val="a1"/>
    <w:next w:val="a8"/>
    <w:uiPriority w:val="59"/>
    <w:rsid w:val="004311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Сетка таблицы1"/>
    <w:basedOn w:val="a1"/>
    <w:next w:val="a8"/>
    <w:uiPriority w:val="59"/>
    <w:rsid w:val="000F5B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5656D6-A330-460A-B291-82D2C1CA8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1</Pages>
  <Words>5028</Words>
  <Characters>28663</Characters>
  <Application>Microsoft Office Word</Application>
  <DocSecurity>0</DocSecurity>
  <Lines>238</Lines>
  <Paragraphs>6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3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2</cp:revision>
  <cp:lastPrinted>2019-10-03T04:06:00Z</cp:lastPrinted>
  <dcterms:created xsi:type="dcterms:W3CDTF">2019-09-30T04:47:00Z</dcterms:created>
  <dcterms:modified xsi:type="dcterms:W3CDTF">2020-10-21T10:23:00Z</dcterms:modified>
</cp:coreProperties>
</file>